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1E4D57" w14:textId="77777777" w:rsidR="00D44BDB" w:rsidRDefault="00EC5FC4" w:rsidP="00A34591">
      <w:pPr>
        <w:jc w:val="center"/>
        <w:rPr>
          <w:rFonts w:ascii="Arial" w:hAnsi="Arial" w:cs="Arial"/>
          <w:iCs/>
          <w:sz w:val="19"/>
          <w:szCs w:val="19"/>
          <w:lang w:eastAsia="en-GB"/>
        </w:rPr>
      </w:pPr>
      <w:r w:rsidRPr="00D44BDB">
        <w:rPr>
          <w:rFonts w:ascii="Arial" w:hAnsi="Arial" w:cs="Arial"/>
          <w:sz w:val="19"/>
          <w:szCs w:val="19"/>
          <w:lang w:eastAsia="en-GB"/>
        </w:rPr>
        <w:t xml:space="preserve">Please complete this form </w:t>
      </w:r>
      <w:r w:rsidRPr="00D44BDB">
        <w:rPr>
          <w:rFonts w:ascii="Arial" w:hAnsi="Arial" w:cs="Arial"/>
          <w:iCs/>
          <w:sz w:val="19"/>
          <w:szCs w:val="19"/>
          <w:lang w:eastAsia="en-GB"/>
        </w:rPr>
        <w:t>and send with your remittance to the address below</w:t>
      </w:r>
      <w:r w:rsidR="00D44BDB">
        <w:rPr>
          <w:rFonts w:ascii="Arial" w:hAnsi="Arial" w:cs="Arial"/>
          <w:iCs/>
          <w:sz w:val="19"/>
          <w:szCs w:val="19"/>
          <w:lang w:eastAsia="en-GB"/>
        </w:rPr>
        <w:t xml:space="preserve">. </w:t>
      </w:r>
    </w:p>
    <w:p w14:paraId="14C4B37F" w14:textId="7B0A45A2" w:rsidR="00A34591" w:rsidRPr="00D44BDB" w:rsidRDefault="00A34591" w:rsidP="00A34591">
      <w:pPr>
        <w:jc w:val="center"/>
        <w:rPr>
          <w:rFonts w:ascii="Arial" w:hAnsi="Arial" w:cs="Arial"/>
          <w:iCs/>
          <w:sz w:val="19"/>
          <w:szCs w:val="19"/>
          <w:lang w:eastAsia="en-GB"/>
        </w:rPr>
      </w:pPr>
      <w:r w:rsidRPr="00D44BDB">
        <w:rPr>
          <w:rFonts w:ascii="Arial" w:hAnsi="Arial" w:cs="Arial"/>
          <w:iCs/>
          <w:sz w:val="19"/>
          <w:szCs w:val="19"/>
          <w:lang w:eastAsia="en-GB"/>
        </w:rPr>
        <w:t xml:space="preserve">You can also apply for membership via the club website at </w:t>
      </w:r>
      <w:hyperlink r:id="rId8" w:history="1">
        <w:r w:rsidRPr="00D44BDB">
          <w:rPr>
            <w:rStyle w:val="Hyperlink"/>
            <w:rFonts w:ascii="Arial" w:hAnsi="Arial" w:cs="Arial"/>
            <w:iCs/>
            <w:sz w:val="19"/>
            <w:szCs w:val="19"/>
            <w:lang w:eastAsia="en-GB"/>
          </w:rPr>
          <w:t>www.longton-dmc.co.uk</w:t>
        </w:r>
      </w:hyperlink>
    </w:p>
    <w:p w14:paraId="5926C383" w14:textId="77777777" w:rsidR="00EC5FC4" w:rsidRPr="00D44BDB" w:rsidRDefault="00EC5FC4" w:rsidP="0033427A">
      <w:pPr>
        <w:rPr>
          <w:rFonts w:ascii="Arial" w:hAnsi="Arial" w:cs="Arial"/>
          <w:sz w:val="19"/>
          <w:szCs w:val="19"/>
        </w:rPr>
      </w:pPr>
    </w:p>
    <w:tbl>
      <w:tblPr>
        <w:tblW w:w="1048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9"/>
        <w:gridCol w:w="567"/>
        <w:gridCol w:w="3260"/>
        <w:gridCol w:w="33"/>
        <w:gridCol w:w="1101"/>
        <w:gridCol w:w="33"/>
        <w:gridCol w:w="392"/>
        <w:gridCol w:w="3430"/>
      </w:tblGrid>
      <w:tr w:rsidR="00D47092" w:rsidRPr="00D44BDB" w14:paraId="626139D4" w14:textId="77777777" w:rsidTr="00D44BDB">
        <w:trPr>
          <w:trHeight w:val="340"/>
          <w:jc w:val="center"/>
        </w:trPr>
        <w:tc>
          <w:tcPr>
            <w:tcW w:w="10485" w:type="dxa"/>
            <w:gridSpan w:val="8"/>
            <w:shd w:val="clear" w:color="auto" w:fill="000000"/>
            <w:vAlign w:val="center"/>
          </w:tcPr>
          <w:p w14:paraId="3F275128" w14:textId="77777777" w:rsidR="00D47092" w:rsidRPr="00D44BDB" w:rsidRDefault="003505F6" w:rsidP="00D44BDB">
            <w:pPr>
              <w:pStyle w:val="FieldText"/>
              <w:jc w:val="center"/>
              <w:rPr>
                <w:rFonts w:cs="Arial"/>
              </w:rPr>
            </w:pPr>
            <w:r w:rsidRPr="00D44BDB">
              <w:rPr>
                <w:rFonts w:cs="Arial"/>
              </w:rPr>
              <w:t>PERSONAL DETAILS</w:t>
            </w:r>
          </w:p>
        </w:tc>
      </w:tr>
      <w:tr w:rsidR="00D5591D" w:rsidRPr="00D44BDB" w14:paraId="1868B25D" w14:textId="77777777" w:rsidTr="00D44BDB">
        <w:trPr>
          <w:trHeight w:val="340"/>
          <w:jc w:val="center"/>
        </w:trPr>
        <w:tc>
          <w:tcPr>
            <w:tcW w:w="1669" w:type="dxa"/>
            <w:shd w:val="clear" w:color="auto" w:fill="D9D9D9" w:themeFill="background1" w:themeFillShade="D9"/>
            <w:vAlign w:val="center"/>
          </w:tcPr>
          <w:p w14:paraId="46F4731A" w14:textId="2EE9BF00" w:rsidR="00D5591D" w:rsidRPr="00D44BDB" w:rsidRDefault="00D5591D" w:rsidP="00D5591D">
            <w:pPr>
              <w:pStyle w:val="BodyText"/>
              <w:jc w:val="right"/>
              <w:rPr>
                <w:rFonts w:cs="Arial"/>
              </w:rPr>
            </w:pPr>
            <w:r w:rsidRPr="00D44BDB">
              <w:rPr>
                <w:rFonts w:cs="Arial"/>
              </w:rPr>
              <w:t>First N</w:t>
            </w:r>
            <w:r w:rsidR="00317AE1" w:rsidRPr="00D44BDB">
              <w:rPr>
                <w:rFonts w:cs="Arial"/>
              </w:rPr>
              <w:t>a</w:t>
            </w:r>
            <w:r w:rsidRPr="00D44BDB">
              <w:rPr>
                <w:rFonts w:cs="Arial"/>
              </w:rPr>
              <w:t>me</w:t>
            </w:r>
          </w:p>
        </w:tc>
        <w:tc>
          <w:tcPr>
            <w:tcW w:w="3827" w:type="dxa"/>
            <w:gridSpan w:val="2"/>
            <w:vAlign w:val="center"/>
          </w:tcPr>
          <w:p w14:paraId="2AF0744E" w14:textId="77777777" w:rsidR="00D5591D" w:rsidRPr="00D44BDB" w:rsidRDefault="00D5591D" w:rsidP="00D5591D">
            <w:pPr>
              <w:pStyle w:val="FieldText"/>
              <w:rPr>
                <w:rFonts w:cs="Arial"/>
              </w:rPr>
            </w:pPr>
            <w:r w:rsidRPr="00D44BDB">
              <w:rPr>
                <w:rFonts w:cs="Arial"/>
                <w:b w:val="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4BDB">
              <w:rPr>
                <w:rFonts w:cs="Arial"/>
                <w:b w:val="0"/>
              </w:rPr>
              <w:instrText xml:space="preserve"> FORMTEXT </w:instrText>
            </w:r>
            <w:r w:rsidRPr="00D44BDB">
              <w:rPr>
                <w:rFonts w:cs="Arial"/>
                <w:b w:val="0"/>
              </w:rPr>
            </w:r>
            <w:r w:rsidRPr="00D44BDB">
              <w:rPr>
                <w:rFonts w:cs="Arial"/>
                <w:b w:val="0"/>
              </w:rPr>
              <w:fldChar w:fldCharType="separate"/>
            </w:r>
            <w:r w:rsidRPr="00D44BDB">
              <w:rPr>
                <w:rFonts w:cs="Arial"/>
                <w:b w:val="0"/>
              </w:rPr>
              <w:t> </w:t>
            </w:r>
            <w:r w:rsidRPr="00D44BDB">
              <w:rPr>
                <w:rFonts w:cs="Arial"/>
                <w:b w:val="0"/>
              </w:rPr>
              <w:t> </w:t>
            </w:r>
            <w:r w:rsidRPr="00D44BDB">
              <w:rPr>
                <w:rFonts w:cs="Arial"/>
                <w:b w:val="0"/>
              </w:rPr>
              <w:t> </w:t>
            </w:r>
            <w:r w:rsidRPr="00D44BDB">
              <w:rPr>
                <w:rFonts w:cs="Arial"/>
                <w:b w:val="0"/>
              </w:rPr>
              <w:t> </w:t>
            </w:r>
            <w:r w:rsidRPr="00D44BDB">
              <w:rPr>
                <w:rFonts w:cs="Arial"/>
                <w:b w:val="0"/>
              </w:rPr>
              <w:t> </w:t>
            </w:r>
            <w:r w:rsidRPr="00D44BDB">
              <w:rPr>
                <w:rFonts w:cs="Arial"/>
                <w:b w:val="0"/>
              </w:rPr>
              <w:fldChar w:fldCharType="end"/>
            </w:r>
          </w:p>
        </w:tc>
        <w:tc>
          <w:tcPr>
            <w:tcW w:w="1134" w:type="dxa"/>
            <w:gridSpan w:val="2"/>
            <w:shd w:val="clear" w:color="auto" w:fill="D9D9D9" w:themeFill="background1" w:themeFillShade="D9"/>
            <w:vAlign w:val="center"/>
          </w:tcPr>
          <w:p w14:paraId="65AA8F3A" w14:textId="77777777" w:rsidR="00D5591D" w:rsidRPr="00D44BDB" w:rsidRDefault="00D5591D" w:rsidP="00D5591D">
            <w:pPr>
              <w:pStyle w:val="FieldText"/>
              <w:jc w:val="right"/>
              <w:rPr>
                <w:rFonts w:cs="Arial"/>
                <w:b w:val="0"/>
              </w:rPr>
            </w:pPr>
            <w:r w:rsidRPr="00D44BDB">
              <w:rPr>
                <w:rFonts w:cs="Arial"/>
                <w:b w:val="0"/>
              </w:rPr>
              <w:t>Surname</w:t>
            </w:r>
          </w:p>
        </w:tc>
        <w:tc>
          <w:tcPr>
            <w:tcW w:w="3855" w:type="dxa"/>
            <w:gridSpan w:val="3"/>
            <w:vAlign w:val="center"/>
          </w:tcPr>
          <w:p w14:paraId="5B459B6E" w14:textId="77777777" w:rsidR="00D5591D" w:rsidRPr="00D44BDB" w:rsidRDefault="00D5591D" w:rsidP="00D5591D">
            <w:pPr>
              <w:pStyle w:val="FieldText"/>
              <w:rPr>
                <w:rFonts w:cs="Arial"/>
              </w:rPr>
            </w:pPr>
            <w:r w:rsidRPr="00D44BDB">
              <w:rPr>
                <w:rFonts w:cs="Arial"/>
                <w:b w:val="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4BDB">
              <w:rPr>
                <w:rFonts w:cs="Arial"/>
                <w:b w:val="0"/>
              </w:rPr>
              <w:instrText xml:space="preserve"> FORMTEXT </w:instrText>
            </w:r>
            <w:r w:rsidRPr="00D44BDB">
              <w:rPr>
                <w:rFonts w:cs="Arial"/>
                <w:b w:val="0"/>
              </w:rPr>
            </w:r>
            <w:r w:rsidRPr="00D44BDB">
              <w:rPr>
                <w:rFonts w:cs="Arial"/>
                <w:b w:val="0"/>
              </w:rPr>
              <w:fldChar w:fldCharType="separate"/>
            </w:r>
            <w:r w:rsidRPr="00D44BDB">
              <w:rPr>
                <w:rFonts w:cs="Arial"/>
                <w:b w:val="0"/>
              </w:rPr>
              <w:t> </w:t>
            </w:r>
            <w:r w:rsidRPr="00D44BDB">
              <w:rPr>
                <w:rFonts w:cs="Arial"/>
                <w:b w:val="0"/>
              </w:rPr>
              <w:t> </w:t>
            </w:r>
            <w:r w:rsidRPr="00D44BDB">
              <w:rPr>
                <w:rFonts w:cs="Arial"/>
                <w:b w:val="0"/>
              </w:rPr>
              <w:t> </w:t>
            </w:r>
            <w:r w:rsidRPr="00D44BDB">
              <w:rPr>
                <w:rFonts w:cs="Arial"/>
                <w:b w:val="0"/>
              </w:rPr>
              <w:t> </w:t>
            </w:r>
            <w:r w:rsidRPr="00D44BDB">
              <w:rPr>
                <w:rFonts w:cs="Arial"/>
                <w:b w:val="0"/>
              </w:rPr>
              <w:t> </w:t>
            </w:r>
            <w:r w:rsidRPr="00D44BDB">
              <w:rPr>
                <w:rFonts w:cs="Arial"/>
                <w:b w:val="0"/>
              </w:rPr>
              <w:fldChar w:fldCharType="end"/>
            </w:r>
          </w:p>
        </w:tc>
      </w:tr>
      <w:tr w:rsidR="00C522E9" w:rsidRPr="00D44BDB" w14:paraId="56E4504E" w14:textId="77777777" w:rsidTr="00D44BDB">
        <w:trPr>
          <w:trHeight w:val="340"/>
          <w:jc w:val="center"/>
        </w:trPr>
        <w:tc>
          <w:tcPr>
            <w:tcW w:w="1669" w:type="dxa"/>
            <w:shd w:val="clear" w:color="auto" w:fill="D9D9D9" w:themeFill="background1" w:themeFillShade="D9"/>
            <w:vAlign w:val="center"/>
          </w:tcPr>
          <w:p w14:paraId="038F66BE" w14:textId="77777777" w:rsidR="00C522E9" w:rsidRPr="00D44BDB" w:rsidRDefault="00C522E9" w:rsidP="00A179DA">
            <w:pPr>
              <w:pStyle w:val="BodyText"/>
              <w:jc w:val="right"/>
              <w:rPr>
                <w:rFonts w:cs="Arial"/>
              </w:rPr>
            </w:pPr>
            <w:r w:rsidRPr="00D44BDB">
              <w:rPr>
                <w:rFonts w:cs="Arial"/>
              </w:rPr>
              <w:t>Address</w:t>
            </w:r>
            <w:r w:rsidR="00D60F88" w:rsidRPr="00D44BDB">
              <w:rPr>
                <w:rFonts w:cs="Arial"/>
              </w:rPr>
              <w:t xml:space="preserve"> </w:t>
            </w:r>
          </w:p>
        </w:tc>
        <w:tc>
          <w:tcPr>
            <w:tcW w:w="8816" w:type="dxa"/>
            <w:gridSpan w:val="7"/>
            <w:vAlign w:val="center"/>
          </w:tcPr>
          <w:p w14:paraId="2F65290B" w14:textId="77777777" w:rsidR="00C522E9" w:rsidRPr="00D44BDB" w:rsidRDefault="00C522E9" w:rsidP="00D5591D">
            <w:pPr>
              <w:pStyle w:val="FieldText"/>
              <w:rPr>
                <w:rFonts w:cs="Arial"/>
              </w:rPr>
            </w:pPr>
            <w:r w:rsidRPr="00D44BDB">
              <w:rPr>
                <w:rFonts w:cs="Arial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0" w:name="Text5"/>
            <w:r w:rsidRPr="00D44BDB">
              <w:rPr>
                <w:rFonts w:cs="Arial"/>
              </w:rPr>
              <w:instrText xml:space="preserve"> FORMTEXT </w:instrText>
            </w:r>
            <w:r w:rsidRPr="00D44BDB">
              <w:rPr>
                <w:rFonts w:cs="Arial"/>
              </w:rPr>
            </w:r>
            <w:r w:rsidRPr="00D44BDB">
              <w:rPr>
                <w:rFonts w:cs="Arial"/>
              </w:rPr>
              <w:fldChar w:fldCharType="separate"/>
            </w:r>
            <w:r w:rsidRPr="00D44BDB">
              <w:rPr>
                <w:rFonts w:cs="Arial"/>
                <w:noProof/>
              </w:rPr>
              <w:t> </w:t>
            </w:r>
            <w:r w:rsidRPr="00D44BDB">
              <w:rPr>
                <w:rFonts w:cs="Arial"/>
                <w:noProof/>
              </w:rPr>
              <w:t> </w:t>
            </w:r>
            <w:r w:rsidRPr="00D44BDB">
              <w:rPr>
                <w:rFonts w:cs="Arial"/>
                <w:noProof/>
              </w:rPr>
              <w:t> </w:t>
            </w:r>
            <w:r w:rsidRPr="00D44BDB">
              <w:rPr>
                <w:rFonts w:cs="Arial"/>
                <w:noProof/>
              </w:rPr>
              <w:t> </w:t>
            </w:r>
            <w:r w:rsidRPr="00D44BDB">
              <w:rPr>
                <w:rFonts w:cs="Arial"/>
                <w:noProof/>
              </w:rPr>
              <w:t> </w:t>
            </w:r>
            <w:r w:rsidRPr="00D44BDB">
              <w:rPr>
                <w:rFonts w:cs="Arial"/>
              </w:rPr>
              <w:fldChar w:fldCharType="end"/>
            </w:r>
            <w:bookmarkEnd w:id="0"/>
          </w:p>
        </w:tc>
      </w:tr>
      <w:tr w:rsidR="00D5591D" w:rsidRPr="00D44BDB" w14:paraId="6ADADAC1" w14:textId="77777777" w:rsidTr="00D44BDB">
        <w:trPr>
          <w:trHeight w:val="340"/>
          <w:jc w:val="center"/>
        </w:trPr>
        <w:tc>
          <w:tcPr>
            <w:tcW w:w="1669" w:type="dxa"/>
            <w:shd w:val="clear" w:color="auto" w:fill="D9D9D9" w:themeFill="background1" w:themeFillShade="D9"/>
            <w:vAlign w:val="center"/>
          </w:tcPr>
          <w:p w14:paraId="0FE99ADA" w14:textId="77777777" w:rsidR="00D5591D" w:rsidRPr="00D44BDB" w:rsidRDefault="00D5591D" w:rsidP="00D5591D">
            <w:pPr>
              <w:pStyle w:val="BodyText"/>
              <w:jc w:val="right"/>
              <w:rPr>
                <w:rFonts w:cs="Arial"/>
              </w:rPr>
            </w:pPr>
            <w:r w:rsidRPr="00D44BDB">
              <w:rPr>
                <w:rFonts w:cs="Arial"/>
              </w:rPr>
              <w:t>Town</w:t>
            </w:r>
          </w:p>
        </w:tc>
        <w:tc>
          <w:tcPr>
            <w:tcW w:w="3827" w:type="dxa"/>
            <w:gridSpan w:val="2"/>
            <w:vAlign w:val="center"/>
          </w:tcPr>
          <w:p w14:paraId="0FE660DC" w14:textId="77777777" w:rsidR="00D5591D" w:rsidRPr="00D44BDB" w:rsidRDefault="00D5591D" w:rsidP="00D5591D">
            <w:pPr>
              <w:pStyle w:val="FieldText"/>
              <w:rPr>
                <w:rFonts w:cs="Arial"/>
              </w:rPr>
            </w:pPr>
            <w:r w:rsidRPr="00D44BDB">
              <w:rPr>
                <w:rFonts w:cs="Arial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D44BDB">
              <w:rPr>
                <w:rFonts w:cs="Arial"/>
              </w:rPr>
              <w:instrText xml:space="preserve"> FORMTEXT </w:instrText>
            </w:r>
            <w:r w:rsidRPr="00D44BDB">
              <w:rPr>
                <w:rFonts w:cs="Arial"/>
              </w:rPr>
            </w:r>
            <w:r w:rsidRPr="00D44BDB">
              <w:rPr>
                <w:rFonts w:cs="Arial"/>
              </w:rPr>
              <w:fldChar w:fldCharType="separate"/>
            </w:r>
            <w:r w:rsidRPr="00D44BDB">
              <w:rPr>
                <w:rFonts w:cs="Arial"/>
              </w:rPr>
              <w:t> </w:t>
            </w:r>
            <w:r w:rsidRPr="00D44BDB">
              <w:rPr>
                <w:rFonts w:cs="Arial"/>
              </w:rPr>
              <w:t> </w:t>
            </w:r>
            <w:r w:rsidRPr="00D44BDB">
              <w:rPr>
                <w:rFonts w:cs="Arial"/>
              </w:rPr>
              <w:t> </w:t>
            </w:r>
            <w:r w:rsidRPr="00D44BDB">
              <w:rPr>
                <w:rFonts w:cs="Arial"/>
              </w:rPr>
              <w:t> </w:t>
            </w:r>
            <w:r w:rsidRPr="00D44BDB">
              <w:rPr>
                <w:rFonts w:cs="Arial"/>
              </w:rPr>
              <w:t> </w:t>
            </w:r>
            <w:r w:rsidRPr="00D44BDB">
              <w:rPr>
                <w:rFonts w:cs="Arial"/>
              </w:rPr>
              <w:fldChar w:fldCharType="end"/>
            </w:r>
          </w:p>
        </w:tc>
        <w:tc>
          <w:tcPr>
            <w:tcW w:w="1134" w:type="dxa"/>
            <w:gridSpan w:val="2"/>
            <w:shd w:val="clear" w:color="auto" w:fill="D9D9D9" w:themeFill="background1" w:themeFillShade="D9"/>
            <w:vAlign w:val="center"/>
          </w:tcPr>
          <w:p w14:paraId="141E8C3A" w14:textId="77777777" w:rsidR="00D5591D" w:rsidRPr="00D44BDB" w:rsidRDefault="00D5591D" w:rsidP="00D5591D">
            <w:pPr>
              <w:pStyle w:val="FieldText"/>
              <w:jc w:val="right"/>
              <w:rPr>
                <w:rFonts w:cs="Arial"/>
                <w:b w:val="0"/>
              </w:rPr>
            </w:pPr>
            <w:r w:rsidRPr="00D44BDB">
              <w:rPr>
                <w:rFonts w:cs="Arial"/>
                <w:b w:val="0"/>
              </w:rPr>
              <w:t>County</w:t>
            </w:r>
          </w:p>
        </w:tc>
        <w:tc>
          <w:tcPr>
            <w:tcW w:w="3855" w:type="dxa"/>
            <w:gridSpan w:val="3"/>
            <w:vAlign w:val="center"/>
          </w:tcPr>
          <w:p w14:paraId="72F6384D" w14:textId="77777777" w:rsidR="00D5591D" w:rsidRPr="00D44BDB" w:rsidRDefault="00D5591D" w:rsidP="00D5591D">
            <w:pPr>
              <w:pStyle w:val="FieldText"/>
              <w:rPr>
                <w:rFonts w:cs="Arial"/>
              </w:rPr>
            </w:pPr>
            <w:r w:rsidRPr="00D44BDB">
              <w:rPr>
                <w:rFonts w:cs="Arial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D44BDB">
              <w:rPr>
                <w:rFonts w:cs="Arial"/>
              </w:rPr>
              <w:instrText xml:space="preserve"> FORMTEXT </w:instrText>
            </w:r>
            <w:r w:rsidRPr="00D44BDB">
              <w:rPr>
                <w:rFonts w:cs="Arial"/>
              </w:rPr>
            </w:r>
            <w:r w:rsidRPr="00D44BDB">
              <w:rPr>
                <w:rFonts w:cs="Arial"/>
              </w:rPr>
              <w:fldChar w:fldCharType="separate"/>
            </w:r>
            <w:r w:rsidRPr="00D44BDB">
              <w:rPr>
                <w:rFonts w:cs="Arial"/>
              </w:rPr>
              <w:t> </w:t>
            </w:r>
            <w:r w:rsidRPr="00D44BDB">
              <w:rPr>
                <w:rFonts w:cs="Arial"/>
              </w:rPr>
              <w:t> </w:t>
            </w:r>
            <w:r w:rsidRPr="00D44BDB">
              <w:rPr>
                <w:rFonts w:cs="Arial"/>
              </w:rPr>
              <w:t> </w:t>
            </w:r>
            <w:r w:rsidRPr="00D44BDB">
              <w:rPr>
                <w:rFonts w:cs="Arial"/>
              </w:rPr>
              <w:t> </w:t>
            </w:r>
            <w:r w:rsidRPr="00D44BDB">
              <w:rPr>
                <w:rFonts w:cs="Arial"/>
              </w:rPr>
              <w:t> </w:t>
            </w:r>
            <w:r w:rsidRPr="00D44BDB">
              <w:rPr>
                <w:rFonts w:cs="Arial"/>
              </w:rPr>
              <w:fldChar w:fldCharType="end"/>
            </w:r>
          </w:p>
        </w:tc>
      </w:tr>
      <w:tr w:rsidR="00D5591D" w:rsidRPr="00D44BDB" w14:paraId="336ED522" w14:textId="77777777" w:rsidTr="00D44BDB">
        <w:trPr>
          <w:trHeight w:val="340"/>
          <w:jc w:val="center"/>
        </w:trPr>
        <w:tc>
          <w:tcPr>
            <w:tcW w:w="1669" w:type="dxa"/>
            <w:shd w:val="clear" w:color="auto" w:fill="D9D9D9" w:themeFill="background1" w:themeFillShade="D9"/>
            <w:vAlign w:val="center"/>
          </w:tcPr>
          <w:p w14:paraId="690716D2" w14:textId="77777777" w:rsidR="00D5591D" w:rsidRPr="00D44BDB" w:rsidRDefault="00D5591D" w:rsidP="00D5591D">
            <w:pPr>
              <w:jc w:val="right"/>
              <w:rPr>
                <w:rFonts w:ascii="Arial" w:hAnsi="Arial" w:cs="Arial"/>
                <w:sz w:val="19"/>
                <w:szCs w:val="19"/>
              </w:rPr>
            </w:pPr>
            <w:r w:rsidRPr="00D44BDB">
              <w:rPr>
                <w:rFonts w:ascii="Arial" w:hAnsi="Arial" w:cs="Arial"/>
                <w:sz w:val="19"/>
                <w:szCs w:val="19"/>
              </w:rPr>
              <w:t>Post Code</w:t>
            </w:r>
          </w:p>
        </w:tc>
        <w:tc>
          <w:tcPr>
            <w:tcW w:w="3827" w:type="dxa"/>
            <w:gridSpan w:val="2"/>
            <w:vAlign w:val="center"/>
          </w:tcPr>
          <w:p w14:paraId="5003681B" w14:textId="77777777" w:rsidR="00D5591D" w:rsidRPr="00D44BDB" w:rsidRDefault="00D5591D" w:rsidP="00D5591D">
            <w:pPr>
              <w:pStyle w:val="FieldText"/>
              <w:rPr>
                <w:rFonts w:cs="Arial"/>
              </w:rPr>
            </w:pPr>
            <w:r w:rsidRPr="00D44BDB">
              <w:rPr>
                <w:rFonts w:cs="Arial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1" w:name="Text7"/>
            <w:r w:rsidRPr="00D44BDB">
              <w:rPr>
                <w:rFonts w:cs="Arial"/>
              </w:rPr>
              <w:instrText xml:space="preserve"> FORMTEXT </w:instrText>
            </w:r>
            <w:r w:rsidRPr="00D44BDB">
              <w:rPr>
                <w:rFonts w:cs="Arial"/>
              </w:rPr>
            </w:r>
            <w:r w:rsidRPr="00D44BDB">
              <w:rPr>
                <w:rFonts w:cs="Arial"/>
              </w:rPr>
              <w:fldChar w:fldCharType="separate"/>
            </w:r>
            <w:r w:rsidRPr="00D44BDB">
              <w:rPr>
                <w:rFonts w:cs="Arial"/>
                <w:noProof/>
              </w:rPr>
              <w:t> </w:t>
            </w:r>
            <w:r w:rsidRPr="00D44BDB">
              <w:rPr>
                <w:rFonts w:cs="Arial"/>
                <w:noProof/>
              </w:rPr>
              <w:t> </w:t>
            </w:r>
            <w:r w:rsidRPr="00D44BDB">
              <w:rPr>
                <w:rFonts w:cs="Arial"/>
                <w:noProof/>
              </w:rPr>
              <w:t> </w:t>
            </w:r>
            <w:r w:rsidRPr="00D44BDB">
              <w:rPr>
                <w:rFonts w:cs="Arial"/>
                <w:noProof/>
              </w:rPr>
              <w:t> </w:t>
            </w:r>
            <w:r w:rsidRPr="00D44BDB">
              <w:rPr>
                <w:rFonts w:cs="Arial"/>
                <w:noProof/>
              </w:rPr>
              <w:t> </w:t>
            </w:r>
            <w:r w:rsidRPr="00D44BDB">
              <w:rPr>
                <w:rFonts w:cs="Arial"/>
              </w:rPr>
              <w:fldChar w:fldCharType="end"/>
            </w:r>
          </w:p>
        </w:tc>
        <w:tc>
          <w:tcPr>
            <w:tcW w:w="1559" w:type="dxa"/>
            <w:gridSpan w:val="4"/>
            <w:shd w:val="clear" w:color="auto" w:fill="D9D9D9" w:themeFill="background1" w:themeFillShade="D9"/>
            <w:vAlign w:val="center"/>
          </w:tcPr>
          <w:p w14:paraId="2DBDAA47" w14:textId="77777777" w:rsidR="00D5591D" w:rsidRPr="00D44BDB" w:rsidRDefault="00D5591D" w:rsidP="00D5591D">
            <w:pPr>
              <w:pStyle w:val="FieldText"/>
              <w:jc w:val="right"/>
              <w:rPr>
                <w:rFonts w:cs="Arial"/>
                <w:b w:val="0"/>
              </w:rPr>
            </w:pPr>
            <w:r w:rsidRPr="00D44BDB">
              <w:rPr>
                <w:rFonts w:cs="Arial"/>
                <w:b w:val="0"/>
              </w:rPr>
              <w:t>Date of Birth</w:t>
            </w:r>
          </w:p>
        </w:tc>
        <w:bookmarkEnd w:id="1"/>
        <w:tc>
          <w:tcPr>
            <w:tcW w:w="3430" w:type="dxa"/>
            <w:vAlign w:val="center"/>
          </w:tcPr>
          <w:p w14:paraId="603A30CB" w14:textId="77777777" w:rsidR="00D5591D" w:rsidRPr="00D44BDB" w:rsidRDefault="00D5591D" w:rsidP="00D5591D">
            <w:pPr>
              <w:pStyle w:val="FieldText"/>
              <w:rPr>
                <w:rFonts w:cs="Arial"/>
              </w:rPr>
            </w:pPr>
            <w:r w:rsidRPr="00D44BDB">
              <w:rPr>
                <w:rFonts w:cs="Arial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D44BDB">
              <w:rPr>
                <w:rFonts w:cs="Arial"/>
              </w:rPr>
              <w:instrText xml:space="preserve"> FORMTEXT </w:instrText>
            </w:r>
            <w:r w:rsidRPr="00D44BDB">
              <w:rPr>
                <w:rFonts w:cs="Arial"/>
              </w:rPr>
            </w:r>
            <w:r w:rsidRPr="00D44BDB">
              <w:rPr>
                <w:rFonts w:cs="Arial"/>
              </w:rPr>
              <w:fldChar w:fldCharType="separate"/>
            </w:r>
            <w:r w:rsidRPr="00D44BDB">
              <w:rPr>
                <w:rFonts w:cs="Arial"/>
              </w:rPr>
              <w:t> </w:t>
            </w:r>
            <w:r w:rsidRPr="00D44BDB">
              <w:rPr>
                <w:rFonts w:cs="Arial"/>
              </w:rPr>
              <w:t> </w:t>
            </w:r>
            <w:r w:rsidRPr="00D44BDB">
              <w:rPr>
                <w:rFonts w:cs="Arial"/>
              </w:rPr>
              <w:t> </w:t>
            </w:r>
            <w:r w:rsidRPr="00D44BDB">
              <w:rPr>
                <w:rFonts w:cs="Arial"/>
              </w:rPr>
              <w:t> </w:t>
            </w:r>
            <w:r w:rsidRPr="00D44BDB">
              <w:rPr>
                <w:rFonts w:cs="Arial"/>
              </w:rPr>
              <w:t> </w:t>
            </w:r>
            <w:r w:rsidRPr="00D44BDB">
              <w:rPr>
                <w:rFonts w:cs="Arial"/>
              </w:rPr>
              <w:fldChar w:fldCharType="end"/>
            </w:r>
          </w:p>
        </w:tc>
      </w:tr>
      <w:tr w:rsidR="008C71F3" w:rsidRPr="00D44BDB" w14:paraId="7455DCE4" w14:textId="77777777" w:rsidTr="00D44BDB">
        <w:trPr>
          <w:trHeight w:val="340"/>
          <w:jc w:val="center"/>
        </w:trPr>
        <w:tc>
          <w:tcPr>
            <w:tcW w:w="1669" w:type="dxa"/>
            <w:shd w:val="clear" w:color="auto" w:fill="D9D9D9" w:themeFill="background1" w:themeFillShade="D9"/>
            <w:vAlign w:val="center"/>
          </w:tcPr>
          <w:p w14:paraId="3DF336B8" w14:textId="77777777" w:rsidR="00642EB2" w:rsidRPr="00D44BDB" w:rsidRDefault="00D5591D" w:rsidP="00D5591D">
            <w:pPr>
              <w:pStyle w:val="BodyText"/>
              <w:jc w:val="right"/>
              <w:rPr>
                <w:rFonts w:cs="Arial"/>
              </w:rPr>
            </w:pPr>
            <w:r w:rsidRPr="00D44BDB">
              <w:rPr>
                <w:rFonts w:cs="Arial"/>
              </w:rPr>
              <w:t>Email</w:t>
            </w:r>
          </w:p>
        </w:tc>
        <w:tc>
          <w:tcPr>
            <w:tcW w:w="8816" w:type="dxa"/>
            <w:gridSpan w:val="7"/>
            <w:vAlign w:val="center"/>
          </w:tcPr>
          <w:p w14:paraId="3687019E" w14:textId="77777777" w:rsidR="008C71F3" w:rsidRPr="00D44BDB" w:rsidRDefault="008C71F3" w:rsidP="00D5591D">
            <w:pPr>
              <w:pStyle w:val="FieldText"/>
              <w:rPr>
                <w:rFonts w:cs="Arial"/>
              </w:rPr>
            </w:pPr>
            <w:r w:rsidRPr="00D44BDB">
              <w:rPr>
                <w:rFonts w:cs="Arial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D44BDB">
              <w:rPr>
                <w:rFonts w:cs="Arial"/>
              </w:rPr>
              <w:instrText xml:space="preserve"> FORMTEXT </w:instrText>
            </w:r>
            <w:r w:rsidRPr="00D44BDB">
              <w:rPr>
                <w:rFonts w:cs="Arial"/>
              </w:rPr>
            </w:r>
            <w:r w:rsidRPr="00D44BDB">
              <w:rPr>
                <w:rFonts w:cs="Arial"/>
              </w:rPr>
              <w:fldChar w:fldCharType="separate"/>
            </w:r>
            <w:r w:rsidRPr="00D44BDB">
              <w:rPr>
                <w:rFonts w:cs="Arial"/>
                <w:noProof/>
              </w:rPr>
              <w:t> </w:t>
            </w:r>
            <w:r w:rsidRPr="00D44BDB">
              <w:rPr>
                <w:rFonts w:cs="Arial"/>
                <w:noProof/>
              </w:rPr>
              <w:t> </w:t>
            </w:r>
            <w:r w:rsidRPr="00D44BDB">
              <w:rPr>
                <w:rFonts w:cs="Arial"/>
                <w:noProof/>
              </w:rPr>
              <w:t> </w:t>
            </w:r>
            <w:r w:rsidRPr="00D44BDB">
              <w:rPr>
                <w:rFonts w:cs="Arial"/>
                <w:noProof/>
              </w:rPr>
              <w:t> </w:t>
            </w:r>
            <w:r w:rsidRPr="00D44BDB">
              <w:rPr>
                <w:rFonts w:cs="Arial"/>
                <w:noProof/>
              </w:rPr>
              <w:t> </w:t>
            </w:r>
            <w:r w:rsidRPr="00D44BDB">
              <w:rPr>
                <w:rFonts w:cs="Arial"/>
              </w:rPr>
              <w:fldChar w:fldCharType="end"/>
            </w:r>
          </w:p>
        </w:tc>
      </w:tr>
      <w:tr w:rsidR="00D60F88" w:rsidRPr="00D44BDB" w14:paraId="0BCD70B9" w14:textId="77777777" w:rsidTr="00D44BDB">
        <w:trPr>
          <w:trHeight w:val="340"/>
          <w:jc w:val="center"/>
        </w:trPr>
        <w:tc>
          <w:tcPr>
            <w:tcW w:w="1669" w:type="dxa"/>
            <w:shd w:val="clear" w:color="auto" w:fill="D9D9D9" w:themeFill="background1" w:themeFillShade="D9"/>
            <w:vAlign w:val="center"/>
          </w:tcPr>
          <w:p w14:paraId="1D081682" w14:textId="77777777" w:rsidR="00D60F88" w:rsidRPr="00D44BDB" w:rsidRDefault="00D60F88" w:rsidP="00D5591D">
            <w:pPr>
              <w:pStyle w:val="BodyText"/>
              <w:jc w:val="right"/>
              <w:rPr>
                <w:rFonts w:cs="Arial"/>
              </w:rPr>
            </w:pPr>
            <w:r w:rsidRPr="00D44BDB">
              <w:rPr>
                <w:rFonts w:cs="Arial"/>
              </w:rPr>
              <w:t>Tel (day)</w:t>
            </w:r>
          </w:p>
        </w:tc>
        <w:tc>
          <w:tcPr>
            <w:tcW w:w="3860" w:type="dxa"/>
            <w:gridSpan w:val="3"/>
            <w:vAlign w:val="center"/>
          </w:tcPr>
          <w:p w14:paraId="5A54407B" w14:textId="77777777" w:rsidR="00D60F88" w:rsidRPr="00D44BDB" w:rsidRDefault="00D60F88" w:rsidP="00D5591D">
            <w:pPr>
              <w:pStyle w:val="FieldText"/>
              <w:rPr>
                <w:rFonts w:cs="Arial"/>
              </w:rPr>
            </w:pPr>
            <w:r w:rsidRPr="00D44BDB">
              <w:rPr>
                <w:rFonts w:cs="Arial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D44BDB">
              <w:rPr>
                <w:rFonts w:cs="Arial"/>
              </w:rPr>
              <w:instrText xml:space="preserve"> FORMTEXT </w:instrText>
            </w:r>
            <w:r w:rsidRPr="00D44BDB">
              <w:rPr>
                <w:rFonts w:cs="Arial"/>
              </w:rPr>
            </w:r>
            <w:r w:rsidRPr="00D44BDB">
              <w:rPr>
                <w:rFonts w:cs="Arial"/>
              </w:rPr>
              <w:fldChar w:fldCharType="separate"/>
            </w:r>
            <w:r w:rsidRPr="00D44BDB">
              <w:rPr>
                <w:rFonts w:cs="Arial"/>
                <w:noProof/>
              </w:rPr>
              <w:t> </w:t>
            </w:r>
            <w:r w:rsidRPr="00D44BDB">
              <w:rPr>
                <w:rFonts w:cs="Arial"/>
                <w:noProof/>
              </w:rPr>
              <w:t> </w:t>
            </w:r>
            <w:r w:rsidRPr="00D44BDB">
              <w:rPr>
                <w:rFonts w:cs="Arial"/>
                <w:noProof/>
              </w:rPr>
              <w:t> </w:t>
            </w:r>
            <w:r w:rsidRPr="00D44BDB">
              <w:rPr>
                <w:rFonts w:cs="Arial"/>
                <w:noProof/>
              </w:rPr>
              <w:t> </w:t>
            </w:r>
            <w:r w:rsidRPr="00D44BDB">
              <w:rPr>
                <w:rFonts w:cs="Arial"/>
                <w:noProof/>
              </w:rPr>
              <w:t> </w:t>
            </w:r>
            <w:r w:rsidRPr="00D44BDB">
              <w:rPr>
                <w:rFonts w:cs="Arial"/>
              </w:rPr>
              <w:fldChar w:fldCharType="end"/>
            </w:r>
          </w:p>
        </w:tc>
        <w:tc>
          <w:tcPr>
            <w:tcW w:w="1134" w:type="dxa"/>
            <w:gridSpan w:val="2"/>
            <w:shd w:val="clear" w:color="auto" w:fill="D9D9D9" w:themeFill="background1" w:themeFillShade="D9"/>
            <w:vAlign w:val="center"/>
          </w:tcPr>
          <w:p w14:paraId="6D3AA4EB" w14:textId="77777777" w:rsidR="00D60F88" w:rsidRPr="00D44BDB" w:rsidRDefault="00D5591D" w:rsidP="00D5591D">
            <w:pPr>
              <w:pStyle w:val="FieldText"/>
              <w:jc w:val="right"/>
              <w:rPr>
                <w:rFonts w:cs="Arial"/>
                <w:b w:val="0"/>
              </w:rPr>
            </w:pPr>
            <w:r w:rsidRPr="00D44BDB">
              <w:rPr>
                <w:rFonts w:cs="Arial"/>
                <w:b w:val="0"/>
              </w:rPr>
              <w:t>Mobile</w:t>
            </w:r>
          </w:p>
        </w:tc>
        <w:tc>
          <w:tcPr>
            <w:tcW w:w="3822" w:type="dxa"/>
            <w:gridSpan w:val="2"/>
            <w:vAlign w:val="center"/>
          </w:tcPr>
          <w:p w14:paraId="7DD5BD55" w14:textId="77777777" w:rsidR="00D60F88" w:rsidRPr="00D44BDB" w:rsidRDefault="00D60F88" w:rsidP="00D5591D">
            <w:pPr>
              <w:pStyle w:val="FieldText"/>
              <w:rPr>
                <w:rFonts w:cs="Arial"/>
              </w:rPr>
            </w:pPr>
            <w:r w:rsidRPr="00D44BDB">
              <w:rPr>
                <w:rFonts w:cs="Arial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D44BDB">
              <w:rPr>
                <w:rFonts w:cs="Arial"/>
              </w:rPr>
              <w:instrText xml:space="preserve"> FORMTEXT </w:instrText>
            </w:r>
            <w:r w:rsidRPr="00D44BDB">
              <w:rPr>
                <w:rFonts w:cs="Arial"/>
              </w:rPr>
            </w:r>
            <w:r w:rsidRPr="00D44BDB">
              <w:rPr>
                <w:rFonts w:cs="Arial"/>
              </w:rPr>
              <w:fldChar w:fldCharType="separate"/>
            </w:r>
            <w:r w:rsidRPr="00D44BDB">
              <w:rPr>
                <w:rFonts w:cs="Arial"/>
                <w:noProof/>
              </w:rPr>
              <w:t> </w:t>
            </w:r>
            <w:r w:rsidRPr="00D44BDB">
              <w:rPr>
                <w:rFonts w:cs="Arial"/>
                <w:noProof/>
              </w:rPr>
              <w:t> </w:t>
            </w:r>
            <w:r w:rsidRPr="00D44BDB">
              <w:rPr>
                <w:rFonts w:cs="Arial"/>
                <w:noProof/>
              </w:rPr>
              <w:t> </w:t>
            </w:r>
            <w:r w:rsidRPr="00D44BDB">
              <w:rPr>
                <w:rFonts w:cs="Arial"/>
                <w:noProof/>
              </w:rPr>
              <w:t> </w:t>
            </w:r>
            <w:r w:rsidRPr="00D44BDB">
              <w:rPr>
                <w:rFonts w:cs="Arial"/>
                <w:noProof/>
              </w:rPr>
              <w:t> </w:t>
            </w:r>
            <w:r w:rsidRPr="00D44BDB">
              <w:rPr>
                <w:rFonts w:cs="Arial"/>
              </w:rPr>
              <w:fldChar w:fldCharType="end"/>
            </w:r>
          </w:p>
        </w:tc>
      </w:tr>
      <w:tr w:rsidR="00D5591D" w:rsidRPr="00D44BDB" w14:paraId="6ADA88B1" w14:textId="77777777" w:rsidTr="00D44BDB">
        <w:trPr>
          <w:trHeight w:val="340"/>
          <w:jc w:val="center"/>
        </w:trPr>
        <w:tc>
          <w:tcPr>
            <w:tcW w:w="2236" w:type="dxa"/>
            <w:gridSpan w:val="2"/>
            <w:shd w:val="clear" w:color="auto" w:fill="D9D9D9" w:themeFill="background1" w:themeFillShade="D9"/>
            <w:vAlign w:val="center"/>
          </w:tcPr>
          <w:p w14:paraId="636A3302" w14:textId="77777777" w:rsidR="00D5591D" w:rsidRPr="00D44BDB" w:rsidRDefault="00D5591D" w:rsidP="00D5591D">
            <w:pPr>
              <w:pStyle w:val="BodyText"/>
              <w:jc w:val="right"/>
              <w:rPr>
                <w:rFonts w:cs="Arial"/>
              </w:rPr>
            </w:pPr>
            <w:r w:rsidRPr="00D44BDB">
              <w:rPr>
                <w:rFonts w:cs="Arial"/>
              </w:rPr>
              <w:t>Occupation (Optional)</w:t>
            </w:r>
          </w:p>
        </w:tc>
        <w:tc>
          <w:tcPr>
            <w:tcW w:w="8249" w:type="dxa"/>
            <w:gridSpan w:val="6"/>
            <w:vAlign w:val="center"/>
          </w:tcPr>
          <w:p w14:paraId="7C33D0B4" w14:textId="77777777" w:rsidR="00D5591D" w:rsidRPr="00D44BDB" w:rsidRDefault="00D5591D" w:rsidP="00D5591D">
            <w:pPr>
              <w:pStyle w:val="FieldText"/>
              <w:rPr>
                <w:rFonts w:cs="Arial"/>
              </w:rPr>
            </w:pPr>
            <w:r w:rsidRPr="00D44BDB">
              <w:rPr>
                <w:rFonts w:cs="Arial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D44BDB">
              <w:rPr>
                <w:rFonts w:cs="Arial"/>
              </w:rPr>
              <w:instrText xml:space="preserve"> FORMTEXT </w:instrText>
            </w:r>
            <w:r w:rsidRPr="00D44BDB">
              <w:rPr>
                <w:rFonts w:cs="Arial"/>
              </w:rPr>
            </w:r>
            <w:r w:rsidRPr="00D44BDB">
              <w:rPr>
                <w:rFonts w:cs="Arial"/>
              </w:rPr>
              <w:fldChar w:fldCharType="separate"/>
            </w:r>
            <w:r w:rsidRPr="00D44BDB">
              <w:rPr>
                <w:rFonts w:cs="Arial"/>
                <w:noProof/>
              </w:rPr>
              <w:t> </w:t>
            </w:r>
            <w:r w:rsidRPr="00D44BDB">
              <w:rPr>
                <w:rFonts w:cs="Arial"/>
                <w:noProof/>
              </w:rPr>
              <w:t> </w:t>
            </w:r>
            <w:r w:rsidRPr="00D44BDB">
              <w:rPr>
                <w:rFonts w:cs="Arial"/>
                <w:noProof/>
              </w:rPr>
              <w:t> </w:t>
            </w:r>
            <w:r w:rsidRPr="00D44BDB">
              <w:rPr>
                <w:rFonts w:cs="Arial"/>
                <w:noProof/>
              </w:rPr>
              <w:t> </w:t>
            </w:r>
            <w:r w:rsidRPr="00D44BDB">
              <w:rPr>
                <w:rFonts w:cs="Arial"/>
                <w:noProof/>
              </w:rPr>
              <w:t> </w:t>
            </w:r>
            <w:r w:rsidRPr="00D44BDB">
              <w:rPr>
                <w:rFonts w:cs="Arial"/>
              </w:rPr>
              <w:fldChar w:fldCharType="end"/>
            </w:r>
          </w:p>
        </w:tc>
      </w:tr>
    </w:tbl>
    <w:p w14:paraId="4BCEC671" w14:textId="77777777" w:rsidR="00D44BDB" w:rsidRPr="00D44BDB" w:rsidRDefault="00D44BDB">
      <w:pPr>
        <w:rPr>
          <w:rFonts w:ascii="Arial" w:hAnsi="Arial" w:cs="Arial"/>
          <w:sz w:val="19"/>
          <w:szCs w:val="19"/>
        </w:rPr>
      </w:pPr>
    </w:p>
    <w:tbl>
      <w:tblPr>
        <w:tblW w:w="1048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22"/>
        <w:gridCol w:w="3260"/>
        <w:gridCol w:w="1984"/>
        <w:gridCol w:w="3119"/>
      </w:tblGrid>
      <w:tr w:rsidR="00A7699A" w:rsidRPr="00D44BDB" w14:paraId="76EE32E5" w14:textId="77777777" w:rsidTr="00D44BDB">
        <w:trPr>
          <w:trHeight w:val="340"/>
          <w:jc w:val="center"/>
        </w:trPr>
        <w:tc>
          <w:tcPr>
            <w:tcW w:w="1048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/>
            <w:vAlign w:val="center"/>
          </w:tcPr>
          <w:p w14:paraId="081DB67B" w14:textId="77777777" w:rsidR="00A7699A" w:rsidRPr="00D44BDB" w:rsidRDefault="00A7699A" w:rsidP="00D44BDB">
            <w:pPr>
              <w:pStyle w:val="FieldText"/>
              <w:jc w:val="center"/>
              <w:rPr>
                <w:color w:val="FFFFFF"/>
              </w:rPr>
            </w:pPr>
            <w:r w:rsidRPr="00D44BDB">
              <w:rPr>
                <w:color w:val="FFFFFF"/>
              </w:rPr>
              <w:t>OPTIONS</w:t>
            </w:r>
          </w:p>
        </w:tc>
      </w:tr>
      <w:tr w:rsidR="00A7699A" w:rsidRPr="00D44BDB" w14:paraId="2957CB4A" w14:textId="77777777" w:rsidTr="002061CA">
        <w:trPr>
          <w:trHeight w:val="700"/>
          <w:jc w:val="center"/>
        </w:trPr>
        <w:tc>
          <w:tcPr>
            <w:tcW w:w="5382" w:type="dxa"/>
            <w:gridSpan w:val="2"/>
            <w:shd w:val="clear" w:color="auto" w:fill="D9D9D9" w:themeFill="background1" w:themeFillShade="D9"/>
            <w:vAlign w:val="center"/>
          </w:tcPr>
          <w:p w14:paraId="2B236D75" w14:textId="77777777" w:rsidR="00A7699A" w:rsidRPr="00D44BDB" w:rsidRDefault="00A7699A" w:rsidP="00A7699A">
            <w:pPr>
              <w:pStyle w:val="BodyText"/>
              <w:jc w:val="right"/>
              <w:rPr>
                <w:rFonts w:cs="Arial"/>
                <w:lang w:eastAsia="en-GB"/>
              </w:rPr>
            </w:pPr>
            <w:r w:rsidRPr="00D44BDB">
              <w:rPr>
                <w:rFonts w:cs="Arial"/>
                <w:lang w:eastAsia="en-GB"/>
              </w:rPr>
              <w:t>New Application</w:t>
            </w:r>
          </w:p>
          <w:p w14:paraId="092AFB7F" w14:textId="77777777" w:rsidR="00A7699A" w:rsidRPr="00D44BDB" w:rsidRDefault="00A7699A" w:rsidP="00A7699A">
            <w:pPr>
              <w:pStyle w:val="BodyText"/>
              <w:jc w:val="right"/>
              <w:rPr>
                <w:rFonts w:cs="Arial"/>
                <w:b/>
                <w:lang w:eastAsia="en-GB"/>
              </w:rPr>
            </w:pPr>
            <w:r w:rsidRPr="00D44BDB">
              <w:rPr>
                <w:rFonts w:cs="Arial"/>
                <w:b/>
                <w:lang w:eastAsia="en-GB"/>
              </w:rPr>
              <w:t>OR</w:t>
            </w:r>
          </w:p>
          <w:p w14:paraId="50FEF062" w14:textId="77777777" w:rsidR="00A7699A" w:rsidRPr="00D44BDB" w:rsidRDefault="00A7699A" w:rsidP="00A7699A">
            <w:pPr>
              <w:pStyle w:val="BodyText"/>
              <w:jc w:val="right"/>
              <w:rPr>
                <w:rFonts w:cs="Arial"/>
                <w:b/>
              </w:rPr>
            </w:pPr>
            <w:r w:rsidRPr="00D44BDB">
              <w:rPr>
                <w:rFonts w:cs="Arial"/>
                <w:lang w:eastAsia="en-GB"/>
              </w:rPr>
              <w:t>Renewal</w:t>
            </w:r>
          </w:p>
        </w:tc>
        <w:tc>
          <w:tcPr>
            <w:tcW w:w="5103" w:type="dxa"/>
            <w:gridSpan w:val="2"/>
            <w:vAlign w:val="center"/>
          </w:tcPr>
          <w:p w14:paraId="5F58B0BF" w14:textId="77777777" w:rsidR="00A7699A" w:rsidRPr="00D44BDB" w:rsidRDefault="00A7699A" w:rsidP="00A7699A">
            <w:pPr>
              <w:pStyle w:val="FieldText"/>
              <w:rPr>
                <w:rFonts w:cs="Arial"/>
              </w:rPr>
            </w:pPr>
            <w:r w:rsidRPr="00D44BDB">
              <w:rPr>
                <w:rFonts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44BDB">
              <w:rPr>
                <w:rFonts w:cs="Arial"/>
              </w:rPr>
              <w:instrText xml:space="preserve"> FORMCHECKBOX </w:instrText>
            </w:r>
            <w:r w:rsidR="001F3EA9">
              <w:rPr>
                <w:rFonts w:cs="Arial"/>
              </w:rPr>
            </w:r>
            <w:r w:rsidR="001F3EA9">
              <w:rPr>
                <w:rFonts w:cs="Arial"/>
              </w:rPr>
              <w:fldChar w:fldCharType="separate"/>
            </w:r>
            <w:r w:rsidRPr="00D44BDB">
              <w:rPr>
                <w:rFonts w:cs="Arial"/>
              </w:rPr>
              <w:fldChar w:fldCharType="end"/>
            </w:r>
            <w:r w:rsidRPr="00D44BDB">
              <w:rPr>
                <w:rFonts w:cs="Arial"/>
              </w:rPr>
              <w:t xml:space="preserve">   </w:t>
            </w:r>
          </w:p>
          <w:p w14:paraId="688184B9" w14:textId="77777777" w:rsidR="00A7699A" w:rsidRPr="00D44BDB" w:rsidRDefault="00A7699A" w:rsidP="00A7699A">
            <w:pPr>
              <w:pStyle w:val="FieldText"/>
              <w:rPr>
                <w:rFonts w:cs="Arial"/>
              </w:rPr>
            </w:pPr>
          </w:p>
          <w:p w14:paraId="4BCD9847" w14:textId="77777777" w:rsidR="00A7699A" w:rsidRPr="00D44BDB" w:rsidRDefault="00A7699A" w:rsidP="00A7699A">
            <w:pPr>
              <w:pStyle w:val="FieldText"/>
              <w:rPr>
                <w:rFonts w:cs="Arial"/>
              </w:rPr>
            </w:pPr>
            <w:r w:rsidRPr="00D44BDB">
              <w:rPr>
                <w:rFonts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44BDB">
              <w:rPr>
                <w:rFonts w:cs="Arial"/>
              </w:rPr>
              <w:instrText xml:space="preserve"> FORMCHECKBOX </w:instrText>
            </w:r>
            <w:r w:rsidR="001F3EA9">
              <w:rPr>
                <w:rFonts w:cs="Arial"/>
              </w:rPr>
            </w:r>
            <w:r w:rsidR="001F3EA9">
              <w:rPr>
                <w:rFonts w:cs="Arial"/>
              </w:rPr>
              <w:fldChar w:fldCharType="separate"/>
            </w:r>
            <w:r w:rsidRPr="00D44BDB">
              <w:rPr>
                <w:rFonts w:cs="Arial"/>
              </w:rPr>
              <w:fldChar w:fldCharType="end"/>
            </w:r>
            <w:r w:rsidRPr="00D44BDB">
              <w:rPr>
                <w:rFonts w:cs="Arial"/>
              </w:rPr>
              <w:t xml:space="preserve">                     </w:t>
            </w:r>
            <w:r w:rsidRPr="00D44BDB">
              <w:rPr>
                <w:rFonts w:cs="Arial"/>
                <w:b w:val="0"/>
              </w:rPr>
              <w:t xml:space="preserve">(tick </w:t>
            </w:r>
            <w:r w:rsidRPr="00D44BDB">
              <w:rPr>
                <w:rFonts w:cs="Arial"/>
                <w:b w:val="0"/>
                <w:u w:val="single"/>
              </w:rPr>
              <w:t>one</w:t>
            </w:r>
            <w:r w:rsidRPr="00D44BDB">
              <w:rPr>
                <w:rFonts w:cs="Arial"/>
                <w:b w:val="0"/>
              </w:rPr>
              <w:t xml:space="preserve"> only)</w:t>
            </w:r>
          </w:p>
        </w:tc>
      </w:tr>
      <w:tr w:rsidR="00A7699A" w:rsidRPr="00D44BDB" w14:paraId="3076E25D" w14:textId="77777777" w:rsidTr="002061CA">
        <w:trPr>
          <w:trHeight w:val="413"/>
          <w:jc w:val="center"/>
        </w:trPr>
        <w:tc>
          <w:tcPr>
            <w:tcW w:w="5382" w:type="dxa"/>
            <w:gridSpan w:val="2"/>
            <w:shd w:val="clear" w:color="auto" w:fill="D9D9D9" w:themeFill="background1" w:themeFillShade="D9"/>
            <w:vAlign w:val="center"/>
          </w:tcPr>
          <w:p w14:paraId="281E9426" w14:textId="77777777" w:rsidR="00A7699A" w:rsidRPr="00D44BDB" w:rsidRDefault="00A7699A" w:rsidP="00A7699A">
            <w:pPr>
              <w:pStyle w:val="BodyText"/>
              <w:jc w:val="right"/>
              <w:rPr>
                <w:rFonts w:cs="Arial"/>
                <w:lang w:eastAsia="en-GB"/>
              </w:rPr>
            </w:pPr>
            <w:r w:rsidRPr="00D44BDB">
              <w:rPr>
                <w:rFonts w:cs="Arial"/>
                <w:lang w:eastAsia="en-GB"/>
              </w:rPr>
              <w:t>Membership No</w:t>
            </w:r>
          </w:p>
        </w:tc>
        <w:tc>
          <w:tcPr>
            <w:tcW w:w="5103" w:type="dxa"/>
            <w:gridSpan w:val="2"/>
            <w:vAlign w:val="center"/>
          </w:tcPr>
          <w:p w14:paraId="38264D79" w14:textId="77777777" w:rsidR="00A7699A" w:rsidRPr="00D44BDB" w:rsidRDefault="00A7699A" w:rsidP="00A7699A">
            <w:pPr>
              <w:pStyle w:val="FieldText"/>
              <w:rPr>
                <w:rFonts w:cs="Arial"/>
                <w:b w:val="0"/>
              </w:rPr>
            </w:pPr>
            <w:r w:rsidRPr="00D44BDB">
              <w:rPr>
                <w:rFonts w:cs="Arial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D44BDB">
              <w:rPr>
                <w:rFonts w:cs="Arial"/>
              </w:rPr>
              <w:instrText xml:space="preserve"> FORMTEXT </w:instrText>
            </w:r>
            <w:r w:rsidRPr="00D44BDB">
              <w:rPr>
                <w:rFonts w:cs="Arial"/>
              </w:rPr>
            </w:r>
            <w:r w:rsidRPr="00D44BDB">
              <w:rPr>
                <w:rFonts w:cs="Arial"/>
              </w:rPr>
              <w:fldChar w:fldCharType="separate"/>
            </w:r>
            <w:r w:rsidRPr="00D44BDB">
              <w:rPr>
                <w:rFonts w:cs="Arial"/>
                <w:noProof/>
              </w:rPr>
              <w:t> </w:t>
            </w:r>
            <w:r w:rsidRPr="00D44BDB">
              <w:rPr>
                <w:rFonts w:cs="Arial"/>
                <w:noProof/>
              </w:rPr>
              <w:t> </w:t>
            </w:r>
            <w:r w:rsidRPr="00D44BDB">
              <w:rPr>
                <w:rFonts w:cs="Arial"/>
                <w:noProof/>
              </w:rPr>
              <w:t> </w:t>
            </w:r>
            <w:r w:rsidRPr="00D44BDB">
              <w:rPr>
                <w:rFonts w:cs="Arial"/>
                <w:noProof/>
              </w:rPr>
              <w:t> </w:t>
            </w:r>
            <w:r w:rsidRPr="00D44BDB">
              <w:rPr>
                <w:rFonts w:cs="Arial"/>
                <w:noProof/>
              </w:rPr>
              <w:t> </w:t>
            </w:r>
            <w:r w:rsidRPr="00D44BDB">
              <w:rPr>
                <w:rFonts w:cs="Arial"/>
              </w:rPr>
              <w:fldChar w:fldCharType="end"/>
            </w:r>
            <w:r w:rsidRPr="00D44BDB">
              <w:rPr>
                <w:rFonts w:cs="Arial"/>
              </w:rPr>
              <w:t xml:space="preserve">                </w:t>
            </w:r>
            <w:r w:rsidRPr="00D44BDB">
              <w:rPr>
                <w:rFonts w:cs="Arial"/>
                <w:b w:val="0"/>
              </w:rPr>
              <w:t>(if applicable)</w:t>
            </w:r>
          </w:p>
        </w:tc>
      </w:tr>
      <w:tr w:rsidR="00A7699A" w:rsidRPr="00D44BDB" w14:paraId="33A61AE1" w14:textId="77777777" w:rsidTr="002061CA">
        <w:trPr>
          <w:trHeight w:val="844"/>
          <w:jc w:val="center"/>
        </w:trPr>
        <w:tc>
          <w:tcPr>
            <w:tcW w:w="5382" w:type="dxa"/>
            <w:gridSpan w:val="2"/>
            <w:shd w:val="clear" w:color="auto" w:fill="D9D9D9" w:themeFill="background1" w:themeFillShade="D9"/>
            <w:vAlign w:val="center"/>
          </w:tcPr>
          <w:p w14:paraId="5BD6E798" w14:textId="77777777" w:rsidR="00A7699A" w:rsidRPr="00D44BDB" w:rsidRDefault="00A7699A" w:rsidP="00A7699A">
            <w:pPr>
              <w:pStyle w:val="BodyText"/>
              <w:jc w:val="right"/>
              <w:rPr>
                <w:rFonts w:cs="Arial"/>
              </w:rPr>
            </w:pPr>
            <w:r w:rsidRPr="00D44BDB">
              <w:rPr>
                <w:rFonts w:cs="Arial"/>
                <w:lang w:eastAsia="en-GB"/>
              </w:rPr>
              <w:t>Type of Membership Required</w:t>
            </w:r>
          </w:p>
        </w:tc>
        <w:tc>
          <w:tcPr>
            <w:tcW w:w="5103" w:type="dxa"/>
            <w:gridSpan w:val="2"/>
            <w:vAlign w:val="center"/>
          </w:tcPr>
          <w:p w14:paraId="5E7F9BF1" w14:textId="77777777" w:rsidR="00A7699A" w:rsidRPr="00D44BDB" w:rsidRDefault="00A7699A" w:rsidP="00A7699A">
            <w:pPr>
              <w:pStyle w:val="FieldText"/>
              <w:rPr>
                <w:rFonts w:cs="Arial"/>
              </w:rPr>
            </w:pPr>
            <w:r w:rsidRPr="00D44BDB">
              <w:rPr>
                <w:rFonts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44BDB">
              <w:rPr>
                <w:rFonts w:cs="Arial"/>
              </w:rPr>
              <w:instrText xml:space="preserve"> FORMCHECKBOX </w:instrText>
            </w:r>
            <w:r w:rsidR="001F3EA9">
              <w:rPr>
                <w:rFonts w:cs="Arial"/>
              </w:rPr>
            </w:r>
            <w:r w:rsidR="001F3EA9">
              <w:rPr>
                <w:rFonts w:cs="Arial"/>
              </w:rPr>
              <w:fldChar w:fldCharType="separate"/>
            </w:r>
            <w:r w:rsidRPr="00D44BDB">
              <w:rPr>
                <w:rFonts w:cs="Arial"/>
              </w:rPr>
              <w:fldChar w:fldCharType="end"/>
            </w:r>
            <w:r w:rsidRPr="00D44BDB">
              <w:rPr>
                <w:rFonts w:cs="Arial"/>
              </w:rPr>
              <w:t xml:space="preserve">   STANDARD - £15</w:t>
            </w:r>
          </w:p>
          <w:p w14:paraId="608E51B4" w14:textId="77777777" w:rsidR="00A7699A" w:rsidRPr="00D44BDB" w:rsidRDefault="00A7699A" w:rsidP="00A7699A">
            <w:pPr>
              <w:pStyle w:val="FieldText"/>
              <w:rPr>
                <w:rFonts w:cs="Arial"/>
              </w:rPr>
            </w:pPr>
            <w:r w:rsidRPr="00D44BDB">
              <w:rPr>
                <w:rFonts w:cs="Arial"/>
              </w:rPr>
              <w:t>OR</w:t>
            </w:r>
          </w:p>
          <w:p w14:paraId="4EE14879" w14:textId="77777777" w:rsidR="00A7699A" w:rsidRPr="00D44BDB" w:rsidRDefault="00A7699A" w:rsidP="00E1545A">
            <w:pPr>
              <w:pStyle w:val="FieldText"/>
              <w:rPr>
                <w:rFonts w:cs="Arial"/>
                <w:i/>
              </w:rPr>
            </w:pPr>
            <w:r w:rsidRPr="00D44BDB">
              <w:rPr>
                <w:rFonts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44BDB">
              <w:rPr>
                <w:rFonts w:cs="Arial"/>
              </w:rPr>
              <w:instrText xml:space="preserve"> FORMCHECKBOX </w:instrText>
            </w:r>
            <w:r w:rsidR="001F3EA9">
              <w:rPr>
                <w:rFonts w:cs="Arial"/>
              </w:rPr>
            </w:r>
            <w:r w:rsidR="001F3EA9">
              <w:rPr>
                <w:rFonts w:cs="Arial"/>
              </w:rPr>
              <w:fldChar w:fldCharType="separate"/>
            </w:r>
            <w:r w:rsidRPr="00D44BDB">
              <w:rPr>
                <w:rFonts w:cs="Arial"/>
              </w:rPr>
              <w:fldChar w:fldCharType="end"/>
            </w:r>
            <w:r w:rsidRPr="00D44BDB">
              <w:rPr>
                <w:rFonts w:cs="Arial"/>
              </w:rPr>
              <w:t xml:space="preserve">   PLUS </w:t>
            </w:r>
            <w:r w:rsidR="00E1545A" w:rsidRPr="00D44BDB">
              <w:rPr>
                <w:rFonts w:cs="Arial"/>
              </w:rPr>
              <w:t>PARTNER</w:t>
            </w:r>
            <w:r w:rsidRPr="00D44BDB">
              <w:rPr>
                <w:rFonts w:cs="Arial"/>
              </w:rPr>
              <w:t xml:space="preserve"> (JOINT) - £18</w:t>
            </w:r>
            <w:proofErr w:type="gramStart"/>
            <w:r w:rsidR="00E1545A" w:rsidRPr="00D44BDB">
              <w:rPr>
                <w:rFonts w:cs="Arial"/>
              </w:rPr>
              <w:t xml:space="preserve">   </w:t>
            </w:r>
            <w:r w:rsidRPr="00D44BDB">
              <w:rPr>
                <w:rFonts w:cs="Arial"/>
                <w:b w:val="0"/>
              </w:rPr>
              <w:t>(</w:t>
            </w:r>
            <w:proofErr w:type="gramEnd"/>
            <w:r w:rsidRPr="00D44BDB">
              <w:rPr>
                <w:rFonts w:cs="Arial"/>
                <w:b w:val="0"/>
              </w:rPr>
              <w:t xml:space="preserve">tick </w:t>
            </w:r>
            <w:r w:rsidRPr="00D44BDB">
              <w:rPr>
                <w:rFonts w:cs="Arial"/>
                <w:b w:val="0"/>
                <w:u w:val="single"/>
              </w:rPr>
              <w:t>one</w:t>
            </w:r>
            <w:r w:rsidRPr="00D44BDB">
              <w:rPr>
                <w:rFonts w:cs="Arial"/>
                <w:b w:val="0"/>
              </w:rPr>
              <w:t xml:space="preserve"> only)</w:t>
            </w:r>
          </w:p>
        </w:tc>
      </w:tr>
      <w:tr w:rsidR="00E1545A" w:rsidRPr="00D44BDB" w14:paraId="2996AEDF" w14:textId="77777777" w:rsidTr="00D44BDB">
        <w:trPr>
          <w:trHeight w:val="340"/>
          <w:jc w:val="center"/>
        </w:trPr>
        <w:tc>
          <w:tcPr>
            <w:tcW w:w="2122" w:type="dxa"/>
            <w:shd w:val="clear" w:color="auto" w:fill="D9D9D9" w:themeFill="background1" w:themeFillShade="D9"/>
            <w:vAlign w:val="center"/>
          </w:tcPr>
          <w:p w14:paraId="06620A2D" w14:textId="77777777" w:rsidR="00E1545A" w:rsidRPr="00D44BDB" w:rsidRDefault="00E1545A" w:rsidP="00DA6AB4">
            <w:pPr>
              <w:pStyle w:val="BodyText"/>
              <w:jc w:val="right"/>
              <w:rPr>
                <w:rFonts w:cs="Arial"/>
              </w:rPr>
            </w:pPr>
            <w:r w:rsidRPr="00D44BDB">
              <w:rPr>
                <w:rFonts w:cs="Arial"/>
              </w:rPr>
              <w:t>Partner First Name</w:t>
            </w:r>
          </w:p>
        </w:tc>
        <w:tc>
          <w:tcPr>
            <w:tcW w:w="3260" w:type="dxa"/>
            <w:vAlign w:val="center"/>
          </w:tcPr>
          <w:p w14:paraId="7A2D0B0E" w14:textId="77777777" w:rsidR="00E1545A" w:rsidRPr="00D44BDB" w:rsidRDefault="00E1545A" w:rsidP="00DA6AB4">
            <w:pPr>
              <w:pStyle w:val="FieldText"/>
            </w:pPr>
            <w:r w:rsidRPr="00D44BDB">
              <w:rPr>
                <w:b w:val="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4BDB">
              <w:rPr>
                <w:b w:val="0"/>
              </w:rPr>
              <w:instrText xml:space="preserve"> FORMTEXT </w:instrText>
            </w:r>
            <w:r w:rsidRPr="00D44BDB">
              <w:rPr>
                <w:b w:val="0"/>
              </w:rPr>
            </w:r>
            <w:r w:rsidRPr="00D44BDB">
              <w:rPr>
                <w:b w:val="0"/>
              </w:rPr>
              <w:fldChar w:fldCharType="separate"/>
            </w:r>
            <w:r w:rsidRPr="00D44BDB">
              <w:rPr>
                <w:b w:val="0"/>
              </w:rPr>
              <w:t> </w:t>
            </w:r>
            <w:r w:rsidRPr="00D44BDB">
              <w:rPr>
                <w:b w:val="0"/>
              </w:rPr>
              <w:t> </w:t>
            </w:r>
            <w:r w:rsidRPr="00D44BDB">
              <w:rPr>
                <w:b w:val="0"/>
              </w:rPr>
              <w:t> </w:t>
            </w:r>
            <w:r w:rsidRPr="00D44BDB">
              <w:rPr>
                <w:b w:val="0"/>
              </w:rPr>
              <w:t> </w:t>
            </w:r>
            <w:r w:rsidRPr="00D44BDB">
              <w:rPr>
                <w:b w:val="0"/>
              </w:rPr>
              <w:t> </w:t>
            </w:r>
            <w:r w:rsidRPr="00D44BDB">
              <w:rPr>
                <w:b w:val="0"/>
              </w:rPr>
              <w:fldChar w:fldCharType="end"/>
            </w:r>
          </w:p>
        </w:tc>
        <w:tc>
          <w:tcPr>
            <w:tcW w:w="1984" w:type="dxa"/>
            <w:shd w:val="clear" w:color="auto" w:fill="D9D9D9" w:themeFill="background1" w:themeFillShade="D9"/>
            <w:vAlign w:val="center"/>
          </w:tcPr>
          <w:p w14:paraId="2D0E0675" w14:textId="77777777" w:rsidR="00E1545A" w:rsidRPr="00D44BDB" w:rsidRDefault="00E1545A" w:rsidP="00DA6AB4">
            <w:pPr>
              <w:pStyle w:val="FieldText"/>
              <w:jc w:val="right"/>
              <w:rPr>
                <w:b w:val="0"/>
              </w:rPr>
            </w:pPr>
            <w:r w:rsidRPr="00D44BDB">
              <w:rPr>
                <w:b w:val="0"/>
              </w:rPr>
              <w:t>Partner Surname</w:t>
            </w:r>
          </w:p>
        </w:tc>
        <w:tc>
          <w:tcPr>
            <w:tcW w:w="3119" w:type="dxa"/>
            <w:vAlign w:val="center"/>
          </w:tcPr>
          <w:p w14:paraId="0E1A7F6A" w14:textId="77777777" w:rsidR="00E1545A" w:rsidRPr="00D44BDB" w:rsidRDefault="00E1545A" w:rsidP="00DA6AB4">
            <w:pPr>
              <w:pStyle w:val="FieldText"/>
            </w:pPr>
            <w:r w:rsidRPr="00D44BDB">
              <w:rPr>
                <w:b w:val="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4BDB">
              <w:rPr>
                <w:b w:val="0"/>
              </w:rPr>
              <w:instrText xml:space="preserve"> FORMTEXT </w:instrText>
            </w:r>
            <w:r w:rsidRPr="00D44BDB">
              <w:rPr>
                <w:b w:val="0"/>
              </w:rPr>
            </w:r>
            <w:r w:rsidRPr="00D44BDB">
              <w:rPr>
                <w:b w:val="0"/>
              </w:rPr>
              <w:fldChar w:fldCharType="separate"/>
            </w:r>
            <w:r w:rsidRPr="00D44BDB">
              <w:rPr>
                <w:b w:val="0"/>
              </w:rPr>
              <w:t> </w:t>
            </w:r>
            <w:r w:rsidRPr="00D44BDB">
              <w:rPr>
                <w:b w:val="0"/>
              </w:rPr>
              <w:t> </w:t>
            </w:r>
            <w:r w:rsidRPr="00D44BDB">
              <w:rPr>
                <w:b w:val="0"/>
              </w:rPr>
              <w:t> </w:t>
            </w:r>
            <w:r w:rsidRPr="00D44BDB">
              <w:rPr>
                <w:b w:val="0"/>
              </w:rPr>
              <w:t> </w:t>
            </w:r>
            <w:r w:rsidRPr="00D44BDB">
              <w:rPr>
                <w:b w:val="0"/>
              </w:rPr>
              <w:t> </w:t>
            </w:r>
            <w:r w:rsidRPr="00D44BDB">
              <w:rPr>
                <w:b w:val="0"/>
              </w:rPr>
              <w:fldChar w:fldCharType="end"/>
            </w:r>
          </w:p>
        </w:tc>
      </w:tr>
      <w:tr w:rsidR="00E1545A" w:rsidRPr="00D44BDB" w14:paraId="71196D25" w14:textId="77777777" w:rsidTr="00D44BDB">
        <w:trPr>
          <w:trHeight w:val="340"/>
          <w:jc w:val="center"/>
        </w:trPr>
        <w:tc>
          <w:tcPr>
            <w:tcW w:w="2122" w:type="dxa"/>
            <w:shd w:val="clear" w:color="auto" w:fill="D9D9D9" w:themeFill="background1" w:themeFillShade="D9"/>
            <w:vAlign w:val="center"/>
          </w:tcPr>
          <w:p w14:paraId="14BF5EAE" w14:textId="77777777" w:rsidR="00E1545A" w:rsidRPr="00D44BDB" w:rsidRDefault="00E1545A" w:rsidP="00A7699A">
            <w:pPr>
              <w:pStyle w:val="BodyText"/>
              <w:jc w:val="right"/>
              <w:rPr>
                <w:rFonts w:cs="Arial"/>
                <w:lang w:eastAsia="en-GB"/>
              </w:rPr>
            </w:pPr>
            <w:r w:rsidRPr="00D44BDB">
              <w:rPr>
                <w:rFonts w:cs="Arial"/>
                <w:lang w:eastAsia="en-GB"/>
              </w:rPr>
              <w:t>Partner Email</w:t>
            </w:r>
          </w:p>
        </w:tc>
        <w:tc>
          <w:tcPr>
            <w:tcW w:w="8363" w:type="dxa"/>
            <w:gridSpan w:val="3"/>
            <w:vAlign w:val="center"/>
          </w:tcPr>
          <w:p w14:paraId="0C9FFF7F" w14:textId="109F1739" w:rsidR="00E1545A" w:rsidRPr="00D44BDB" w:rsidRDefault="00D44BDB" w:rsidP="00A7699A">
            <w:pPr>
              <w:pStyle w:val="FieldText"/>
              <w:rPr>
                <w:rFonts w:cs="Arial"/>
              </w:rPr>
            </w:pPr>
            <w:r w:rsidRPr="00D44BDB">
              <w:rPr>
                <w:b w:val="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4BDB">
              <w:rPr>
                <w:b w:val="0"/>
              </w:rPr>
              <w:instrText xml:space="preserve"> FORMTEXT </w:instrText>
            </w:r>
            <w:r w:rsidRPr="00D44BDB">
              <w:rPr>
                <w:b w:val="0"/>
              </w:rPr>
            </w:r>
            <w:r w:rsidRPr="00D44BDB">
              <w:rPr>
                <w:b w:val="0"/>
              </w:rPr>
              <w:fldChar w:fldCharType="separate"/>
            </w:r>
            <w:r w:rsidRPr="00D44BDB">
              <w:rPr>
                <w:b w:val="0"/>
              </w:rPr>
              <w:t> </w:t>
            </w:r>
            <w:r w:rsidRPr="00D44BDB">
              <w:rPr>
                <w:b w:val="0"/>
              </w:rPr>
              <w:t> </w:t>
            </w:r>
            <w:r w:rsidRPr="00D44BDB">
              <w:rPr>
                <w:b w:val="0"/>
              </w:rPr>
              <w:t> </w:t>
            </w:r>
            <w:r w:rsidRPr="00D44BDB">
              <w:rPr>
                <w:b w:val="0"/>
              </w:rPr>
              <w:t> </w:t>
            </w:r>
            <w:r w:rsidRPr="00D44BDB">
              <w:rPr>
                <w:b w:val="0"/>
              </w:rPr>
              <w:t> </w:t>
            </w:r>
            <w:r w:rsidRPr="00D44BDB">
              <w:rPr>
                <w:b w:val="0"/>
              </w:rPr>
              <w:fldChar w:fldCharType="end"/>
            </w:r>
          </w:p>
        </w:tc>
      </w:tr>
    </w:tbl>
    <w:p w14:paraId="4B06BA2B" w14:textId="77777777" w:rsidR="00D44BDB" w:rsidRPr="00D44BDB" w:rsidRDefault="00D44BDB" w:rsidP="00083DEE">
      <w:pPr>
        <w:outlineLvl w:val="0"/>
        <w:rPr>
          <w:rFonts w:ascii="Arial" w:hAnsi="Arial" w:cs="Arial"/>
          <w:sz w:val="19"/>
          <w:szCs w:val="19"/>
        </w:rPr>
      </w:pPr>
    </w:p>
    <w:tbl>
      <w:tblPr>
        <w:tblW w:w="1051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01"/>
        <w:gridCol w:w="851"/>
        <w:gridCol w:w="3402"/>
        <w:gridCol w:w="850"/>
        <w:gridCol w:w="2977"/>
        <w:gridCol w:w="704"/>
        <w:gridCol w:w="28"/>
      </w:tblGrid>
      <w:tr w:rsidR="00D44BDB" w:rsidRPr="00D44BDB" w14:paraId="64241C11" w14:textId="77777777" w:rsidTr="00D44BDB">
        <w:trPr>
          <w:gridAfter w:val="1"/>
          <w:wAfter w:w="28" w:type="dxa"/>
          <w:trHeight w:val="340"/>
          <w:jc w:val="center"/>
        </w:trPr>
        <w:tc>
          <w:tcPr>
            <w:tcW w:w="10485" w:type="dxa"/>
            <w:gridSpan w:val="6"/>
            <w:shd w:val="clear" w:color="auto" w:fill="000000"/>
            <w:vAlign w:val="center"/>
          </w:tcPr>
          <w:p w14:paraId="1F1AD9D9" w14:textId="256F620E" w:rsidR="00D44BDB" w:rsidRPr="00D44BDB" w:rsidRDefault="00D44BDB" w:rsidP="00806A6C">
            <w:pPr>
              <w:pStyle w:val="FieldText"/>
              <w:jc w:val="center"/>
              <w:rPr>
                <w:b w:val="0"/>
                <w:i/>
                <w:color w:val="FFFFFF"/>
              </w:rPr>
            </w:pPr>
            <w:r>
              <w:rPr>
                <w:color w:val="FFFFFF"/>
              </w:rPr>
              <w:t>COMMUNICATION PREFERENCES</w:t>
            </w:r>
          </w:p>
        </w:tc>
      </w:tr>
      <w:tr w:rsidR="00D44BDB" w:rsidRPr="00D44BDB" w14:paraId="14D22DB7" w14:textId="77777777" w:rsidTr="00D44BDB">
        <w:tblPrEx>
          <w:tblBorders>
            <w:top w:val="none" w:sz="0" w:space="0" w:color="auto"/>
          </w:tblBorders>
        </w:tblPrEx>
        <w:trPr>
          <w:trHeight w:val="340"/>
          <w:jc w:val="center"/>
        </w:trPr>
        <w:tc>
          <w:tcPr>
            <w:tcW w:w="10513" w:type="dxa"/>
            <w:gridSpan w:val="7"/>
            <w:shd w:val="clear" w:color="auto" w:fill="D9D9D9" w:themeFill="background1" w:themeFillShade="D9"/>
            <w:vAlign w:val="center"/>
          </w:tcPr>
          <w:p w14:paraId="3A9AD943" w14:textId="77777777" w:rsidR="00D44BDB" w:rsidRPr="00D44BDB" w:rsidRDefault="00D44BDB" w:rsidP="00806A6C">
            <w:pPr>
              <w:pStyle w:val="FieldText"/>
              <w:jc w:val="center"/>
              <w:rPr>
                <w:rFonts w:cs="Arial"/>
                <w:b w:val="0"/>
              </w:rPr>
            </w:pPr>
            <w:r w:rsidRPr="00D44BDB">
              <w:rPr>
                <w:rFonts w:cs="Arial"/>
                <w:b w:val="0"/>
              </w:rPr>
              <w:t xml:space="preserve">We would like to keep you informed of news, events and offers that may be of interest to you. Please tick the options you would like to opt-in to below. You will be able to opt-out of these at any time, and we </w:t>
            </w:r>
            <w:r w:rsidRPr="00D44BDB">
              <w:rPr>
                <w:rFonts w:cs="Arial"/>
              </w:rPr>
              <w:t>will not</w:t>
            </w:r>
            <w:r w:rsidRPr="00D44BDB">
              <w:rPr>
                <w:rFonts w:cs="Arial"/>
                <w:b w:val="0"/>
              </w:rPr>
              <w:t xml:space="preserve"> pass on your details to any other club or </w:t>
            </w:r>
            <w:proofErr w:type="spellStart"/>
            <w:r w:rsidRPr="00D44BDB">
              <w:rPr>
                <w:rFonts w:cs="Arial"/>
                <w:b w:val="0"/>
              </w:rPr>
              <w:t>organisation</w:t>
            </w:r>
            <w:proofErr w:type="spellEnd"/>
            <w:r w:rsidRPr="00D44BDB">
              <w:rPr>
                <w:rFonts w:cs="Arial"/>
                <w:b w:val="0"/>
              </w:rPr>
              <w:t xml:space="preserve">. If you have previously opted in to these, we won’t add you again.  You can review our Privacy Policy on the club website and/or email </w:t>
            </w:r>
            <w:hyperlink r:id="rId9" w:history="1">
              <w:r w:rsidRPr="00D44BDB">
                <w:rPr>
                  <w:rStyle w:val="Hyperlink"/>
                  <w:rFonts w:cs="Arial"/>
                </w:rPr>
                <w:t>privacy@longton-dmc.co.uk</w:t>
              </w:r>
            </w:hyperlink>
            <w:r w:rsidRPr="00D44BDB">
              <w:rPr>
                <w:rFonts w:cs="Arial"/>
                <w:b w:val="0"/>
              </w:rPr>
              <w:t xml:space="preserve"> for details of what you are currently opted into.</w:t>
            </w:r>
          </w:p>
          <w:p w14:paraId="618DB7D4" w14:textId="77777777" w:rsidR="00D44BDB" w:rsidRPr="00D44BDB" w:rsidRDefault="00D44BDB" w:rsidP="00806A6C">
            <w:pPr>
              <w:pStyle w:val="FieldText"/>
              <w:jc w:val="center"/>
              <w:rPr>
                <w:rFonts w:cs="Arial"/>
                <w:b w:val="0"/>
              </w:rPr>
            </w:pPr>
          </w:p>
        </w:tc>
      </w:tr>
      <w:tr w:rsidR="00D44BDB" w:rsidRPr="00D44BDB" w14:paraId="18E0E1FF" w14:textId="77777777" w:rsidTr="00D44BDB">
        <w:tblPrEx>
          <w:tblBorders>
            <w:top w:val="none" w:sz="0" w:space="0" w:color="auto"/>
          </w:tblBorders>
        </w:tblPrEx>
        <w:trPr>
          <w:trHeight w:val="340"/>
          <w:jc w:val="center"/>
        </w:trPr>
        <w:tc>
          <w:tcPr>
            <w:tcW w:w="1701" w:type="dxa"/>
            <w:shd w:val="clear" w:color="auto" w:fill="D9D9D9" w:themeFill="background1" w:themeFillShade="D9"/>
            <w:vAlign w:val="center"/>
          </w:tcPr>
          <w:p w14:paraId="5E3075F5" w14:textId="77777777" w:rsidR="00D44BDB" w:rsidRPr="00D44BDB" w:rsidRDefault="00D44BDB" w:rsidP="00806A6C">
            <w:pPr>
              <w:jc w:val="right"/>
              <w:rPr>
                <w:rFonts w:ascii="Arial" w:hAnsi="Arial" w:cs="Arial"/>
                <w:i/>
                <w:sz w:val="19"/>
                <w:szCs w:val="19"/>
              </w:rPr>
            </w:pPr>
            <w:r w:rsidRPr="00D44BDB">
              <w:rPr>
                <w:rFonts w:ascii="Arial" w:hAnsi="Arial" w:cs="Arial"/>
                <w:b/>
                <w:sz w:val="19"/>
                <w:szCs w:val="19"/>
              </w:rPr>
              <w:t>Club Bulletin</w:t>
            </w:r>
          </w:p>
        </w:tc>
        <w:tc>
          <w:tcPr>
            <w:tcW w:w="851" w:type="dxa"/>
            <w:vAlign w:val="center"/>
          </w:tcPr>
          <w:p w14:paraId="042A25DA" w14:textId="77777777" w:rsidR="00D44BDB" w:rsidRPr="00D44BDB" w:rsidRDefault="00D44BDB" w:rsidP="00806A6C">
            <w:pPr>
              <w:pStyle w:val="FieldText"/>
              <w:jc w:val="center"/>
              <w:rPr>
                <w:rFonts w:cs="Arial"/>
              </w:rPr>
            </w:pPr>
            <w:r w:rsidRPr="00D44BDB">
              <w:rPr>
                <w:rFonts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44BDB">
              <w:rPr>
                <w:rFonts w:cs="Arial"/>
              </w:rPr>
              <w:instrText xml:space="preserve"> FORMCHECKBOX </w:instrText>
            </w:r>
            <w:r w:rsidR="001F3EA9">
              <w:rPr>
                <w:rFonts w:cs="Arial"/>
              </w:rPr>
            </w:r>
            <w:r w:rsidR="001F3EA9">
              <w:rPr>
                <w:rFonts w:cs="Arial"/>
              </w:rPr>
              <w:fldChar w:fldCharType="separate"/>
            </w:r>
            <w:r w:rsidRPr="00D44BDB">
              <w:rPr>
                <w:rFonts w:cs="Arial"/>
              </w:rPr>
              <w:fldChar w:fldCharType="end"/>
            </w:r>
          </w:p>
        </w:tc>
        <w:tc>
          <w:tcPr>
            <w:tcW w:w="3402" w:type="dxa"/>
            <w:shd w:val="clear" w:color="auto" w:fill="D9D9D9" w:themeFill="background1" w:themeFillShade="D9"/>
            <w:vAlign w:val="center"/>
          </w:tcPr>
          <w:p w14:paraId="5FFADA9C" w14:textId="77777777" w:rsidR="00D44BDB" w:rsidRPr="00D44BDB" w:rsidRDefault="00D44BDB" w:rsidP="00806A6C">
            <w:pPr>
              <w:pStyle w:val="FieldText"/>
              <w:jc w:val="right"/>
              <w:rPr>
                <w:rFonts w:cs="Arial"/>
              </w:rPr>
            </w:pPr>
            <w:r w:rsidRPr="00D44BDB">
              <w:rPr>
                <w:rFonts w:cs="Arial"/>
              </w:rPr>
              <w:t>Club Events &amp; Championships</w:t>
            </w:r>
          </w:p>
        </w:tc>
        <w:tc>
          <w:tcPr>
            <w:tcW w:w="850" w:type="dxa"/>
            <w:vAlign w:val="center"/>
          </w:tcPr>
          <w:p w14:paraId="35A17847" w14:textId="77777777" w:rsidR="00D44BDB" w:rsidRPr="00D44BDB" w:rsidRDefault="00D44BDB" w:rsidP="00806A6C">
            <w:pPr>
              <w:pStyle w:val="FieldText"/>
              <w:jc w:val="center"/>
              <w:rPr>
                <w:rFonts w:cs="Arial"/>
              </w:rPr>
            </w:pPr>
            <w:r w:rsidRPr="00D44BDB">
              <w:rPr>
                <w:rFonts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44BDB">
              <w:rPr>
                <w:rFonts w:cs="Arial"/>
              </w:rPr>
              <w:instrText xml:space="preserve"> FORMCHECKBOX </w:instrText>
            </w:r>
            <w:r w:rsidR="001F3EA9">
              <w:rPr>
                <w:rFonts w:cs="Arial"/>
              </w:rPr>
            </w:r>
            <w:r w:rsidR="001F3EA9">
              <w:rPr>
                <w:rFonts w:cs="Arial"/>
              </w:rPr>
              <w:fldChar w:fldCharType="separate"/>
            </w:r>
            <w:r w:rsidRPr="00D44BDB">
              <w:rPr>
                <w:rFonts w:cs="Arial"/>
              </w:rPr>
              <w:fldChar w:fldCharType="end"/>
            </w:r>
          </w:p>
        </w:tc>
        <w:tc>
          <w:tcPr>
            <w:tcW w:w="2977" w:type="dxa"/>
            <w:shd w:val="clear" w:color="auto" w:fill="D9D9D9" w:themeFill="background1" w:themeFillShade="D9"/>
            <w:vAlign w:val="center"/>
          </w:tcPr>
          <w:p w14:paraId="0E8FFAF6" w14:textId="77777777" w:rsidR="00D44BDB" w:rsidRPr="00D44BDB" w:rsidRDefault="00D44BDB" w:rsidP="00806A6C">
            <w:pPr>
              <w:pStyle w:val="FieldText"/>
              <w:jc w:val="right"/>
              <w:rPr>
                <w:rFonts w:cs="Arial"/>
              </w:rPr>
            </w:pPr>
            <w:r w:rsidRPr="00D44BDB">
              <w:rPr>
                <w:rFonts w:cs="Arial"/>
              </w:rPr>
              <w:t>Non-Club Events &amp; Offers</w:t>
            </w:r>
          </w:p>
        </w:tc>
        <w:tc>
          <w:tcPr>
            <w:tcW w:w="732" w:type="dxa"/>
            <w:gridSpan w:val="2"/>
            <w:vAlign w:val="center"/>
          </w:tcPr>
          <w:p w14:paraId="449B6790" w14:textId="77777777" w:rsidR="00D44BDB" w:rsidRPr="00D44BDB" w:rsidRDefault="00D44BDB" w:rsidP="00806A6C">
            <w:pPr>
              <w:pStyle w:val="FieldText"/>
              <w:jc w:val="center"/>
              <w:rPr>
                <w:rFonts w:cs="Arial"/>
              </w:rPr>
            </w:pPr>
            <w:r w:rsidRPr="00D44BDB">
              <w:rPr>
                <w:rFonts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44BDB">
              <w:rPr>
                <w:rFonts w:cs="Arial"/>
              </w:rPr>
              <w:instrText xml:space="preserve"> FORMCHECKBOX </w:instrText>
            </w:r>
            <w:r w:rsidR="001F3EA9">
              <w:rPr>
                <w:rFonts w:cs="Arial"/>
              </w:rPr>
            </w:r>
            <w:r w:rsidR="001F3EA9">
              <w:rPr>
                <w:rFonts w:cs="Arial"/>
              </w:rPr>
              <w:fldChar w:fldCharType="separate"/>
            </w:r>
            <w:r w:rsidRPr="00D44BDB">
              <w:rPr>
                <w:rFonts w:cs="Arial"/>
              </w:rPr>
              <w:fldChar w:fldCharType="end"/>
            </w:r>
          </w:p>
        </w:tc>
      </w:tr>
    </w:tbl>
    <w:p w14:paraId="74A040BE" w14:textId="77777777" w:rsidR="00D44BDB" w:rsidRPr="00D44BDB" w:rsidRDefault="00D44BDB" w:rsidP="00083DEE">
      <w:pPr>
        <w:outlineLvl w:val="0"/>
        <w:rPr>
          <w:rFonts w:ascii="Arial" w:hAnsi="Arial" w:cs="Arial"/>
          <w:sz w:val="19"/>
          <w:szCs w:val="19"/>
        </w:rPr>
      </w:pPr>
    </w:p>
    <w:tbl>
      <w:tblPr>
        <w:tblW w:w="1048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56"/>
        <w:gridCol w:w="3119"/>
        <w:gridCol w:w="567"/>
        <w:gridCol w:w="1443"/>
      </w:tblGrid>
      <w:tr w:rsidR="003505F6" w:rsidRPr="00D44BDB" w14:paraId="0B21CD55" w14:textId="77777777" w:rsidTr="00D44BDB">
        <w:trPr>
          <w:trHeight w:val="340"/>
          <w:jc w:val="center"/>
        </w:trPr>
        <w:tc>
          <w:tcPr>
            <w:tcW w:w="10485" w:type="dxa"/>
            <w:gridSpan w:val="4"/>
            <w:shd w:val="clear" w:color="auto" w:fill="000000"/>
            <w:vAlign w:val="center"/>
          </w:tcPr>
          <w:p w14:paraId="34D28414" w14:textId="77777777" w:rsidR="003505F6" w:rsidRPr="00D44BDB" w:rsidRDefault="003505F6" w:rsidP="00D44BDB">
            <w:pPr>
              <w:pStyle w:val="FieldText"/>
              <w:jc w:val="center"/>
              <w:rPr>
                <w:b w:val="0"/>
                <w:i/>
                <w:color w:val="FFFFFF"/>
              </w:rPr>
            </w:pPr>
            <w:r w:rsidRPr="00D44BDB">
              <w:rPr>
                <w:color w:val="FFFFFF"/>
              </w:rPr>
              <w:t>PAYMENT</w:t>
            </w:r>
            <w:r w:rsidR="00A34591" w:rsidRPr="00D44BDB">
              <w:rPr>
                <w:color w:val="FFFFFF"/>
              </w:rPr>
              <w:t xml:space="preserve"> </w:t>
            </w:r>
            <w:r w:rsidR="00A34591" w:rsidRPr="00D44BDB">
              <w:rPr>
                <w:b w:val="0"/>
                <w:i/>
                <w:color w:val="FFFFFF"/>
              </w:rPr>
              <w:t>(Make c</w:t>
            </w:r>
            <w:r w:rsidR="00A34591" w:rsidRPr="00D44BDB">
              <w:rPr>
                <w:rFonts w:cs="Arial"/>
                <w:b w:val="0"/>
                <w:i/>
              </w:rPr>
              <w:t>heque payable to LDMC</w:t>
            </w:r>
            <w:r w:rsidR="00A34591" w:rsidRPr="00D44BDB">
              <w:rPr>
                <w:b w:val="0"/>
                <w:i/>
                <w:color w:val="FFFFFF"/>
              </w:rPr>
              <w:t>)</w:t>
            </w:r>
          </w:p>
        </w:tc>
      </w:tr>
      <w:tr w:rsidR="00A04FA6" w:rsidRPr="00D44BDB" w14:paraId="1D3524DA" w14:textId="77777777" w:rsidTr="00D44BDB">
        <w:trPr>
          <w:trHeight w:val="340"/>
          <w:jc w:val="center"/>
        </w:trPr>
        <w:tc>
          <w:tcPr>
            <w:tcW w:w="8475" w:type="dxa"/>
            <w:gridSpan w:val="2"/>
            <w:shd w:val="clear" w:color="auto" w:fill="D9D9D9" w:themeFill="background1" w:themeFillShade="D9"/>
            <w:vAlign w:val="center"/>
          </w:tcPr>
          <w:p w14:paraId="2ACEF618" w14:textId="77777777" w:rsidR="00A04FA6" w:rsidRPr="00D44BDB" w:rsidRDefault="00A04FA6" w:rsidP="00A34591">
            <w:pPr>
              <w:pStyle w:val="FieldText"/>
              <w:jc w:val="right"/>
              <w:rPr>
                <w:rFonts w:cs="Arial"/>
                <w:b w:val="0"/>
              </w:rPr>
            </w:pPr>
            <w:r w:rsidRPr="00D44BDB">
              <w:rPr>
                <w:rFonts w:cs="Arial"/>
                <w:b w:val="0"/>
              </w:rPr>
              <w:t>Membership Fee (see above)</w:t>
            </w:r>
          </w:p>
        </w:tc>
        <w:tc>
          <w:tcPr>
            <w:tcW w:w="567" w:type="dxa"/>
            <w:vAlign w:val="center"/>
          </w:tcPr>
          <w:p w14:paraId="60C3C3BE" w14:textId="77777777" w:rsidR="00A04FA6" w:rsidRPr="00D44BDB" w:rsidRDefault="00A04FA6" w:rsidP="00A34591">
            <w:pPr>
              <w:pStyle w:val="FieldText"/>
              <w:jc w:val="right"/>
              <w:rPr>
                <w:rFonts w:cs="Arial"/>
              </w:rPr>
            </w:pPr>
            <w:r w:rsidRPr="00D44BDB">
              <w:rPr>
                <w:rFonts w:cs="Arial"/>
              </w:rPr>
              <w:t>£</w:t>
            </w:r>
          </w:p>
        </w:tc>
        <w:tc>
          <w:tcPr>
            <w:tcW w:w="1443" w:type="dxa"/>
            <w:vAlign w:val="center"/>
          </w:tcPr>
          <w:p w14:paraId="513945BC" w14:textId="77777777" w:rsidR="00A04FA6" w:rsidRPr="00D44BDB" w:rsidRDefault="00A04FA6" w:rsidP="00A34591">
            <w:pPr>
              <w:pStyle w:val="FieldText"/>
              <w:jc w:val="right"/>
              <w:rPr>
                <w:rFonts w:cs="Arial"/>
              </w:rPr>
            </w:pPr>
            <w:r w:rsidRPr="00D44BDB">
              <w:rPr>
                <w:rFonts w:cs="Arial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D44BDB">
              <w:rPr>
                <w:rFonts w:cs="Arial"/>
              </w:rPr>
              <w:instrText xml:space="preserve"> FORMTEXT </w:instrText>
            </w:r>
            <w:r w:rsidRPr="00D44BDB">
              <w:rPr>
                <w:rFonts w:cs="Arial"/>
              </w:rPr>
            </w:r>
            <w:r w:rsidRPr="00D44BDB">
              <w:rPr>
                <w:rFonts w:cs="Arial"/>
              </w:rPr>
              <w:fldChar w:fldCharType="separate"/>
            </w:r>
            <w:r w:rsidRPr="00D44BDB">
              <w:rPr>
                <w:rFonts w:cs="Arial"/>
                <w:noProof/>
              </w:rPr>
              <w:t> </w:t>
            </w:r>
            <w:r w:rsidRPr="00D44BDB">
              <w:rPr>
                <w:rFonts w:cs="Arial"/>
                <w:noProof/>
              </w:rPr>
              <w:t> </w:t>
            </w:r>
            <w:r w:rsidRPr="00D44BDB">
              <w:rPr>
                <w:rFonts w:cs="Arial"/>
                <w:noProof/>
              </w:rPr>
              <w:t> </w:t>
            </w:r>
            <w:r w:rsidRPr="00D44BDB">
              <w:rPr>
                <w:rFonts w:cs="Arial"/>
                <w:noProof/>
              </w:rPr>
              <w:t> </w:t>
            </w:r>
            <w:r w:rsidRPr="00D44BDB">
              <w:rPr>
                <w:rFonts w:cs="Arial"/>
                <w:noProof/>
              </w:rPr>
              <w:t> </w:t>
            </w:r>
            <w:r w:rsidRPr="00D44BDB">
              <w:rPr>
                <w:rFonts w:cs="Arial"/>
              </w:rPr>
              <w:fldChar w:fldCharType="end"/>
            </w:r>
          </w:p>
        </w:tc>
      </w:tr>
      <w:tr w:rsidR="00A04FA6" w:rsidRPr="00D44BDB" w14:paraId="4263E870" w14:textId="77777777" w:rsidTr="00D44BDB">
        <w:trPr>
          <w:trHeight w:val="340"/>
          <w:jc w:val="center"/>
        </w:trPr>
        <w:tc>
          <w:tcPr>
            <w:tcW w:w="5356" w:type="dxa"/>
            <w:shd w:val="clear" w:color="auto" w:fill="D9D9D9" w:themeFill="background1" w:themeFillShade="D9"/>
            <w:vAlign w:val="center"/>
          </w:tcPr>
          <w:p w14:paraId="1AD373B9" w14:textId="77777777" w:rsidR="00A04FA6" w:rsidRPr="00D44BDB" w:rsidRDefault="00A04FA6" w:rsidP="00A34591">
            <w:pPr>
              <w:pStyle w:val="FieldText"/>
              <w:jc w:val="right"/>
              <w:rPr>
                <w:rFonts w:cs="Arial"/>
                <w:b w:val="0"/>
                <w:lang w:eastAsia="en-GB"/>
              </w:rPr>
            </w:pPr>
            <w:r w:rsidRPr="00D44BDB">
              <w:rPr>
                <w:rFonts w:cs="Arial"/>
                <w:b w:val="0"/>
                <w:lang w:eastAsia="en-GB"/>
              </w:rPr>
              <w:t>Car stickers @ £1.50 each</w:t>
            </w:r>
          </w:p>
        </w:tc>
        <w:tc>
          <w:tcPr>
            <w:tcW w:w="3119" w:type="dxa"/>
            <w:vAlign w:val="center"/>
          </w:tcPr>
          <w:p w14:paraId="3D0B4059" w14:textId="77777777" w:rsidR="00A04FA6" w:rsidRPr="00D44BDB" w:rsidRDefault="00A04FA6" w:rsidP="00A34591">
            <w:pPr>
              <w:pStyle w:val="FieldText"/>
              <w:rPr>
                <w:rFonts w:cs="Arial"/>
              </w:rPr>
            </w:pPr>
            <w:r w:rsidRPr="00D44BDB">
              <w:rPr>
                <w:rFonts w:cs="Arial"/>
                <w:b w:val="0"/>
              </w:rPr>
              <w:t xml:space="preserve">Number Required   </w:t>
            </w:r>
            <w:r w:rsidRPr="00D44BDB">
              <w:rPr>
                <w:rFonts w:cs="Arial"/>
                <w:u w:val="single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D44BDB">
              <w:rPr>
                <w:rFonts w:cs="Arial"/>
                <w:u w:val="single"/>
              </w:rPr>
              <w:instrText xml:space="preserve"> FORMTEXT </w:instrText>
            </w:r>
            <w:r w:rsidRPr="00D44BDB">
              <w:rPr>
                <w:rFonts w:cs="Arial"/>
                <w:u w:val="single"/>
              </w:rPr>
            </w:r>
            <w:r w:rsidRPr="00D44BDB">
              <w:rPr>
                <w:rFonts w:cs="Arial"/>
                <w:u w:val="single"/>
              </w:rPr>
              <w:fldChar w:fldCharType="separate"/>
            </w:r>
            <w:r w:rsidRPr="00D44BDB">
              <w:rPr>
                <w:rFonts w:cs="Arial"/>
                <w:noProof/>
                <w:u w:val="single"/>
              </w:rPr>
              <w:t> </w:t>
            </w:r>
            <w:r w:rsidRPr="00D44BDB">
              <w:rPr>
                <w:rFonts w:cs="Arial"/>
                <w:noProof/>
                <w:u w:val="single"/>
              </w:rPr>
              <w:t> </w:t>
            </w:r>
            <w:r w:rsidRPr="00D44BDB">
              <w:rPr>
                <w:rFonts w:cs="Arial"/>
                <w:noProof/>
                <w:u w:val="single"/>
              </w:rPr>
              <w:t> </w:t>
            </w:r>
            <w:r w:rsidRPr="00D44BDB">
              <w:rPr>
                <w:rFonts w:cs="Arial"/>
                <w:noProof/>
                <w:u w:val="single"/>
              </w:rPr>
              <w:t> </w:t>
            </w:r>
            <w:r w:rsidRPr="00D44BDB">
              <w:rPr>
                <w:rFonts w:cs="Arial"/>
                <w:noProof/>
                <w:u w:val="single"/>
              </w:rPr>
              <w:t> </w:t>
            </w:r>
            <w:r w:rsidRPr="00D44BDB">
              <w:rPr>
                <w:rFonts w:cs="Arial"/>
                <w:u w:val="single"/>
              </w:rPr>
              <w:fldChar w:fldCharType="end"/>
            </w:r>
          </w:p>
        </w:tc>
        <w:tc>
          <w:tcPr>
            <w:tcW w:w="567" w:type="dxa"/>
            <w:vAlign w:val="center"/>
          </w:tcPr>
          <w:p w14:paraId="73B05C63" w14:textId="77777777" w:rsidR="00A04FA6" w:rsidRPr="00D44BDB" w:rsidRDefault="00A04FA6" w:rsidP="00A34591">
            <w:pPr>
              <w:pStyle w:val="FieldText"/>
              <w:jc w:val="right"/>
              <w:rPr>
                <w:rFonts w:cs="Arial"/>
              </w:rPr>
            </w:pPr>
            <w:r w:rsidRPr="00D44BDB">
              <w:rPr>
                <w:rFonts w:cs="Arial"/>
              </w:rPr>
              <w:t>£</w:t>
            </w:r>
          </w:p>
        </w:tc>
        <w:tc>
          <w:tcPr>
            <w:tcW w:w="1443" w:type="dxa"/>
            <w:vAlign w:val="center"/>
          </w:tcPr>
          <w:p w14:paraId="4FD53BCC" w14:textId="77777777" w:rsidR="00A04FA6" w:rsidRPr="00D44BDB" w:rsidRDefault="00DF5C62" w:rsidP="00A34591">
            <w:pPr>
              <w:pStyle w:val="FieldText"/>
              <w:jc w:val="right"/>
              <w:rPr>
                <w:rFonts w:cs="Arial"/>
              </w:rPr>
            </w:pPr>
            <w:r w:rsidRPr="00D44BDB">
              <w:rPr>
                <w:rFonts w:cs="Arial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D44BDB">
              <w:rPr>
                <w:rFonts w:cs="Arial"/>
              </w:rPr>
              <w:instrText xml:space="preserve"> FORMTEXT </w:instrText>
            </w:r>
            <w:r w:rsidRPr="00D44BDB">
              <w:rPr>
                <w:rFonts w:cs="Arial"/>
              </w:rPr>
            </w:r>
            <w:r w:rsidRPr="00D44BDB">
              <w:rPr>
                <w:rFonts w:cs="Arial"/>
              </w:rPr>
              <w:fldChar w:fldCharType="separate"/>
            </w:r>
            <w:r w:rsidRPr="00D44BDB">
              <w:rPr>
                <w:rFonts w:cs="Arial"/>
                <w:noProof/>
              </w:rPr>
              <w:t> </w:t>
            </w:r>
            <w:r w:rsidRPr="00D44BDB">
              <w:rPr>
                <w:rFonts w:cs="Arial"/>
                <w:noProof/>
              </w:rPr>
              <w:t> </w:t>
            </w:r>
            <w:r w:rsidRPr="00D44BDB">
              <w:rPr>
                <w:rFonts w:cs="Arial"/>
                <w:noProof/>
              </w:rPr>
              <w:t> </w:t>
            </w:r>
            <w:r w:rsidRPr="00D44BDB">
              <w:rPr>
                <w:rFonts w:cs="Arial"/>
                <w:noProof/>
              </w:rPr>
              <w:t> </w:t>
            </w:r>
            <w:r w:rsidRPr="00D44BDB">
              <w:rPr>
                <w:rFonts w:cs="Arial"/>
                <w:noProof/>
              </w:rPr>
              <w:t> </w:t>
            </w:r>
            <w:r w:rsidRPr="00D44BDB">
              <w:rPr>
                <w:rFonts w:cs="Arial"/>
              </w:rPr>
              <w:fldChar w:fldCharType="end"/>
            </w:r>
          </w:p>
        </w:tc>
      </w:tr>
      <w:tr w:rsidR="00A04FA6" w:rsidRPr="00D44BDB" w14:paraId="14A92722" w14:textId="77777777" w:rsidTr="00D44BDB">
        <w:trPr>
          <w:trHeight w:val="340"/>
          <w:jc w:val="center"/>
        </w:trPr>
        <w:tc>
          <w:tcPr>
            <w:tcW w:w="5356" w:type="dxa"/>
            <w:shd w:val="clear" w:color="auto" w:fill="D9D9D9" w:themeFill="background1" w:themeFillShade="D9"/>
            <w:vAlign w:val="center"/>
          </w:tcPr>
          <w:p w14:paraId="0DD8D6AD" w14:textId="77777777" w:rsidR="00A04FA6" w:rsidRPr="00D44BDB" w:rsidRDefault="00A04FA6" w:rsidP="00A34591">
            <w:pPr>
              <w:pStyle w:val="FieldText"/>
              <w:jc w:val="right"/>
              <w:rPr>
                <w:rFonts w:cs="Arial"/>
                <w:b w:val="0"/>
                <w:lang w:eastAsia="en-GB"/>
              </w:rPr>
            </w:pPr>
            <w:r w:rsidRPr="00D44BDB">
              <w:rPr>
                <w:rFonts w:cs="Arial"/>
                <w:b w:val="0"/>
                <w:lang w:eastAsia="en-GB"/>
              </w:rPr>
              <w:t>Lapel Badges @ £1.50 each</w:t>
            </w:r>
          </w:p>
        </w:tc>
        <w:tc>
          <w:tcPr>
            <w:tcW w:w="3119" w:type="dxa"/>
            <w:vAlign w:val="center"/>
          </w:tcPr>
          <w:p w14:paraId="52B050FC" w14:textId="77777777" w:rsidR="00A04FA6" w:rsidRPr="00D44BDB" w:rsidRDefault="00A04FA6" w:rsidP="00A34591">
            <w:pPr>
              <w:pStyle w:val="FieldText"/>
              <w:rPr>
                <w:rFonts w:cs="Arial"/>
              </w:rPr>
            </w:pPr>
            <w:r w:rsidRPr="00D44BDB">
              <w:rPr>
                <w:rFonts w:cs="Arial"/>
                <w:b w:val="0"/>
              </w:rPr>
              <w:t xml:space="preserve">Number Required   </w:t>
            </w:r>
            <w:r w:rsidRPr="00D44BDB">
              <w:rPr>
                <w:rFonts w:cs="Arial"/>
                <w:u w:val="single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D44BDB">
              <w:rPr>
                <w:rFonts w:cs="Arial"/>
                <w:u w:val="single"/>
              </w:rPr>
              <w:instrText xml:space="preserve"> FORMTEXT </w:instrText>
            </w:r>
            <w:r w:rsidRPr="00D44BDB">
              <w:rPr>
                <w:rFonts w:cs="Arial"/>
                <w:u w:val="single"/>
              </w:rPr>
            </w:r>
            <w:r w:rsidRPr="00D44BDB">
              <w:rPr>
                <w:rFonts w:cs="Arial"/>
                <w:u w:val="single"/>
              </w:rPr>
              <w:fldChar w:fldCharType="separate"/>
            </w:r>
            <w:r w:rsidRPr="00D44BDB">
              <w:rPr>
                <w:rFonts w:cs="Arial"/>
                <w:noProof/>
                <w:u w:val="single"/>
              </w:rPr>
              <w:t> </w:t>
            </w:r>
            <w:r w:rsidRPr="00D44BDB">
              <w:rPr>
                <w:rFonts w:cs="Arial"/>
                <w:noProof/>
                <w:u w:val="single"/>
              </w:rPr>
              <w:t> </w:t>
            </w:r>
            <w:r w:rsidRPr="00D44BDB">
              <w:rPr>
                <w:rFonts w:cs="Arial"/>
                <w:noProof/>
                <w:u w:val="single"/>
              </w:rPr>
              <w:t> </w:t>
            </w:r>
            <w:r w:rsidRPr="00D44BDB">
              <w:rPr>
                <w:rFonts w:cs="Arial"/>
                <w:noProof/>
                <w:u w:val="single"/>
              </w:rPr>
              <w:t> </w:t>
            </w:r>
            <w:r w:rsidRPr="00D44BDB">
              <w:rPr>
                <w:rFonts w:cs="Arial"/>
                <w:noProof/>
                <w:u w:val="single"/>
              </w:rPr>
              <w:t> </w:t>
            </w:r>
            <w:r w:rsidRPr="00D44BDB">
              <w:rPr>
                <w:rFonts w:cs="Arial"/>
                <w:u w:val="single"/>
              </w:rPr>
              <w:fldChar w:fldCharType="end"/>
            </w:r>
          </w:p>
        </w:tc>
        <w:tc>
          <w:tcPr>
            <w:tcW w:w="567" w:type="dxa"/>
            <w:vAlign w:val="center"/>
          </w:tcPr>
          <w:p w14:paraId="511FBED8" w14:textId="77777777" w:rsidR="00A04FA6" w:rsidRPr="00D44BDB" w:rsidRDefault="00A04FA6" w:rsidP="00A34591">
            <w:pPr>
              <w:pStyle w:val="FieldText"/>
              <w:jc w:val="right"/>
              <w:rPr>
                <w:rFonts w:cs="Arial"/>
              </w:rPr>
            </w:pPr>
            <w:r w:rsidRPr="00D44BDB">
              <w:rPr>
                <w:rFonts w:cs="Arial"/>
              </w:rPr>
              <w:t>£</w:t>
            </w:r>
          </w:p>
        </w:tc>
        <w:tc>
          <w:tcPr>
            <w:tcW w:w="1443" w:type="dxa"/>
            <w:vAlign w:val="center"/>
          </w:tcPr>
          <w:p w14:paraId="49E94281" w14:textId="77777777" w:rsidR="00A04FA6" w:rsidRPr="00D44BDB" w:rsidRDefault="00DF5C62" w:rsidP="00A34591">
            <w:pPr>
              <w:pStyle w:val="FieldText"/>
              <w:jc w:val="right"/>
              <w:rPr>
                <w:rFonts w:cs="Arial"/>
              </w:rPr>
            </w:pPr>
            <w:r w:rsidRPr="00D44BDB">
              <w:rPr>
                <w:rFonts w:cs="Arial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D44BDB">
              <w:rPr>
                <w:rFonts w:cs="Arial"/>
              </w:rPr>
              <w:instrText xml:space="preserve"> FORMTEXT </w:instrText>
            </w:r>
            <w:r w:rsidRPr="00D44BDB">
              <w:rPr>
                <w:rFonts w:cs="Arial"/>
              </w:rPr>
            </w:r>
            <w:r w:rsidRPr="00D44BDB">
              <w:rPr>
                <w:rFonts w:cs="Arial"/>
              </w:rPr>
              <w:fldChar w:fldCharType="separate"/>
            </w:r>
            <w:r w:rsidRPr="00D44BDB">
              <w:rPr>
                <w:rFonts w:cs="Arial"/>
                <w:noProof/>
              </w:rPr>
              <w:t> </w:t>
            </w:r>
            <w:r w:rsidRPr="00D44BDB">
              <w:rPr>
                <w:rFonts w:cs="Arial"/>
                <w:noProof/>
              </w:rPr>
              <w:t> </w:t>
            </w:r>
            <w:r w:rsidRPr="00D44BDB">
              <w:rPr>
                <w:rFonts w:cs="Arial"/>
                <w:noProof/>
              </w:rPr>
              <w:t> </w:t>
            </w:r>
            <w:r w:rsidRPr="00D44BDB">
              <w:rPr>
                <w:rFonts w:cs="Arial"/>
                <w:noProof/>
              </w:rPr>
              <w:t> </w:t>
            </w:r>
            <w:r w:rsidRPr="00D44BDB">
              <w:rPr>
                <w:rFonts w:cs="Arial"/>
                <w:noProof/>
              </w:rPr>
              <w:t> </w:t>
            </w:r>
            <w:r w:rsidRPr="00D44BDB">
              <w:rPr>
                <w:rFonts w:cs="Arial"/>
              </w:rPr>
              <w:fldChar w:fldCharType="end"/>
            </w:r>
          </w:p>
        </w:tc>
      </w:tr>
      <w:tr w:rsidR="00A04FA6" w:rsidRPr="00D44BDB" w14:paraId="531D4AE7" w14:textId="77777777" w:rsidTr="00D44BDB">
        <w:trPr>
          <w:trHeight w:val="340"/>
          <w:jc w:val="center"/>
        </w:trPr>
        <w:tc>
          <w:tcPr>
            <w:tcW w:w="8475" w:type="dxa"/>
            <w:gridSpan w:val="2"/>
            <w:shd w:val="clear" w:color="auto" w:fill="D9D9D9" w:themeFill="background1" w:themeFillShade="D9"/>
            <w:vAlign w:val="center"/>
          </w:tcPr>
          <w:p w14:paraId="384EF5C7" w14:textId="77777777" w:rsidR="00A04FA6" w:rsidRPr="00D44BDB" w:rsidRDefault="00A04FA6" w:rsidP="00A34591">
            <w:pPr>
              <w:pStyle w:val="FieldText"/>
              <w:jc w:val="right"/>
              <w:rPr>
                <w:rFonts w:cs="Arial"/>
                <w:b w:val="0"/>
              </w:rPr>
            </w:pPr>
            <w:r w:rsidRPr="00D44BDB">
              <w:rPr>
                <w:rFonts w:cs="Arial"/>
                <w:b w:val="0"/>
              </w:rPr>
              <w:t>Total</w:t>
            </w:r>
          </w:p>
        </w:tc>
        <w:tc>
          <w:tcPr>
            <w:tcW w:w="567" w:type="dxa"/>
            <w:vAlign w:val="center"/>
          </w:tcPr>
          <w:p w14:paraId="4837B67F" w14:textId="77777777" w:rsidR="00A04FA6" w:rsidRPr="00D44BDB" w:rsidRDefault="00A04FA6" w:rsidP="00A34591">
            <w:pPr>
              <w:pStyle w:val="FieldText"/>
              <w:jc w:val="right"/>
              <w:rPr>
                <w:rFonts w:cs="Arial"/>
              </w:rPr>
            </w:pPr>
            <w:r w:rsidRPr="00D44BDB">
              <w:rPr>
                <w:rFonts w:cs="Arial"/>
              </w:rPr>
              <w:t>£</w:t>
            </w:r>
          </w:p>
        </w:tc>
        <w:tc>
          <w:tcPr>
            <w:tcW w:w="1443" w:type="dxa"/>
            <w:vAlign w:val="center"/>
          </w:tcPr>
          <w:p w14:paraId="1C6112DC" w14:textId="77777777" w:rsidR="00A04FA6" w:rsidRPr="00D44BDB" w:rsidRDefault="00A04FA6" w:rsidP="00A34591">
            <w:pPr>
              <w:pStyle w:val="FieldText"/>
              <w:jc w:val="right"/>
              <w:rPr>
                <w:rFonts w:cs="Arial"/>
              </w:rPr>
            </w:pPr>
            <w:r w:rsidRPr="00D44BDB">
              <w:rPr>
                <w:rFonts w:cs="Arial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D44BDB">
              <w:rPr>
                <w:rFonts w:cs="Arial"/>
              </w:rPr>
              <w:instrText xml:space="preserve"> FORMTEXT </w:instrText>
            </w:r>
            <w:r w:rsidRPr="00D44BDB">
              <w:rPr>
                <w:rFonts w:cs="Arial"/>
              </w:rPr>
            </w:r>
            <w:r w:rsidRPr="00D44BDB">
              <w:rPr>
                <w:rFonts w:cs="Arial"/>
              </w:rPr>
              <w:fldChar w:fldCharType="separate"/>
            </w:r>
            <w:r w:rsidRPr="00D44BDB">
              <w:rPr>
                <w:rFonts w:cs="Arial"/>
                <w:noProof/>
              </w:rPr>
              <w:t> </w:t>
            </w:r>
            <w:r w:rsidRPr="00D44BDB">
              <w:rPr>
                <w:rFonts w:cs="Arial"/>
                <w:noProof/>
              </w:rPr>
              <w:t> </w:t>
            </w:r>
            <w:r w:rsidRPr="00D44BDB">
              <w:rPr>
                <w:rFonts w:cs="Arial"/>
                <w:noProof/>
              </w:rPr>
              <w:t> </w:t>
            </w:r>
            <w:r w:rsidRPr="00D44BDB">
              <w:rPr>
                <w:rFonts w:cs="Arial"/>
                <w:noProof/>
              </w:rPr>
              <w:t> </w:t>
            </w:r>
            <w:r w:rsidRPr="00D44BDB">
              <w:rPr>
                <w:rFonts w:cs="Arial"/>
                <w:noProof/>
              </w:rPr>
              <w:t> </w:t>
            </w:r>
            <w:r w:rsidRPr="00D44BDB">
              <w:rPr>
                <w:rFonts w:cs="Arial"/>
              </w:rPr>
              <w:fldChar w:fldCharType="end"/>
            </w:r>
          </w:p>
        </w:tc>
      </w:tr>
    </w:tbl>
    <w:p w14:paraId="03586585" w14:textId="77777777" w:rsidR="00D44BDB" w:rsidRPr="00D44BDB" w:rsidRDefault="00D44BDB">
      <w:pPr>
        <w:rPr>
          <w:rFonts w:ascii="Arial" w:hAnsi="Arial" w:cs="Arial"/>
          <w:sz w:val="19"/>
          <w:szCs w:val="19"/>
        </w:rPr>
      </w:pPr>
    </w:p>
    <w:tbl>
      <w:tblPr>
        <w:tblW w:w="1048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2"/>
        <w:gridCol w:w="4750"/>
        <w:gridCol w:w="1162"/>
        <w:gridCol w:w="2771"/>
      </w:tblGrid>
      <w:tr w:rsidR="00A7699A" w:rsidRPr="00D44BDB" w14:paraId="4516E0C9" w14:textId="77777777" w:rsidTr="00612757">
        <w:trPr>
          <w:trHeight w:val="283"/>
          <w:jc w:val="center"/>
        </w:trPr>
        <w:tc>
          <w:tcPr>
            <w:tcW w:w="1048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/>
            <w:vAlign w:val="center"/>
          </w:tcPr>
          <w:p w14:paraId="1E3A7E95" w14:textId="77777777" w:rsidR="00A7699A" w:rsidRPr="00D44BDB" w:rsidRDefault="00A7699A" w:rsidP="00612757">
            <w:pPr>
              <w:pStyle w:val="FieldText"/>
              <w:jc w:val="center"/>
              <w:rPr>
                <w:color w:val="FFFFFF"/>
              </w:rPr>
            </w:pPr>
            <w:r w:rsidRPr="00D44BDB">
              <w:rPr>
                <w:color w:val="FFFFFF"/>
              </w:rPr>
              <w:t>DECLARATION</w:t>
            </w:r>
          </w:p>
        </w:tc>
      </w:tr>
      <w:tr w:rsidR="00A7699A" w:rsidRPr="00D44BDB" w14:paraId="1E964E96" w14:textId="77777777" w:rsidTr="002061CA">
        <w:trPr>
          <w:trHeight w:val="786"/>
          <w:jc w:val="center"/>
        </w:trPr>
        <w:tc>
          <w:tcPr>
            <w:tcW w:w="10485" w:type="dxa"/>
            <w:gridSpan w:val="4"/>
            <w:shd w:val="clear" w:color="auto" w:fill="auto"/>
            <w:vAlign w:val="center"/>
          </w:tcPr>
          <w:p w14:paraId="19BA63E0" w14:textId="77777777" w:rsidR="00A7699A" w:rsidRPr="00D44BDB" w:rsidRDefault="00A7699A" w:rsidP="00A7699A">
            <w:pPr>
              <w:pStyle w:val="FieldText"/>
              <w:rPr>
                <w:rFonts w:cs="Arial"/>
              </w:rPr>
            </w:pPr>
            <w:r w:rsidRPr="00D44BDB">
              <w:rPr>
                <w:rFonts w:cs="Arial"/>
                <w:lang w:eastAsia="en-GB"/>
              </w:rPr>
              <w:t>I wish to be elected a member/renew my membership of Longton &amp; District Motor Club Ltd., and if elected, agree to be bound by the rules of the Club (available on request). Upon ceasing to be a member, I agree to surrender all Club property in my possession.</w:t>
            </w:r>
          </w:p>
        </w:tc>
      </w:tr>
      <w:tr w:rsidR="005C5DFD" w:rsidRPr="00D44BDB" w14:paraId="3BA5A726" w14:textId="77777777" w:rsidTr="002061CA">
        <w:trPr>
          <w:trHeight w:val="698"/>
          <w:jc w:val="center"/>
        </w:trPr>
        <w:tc>
          <w:tcPr>
            <w:tcW w:w="1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7518B8A" w14:textId="77777777" w:rsidR="005C5DFD" w:rsidRPr="00D44BDB" w:rsidRDefault="005C5DFD" w:rsidP="00A34591">
            <w:pPr>
              <w:pStyle w:val="BodyText"/>
              <w:jc w:val="right"/>
              <w:rPr>
                <w:rFonts w:cs="Arial"/>
                <w:b/>
              </w:rPr>
            </w:pPr>
            <w:r w:rsidRPr="00D44BDB">
              <w:rPr>
                <w:rFonts w:cs="Arial"/>
                <w:b/>
              </w:rPr>
              <w:t>Applicant’s</w:t>
            </w:r>
          </w:p>
          <w:p w14:paraId="5E62E5B4" w14:textId="77777777" w:rsidR="005C5DFD" w:rsidRPr="00D44BDB" w:rsidRDefault="005C5DFD" w:rsidP="00A34591">
            <w:pPr>
              <w:pStyle w:val="BodyText"/>
              <w:jc w:val="right"/>
              <w:rPr>
                <w:rFonts w:cs="Arial"/>
              </w:rPr>
            </w:pPr>
            <w:r w:rsidRPr="00D44BDB">
              <w:rPr>
                <w:rFonts w:cs="Arial"/>
                <w:b/>
              </w:rPr>
              <w:t>Signature</w:t>
            </w:r>
          </w:p>
        </w:tc>
        <w:tc>
          <w:tcPr>
            <w:tcW w:w="47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313098D" w14:textId="77777777" w:rsidR="005C5DFD" w:rsidRPr="00D44BDB" w:rsidRDefault="005C5DFD" w:rsidP="004370B8">
            <w:pPr>
              <w:pStyle w:val="FieldText"/>
              <w:rPr>
                <w:rFonts w:cs="Arial"/>
                <w:b w:val="0"/>
              </w:rPr>
            </w:pPr>
          </w:p>
        </w:tc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C6233EC" w14:textId="77777777" w:rsidR="005C5DFD" w:rsidRPr="00D44BDB" w:rsidRDefault="005C5DFD" w:rsidP="00A34591">
            <w:pPr>
              <w:pStyle w:val="FieldText"/>
              <w:jc w:val="right"/>
              <w:rPr>
                <w:rFonts w:cs="Arial"/>
              </w:rPr>
            </w:pPr>
            <w:r w:rsidRPr="00D44BDB">
              <w:rPr>
                <w:rFonts w:cs="Arial"/>
              </w:rPr>
              <w:t>Date</w:t>
            </w:r>
          </w:p>
        </w:tc>
        <w:tc>
          <w:tcPr>
            <w:tcW w:w="27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E6ECC70" w14:textId="77777777" w:rsidR="005C5DFD" w:rsidRPr="00D44BDB" w:rsidRDefault="005C5DFD" w:rsidP="002574B4">
            <w:pPr>
              <w:pStyle w:val="FieldText"/>
              <w:rPr>
                <w:rFonts w:cs="Arial"/>
                <w:b w:val="0"/>
              </w:rPr>
            </w:pPr>
          </w:p>
        </w:tc>
      </w:tr>
    </w:tbl>
    <w:p w14:paraId="5BA40A49" w14:textId="77777777" w:rsidR="002061CA" w:rsidRDefault="002061CA" w:rsidP="009A260D">
      <w:pPr>
        <w:ind w:left="3404" w:firstLine="851"/>
        <w:rPr>
          <w:rFonts w:ascii="Arial" w:hAnsi="Arial" w:cs="Arial"/>
        </w:rPr>
      </w:pPr>
    </w:p>
    <w:p w14:paraId="5D0A3B10" w14:textId="5429CCFE" w:rsidR="009A260D" w:rsidRDefault="009A260D" w:rsidP="009A260D">
      <w:pPr>
        <w:ind w:left="3404" w:firstLine="851"/>
        <w:rPr>
          <w:rFonts w:ascii="Arial" w:hAnsi="Arial" w:cs="Arial"/>
        </w:rPr>
      </w:pPr>
      <w:bookmarkStart w:id="2" w:name="_GoBack"/>
      <w:bookmarkEnd w:id="2"/>
      <w:r>
        <w:rPr>
          <w:rFonts w:ascii="Arial" w:hAnsi="Arial" w:cs="Arial"/>
        </w:rPr>
        <w:t xml:space="preserve">  </w:t>
      </w:r>
    </w:p>
    <w:p w14:paraId="6C88C1FB" w14:textId="77777777" w:rsidR="00EB047E" w:rsidRDefault="00A34591" w:rsidP="00A34591">
      <w:pPr>
        <w:autoSpaceDE w:val="0"/>
        <w:autoSpaceDN w:val="0"/>
        <w:adjustRightInd w:val="0"/>
        <w:jc w:val="center"/>
        <w:rPr>
          <w:rFonts w:ascii="Calibri" w:hAnsi="Calibri" w:cs="Calibri"/>
          <w:b/>
          <w:bCs/>
          <w:sz w:val="22"/>
          <w:szCs w:val="22"/>
          <w:lang w:eastAsia="en-GB"/>
        </w:rPr>
      </w:pPr>
      <w:r>
        <w:rPr>
          <w:rFonts w:ascii="Calibri" w:hAnsi="Calibri" w:cs="Calibri"/>
          <w:b/>
          <w:bCs/>
          <w:sz w:val="22"/>
          <w:szCs w:val="22"/>
          <w:lang w:eastAsia="en-GB"/>
        </w:rPr>
        <w:t>Send to:</w:t>
      </w:r>
      <w:r w:rsidR="005768BC" w:rsidRPr="00463459">
        <w:rPr>
          <w:rFonts w:ascii="Calibri" w:hAnsi="Calibri" w:cs="Calibri"/>
          <w:b/>
          <w:bCs/>
          <w:sz w:val="22"/>
          <w:szCs w:val="22"/>
          <w:lang w:eastAsia="en-GB"/>
        </w:rPr>
        <w:t xml:space="preserve"> Eric Leadbetter</w:t>
      </w:r>
      <w:r>
        <w:rPr>
          <w:rFonts w:ascii="Calibri" w:hAnsi="Calibri" w:cs="Calibri"/>
          <w:b/>
          <w:bCs/>
          <w:sz w:val="22"/>
          <w:szCs w:val="22"/>
          <w:lang w:eastAsia="en-GB"/>
        </w:rPr>
        <w:t>, LDMC Membership Secretary</w:t>
      </w:r>
      <w:r w:rsidR="00EB047E" w:rsidRPr="00463459">
        <w:rPr>
          <w:rFonts w:ascii="Calibri" w:hAnsi="Calibri" w:cs="Calibri"/>
          <w:b/>
          <w:bCs/>
          <w:sz w:val="22"/>
          <w:szCs w:val="22"/>
          <w:lang w:eastAsia="en-GB"/>
        </w:rPr>
        <w:t xml:space="preserve">, </w:t>
      </w:r>
      <w:r w:rsidR="005768BC" w:rsidRPr="00463459">
        <w:rPr>
          <w:rFonts w:ascii="Calibri" w:hAnsi="Calibri" w:cs="Calibri"/>
          <w:b/>
          <w:bCs/>
          <w:sz w:val="22"/>
          <w:szCs w:val="22"/>
          <w:lang w:eastAsia="en-GB"/>
        </w:rPr>
        <w:t>8 Belmont Road, Leyland, Lanc</w:t>
      </w:r>
      <w:r>
        <w:rPr>
          <w:rFonts w:ascii="Calibri" w:hAnsi="Calibri" w:cs="Calibri"/>
          <w:b/>
          <w:bCs/>
          <w:sz w:val="22"/>
          <w:szCs w:val="22"/>
          <w:lang w:eastAsia="en-GB"/>
        </w:rPr>
        <w:t xml:space="preserve">ashire, </w:t>
      </w:r>
      <w:r w:rsidR="005768BC" w:rsidRPr="00463459">
        <w:rPr>
          <w:rFonts w:ascii="Calibri" w:hAnsi="Calibri" w:cs="Calibri"/>
          <w:b/>
          <w:bCs/>
          <w:sz w:val="22"/>
          <w:szCs w:val="22"/>
          <w:lang w:eastAsia="en-GB"/>
        </w:rPr>
        <w:t>PR25 1UD</w:t>
      </w:r>
      <w:r w:rsidR="00A7699A">
        <w:rPr>
          <w:rFonts w:ascii="Calibri" w:hAnsi="Calibri" w:cs="Calibri"/>
          <w:b/>
          <w:bCs/>
          <w:sz w:val="22"/>
          <w:szCs w:val="22"/>
          <w:lang w:eastAsia="en-GB"/>
        </w:rPr>
        <w:t>.</w:t>
      </w:r>
    </w:p>
    <w:p w14:paraId="5586ACF9" w14:textId="77777777" w:rsidR="00A34591" w:rsidRPr="00A34591" w:rsidRDefault="00A34591" w:rsidP="00A34591">
      <w:pPr>
        <w:autoSpaceDE w:val="0"/>
        <w:autoSpaceDN w:val="0"/>
        <w:adjustRightInd w:val="0"/>
        <w:jc w:val="center"/>
        <w:rPr>
          <w:rFonts w:ascii="Calibri" w:hAnsi="Calibri" w:cs="Calibri"/>
          <w:b/>
          <w:bCs/>
          <w:sz w:val="22"/>
          <w:szCs w:val="22"/>
          <w:lang w:eastAsia="en-GB"/>
        </w:rPr>
      </w:pPr>
      <w:r>
        <w:rPr>
          <w:rFonts w:ascii="Calibri" w:hAnsi="Calibri" w:cs="Calibri"/>
          <w:b/>
          <w:bCs/>
          <w:sz w:val="22"/>
          <w:szCs w:val="22"/>
          <w:lang w:eastAsia="en-GB"/>
        </w:rPr>
        <w:t xml:space="preserve">Email: </w:t>
      </w:r>
      <w:hyperlink r:id="rId10" w:history="1">
        <w:r w:rsidRPr="0020039F">
          <w:rPr>
            <w:rStyle w:val="Hyperlink"/>
            <w:rFonts w:ascii="Calibri" w:hAnsi="Calibri" w:cs="Calibri"/>
            <w:b/>
            <w:bCs/>
            <w:sz w:val="22"/>
            <w:szCs w:val="22"/>
            <w:lang w:eastAsia="en-GB"/>
          </w:rPr>
          <w:t>membership@longton-dmc.co.uk</w:t>
        </w:r>
      </w:hyperlink>
      <w:r>
        <w:rPr>
          <w:rFonts w:ascii="Calibri" w:hAnsi="Calibri" w:cs="Calibri"/>
          <w:b/>
          <w:bCs/>
          <w:sz w:val="22"/>
          <w:szCs w:val="22"/>
          <w:lang w:eastAsia="en-GB"/>
        </w:rPr>
        <w:tab/>
        <w:t>Mobile: 07762 604792</w:t>
      </w:r>
    </w:p>
    <w:sectPr w:rsidR="00A34591" w:rsidRPr="00A34591" w:rsidSect="002061CA">
      <w:footerReference w:type="even" r:id="rId11"/>
      <w:headerReference w:type="first" r:id="rId12"/>
      <w:pgSz w:w="11906" w:h="16838"/>
      <w:pgMar w:top="2127" w:right="707" w:bottom="709" w:left="1134" w:header="284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DA989D" w14:textId="77777777" w:rsidR="001F3EA9" w:rsidRDefault="001F3EA9">
      <w:r>
        <w:separator/>
      </w:r>
    </w:p>
  </w:endnote>
  <w:endnote w:type="continuationSeparator" w:id="0">
    <w:p w14:paraId="3618FAAA" w14:textId="77777777" w:rsidR="001F3EA9" w:rsidRDefault="001F3E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F83531" w14:textId="77777777" w:rsidR="009C37B6" w:rsidRDefault="009C37B6" w:rsidP="001800C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61D3F9E" w14:textId="77777777" w:rsidR="009C37B6" w:rsidRDefault="009C37B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2F9E42" w14:textId="77777777" w:rsidR="001F3EA9" w:rsidRDefault="001F3EA9">
      <w:r>
        <w:separator/>
      </w:r>
    </w:p>
  </w:footnote>
  <w:footnote w:type="continuationSeparator" w:id="0">
    <w:p w14:paraId="20332C64" w14:textId="77777777" w:rsidR="001F3EA9" w:rsidRDefault="001F3E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DFDAE6" w14:textId="7A500F7B" w:rsidR="00D44BDB" w:rsidRDefault="00D44BDB" w:rsidP="00D44BDB">
    <w:pPr>
      <w:jc w:val="center"/>
      <w:outlineLvl w:val="0"/>
      <w:rPr>
        <w:rFonts w:ascii="Arial" w:hAnsi="Arial" w:cs="Arial"/>
        <w:b/>
        <w:bCs/>
        <w:sz w:val="32"/>
        <w:szCs w:val="32"/>
      </w:rPr>
    </w:pPr>
    <w:r>
      <w:rPr>
        <w:bCs/>
        <w:noProof/>
        <w:lang w:eastAsia="en-GB"/>
      </w:rPr>
      <w:drawing>
        <wp:anchor distT="0" distB="0" distL="114300" distR="114300" simplePos="0" relativeHeight="251659264" behindDoc="1" locked="0" layoutInCell="1" allowOverlap="1" wp14:anchorId="69B9A60D" wp14:editId="37C21AE6">
          <wp:simplePos x="0" y="0"/>
          <wp:positionH relativeFrom="column">
            <wp:posOffset>2286</wp:posOffset>
          </wp:positionH>
          <wp:positionV relativeFrom="paragraph">
            <wp:posOffset>-24892</wp:posOffset>
          </wp:positionV>
          <wp:extent cx="1065530" cy="1065530"/>
          <wp:effectExtent l="0" t="0" r="1270" b="1270"/>
          <wp:wrapSquare wrapText="bothSides"/>
          <wp:docPr id="12" name="Picture 12" descr="New_LDMC_25mm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ew_LDMC_25mm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5530" cy="106553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0D2C4C2A" w14:textId="7FB9A8CA" w:rsidR="00D44BDB" w:rsidRDefault="00D44BDB" w:rsidP="00D44BDB">
    <w:pPr>
      <w:jc w:val="center"/>
      <w:outlineLvl w:val="0"/>
      <w:rPr>
        <w:rFonts w:ascii="Arial" w:hAnsi="Arial" w:cs="Arial"/>
        <w:b/>
        <w:bCs/>
        <w:sz w:val="32"/>
        <w:szCs w:val="32"/>
      </w:rPr>
    </w:pPr>
    <w:r>
      <w:rPr>
        <w:rFonts w:ascii="Arial" w:hAnsi="Arial" w:cs="Arial"/>
        <w:b/>
        <w:bCs/>
        <w:sz w:val="32"/>
        <w:szCs w:val="32"/>
      </w:rPr>
      <w:t>CLUB MEMBERSHIP APPLICATION</w:t>
    </w:r>
  </w:p>
  <w:p w14:paraId="108D55D5" w14:textId="345D3DFE" w:rsidR="00D44BDB" w:rsidRPr="00D5591D" w:rsidRDefault="00D44BDB" w:rsidP="00D44BDB">
    <w:pPr>
      <w:jc w:val="center"/>
      <w:outlineLvl w:val="0"/>
      <w:rPr>
        <w:rFonts w:ascii="Arial" w:hAnsi="Arial" w:cs="Arial"/>
        <w:b/>
        <w:bCs/>
        <w:sz w:val="32"/>
        <w:szCs w:val="32"/>
      </w:rPr>
    </w:pPr>
    <w:r>
      <w:rPr>
        <w:rFonts w:ascii="Arial" w:hAnsi="Arial" w:cs="Arial"/>
        <w:b/>
        <w:bCs/>
        <w:sz w:val="32"/>
        <w:szCs w:val="32"/>
      </w:rPr>
      <w:t>20</w:t>
    </w:r>
    <w:r w:rsidR="002061CA">
      <w:rPr>
        <w:rFonts w:ascii="Arial" w:hAnsi="Arial" w:cs="Arial"/>
        <w:b/>
        <w:bCs/>
        <w:sz w:val="32"/>
        <w:szCs w:val="32"/>
      </w:rPr>
      <w:t>20</w:t>
    </w:r>
  </w:p>
  <w:p w14:paraId="01E65399" w14:textId="225FB04D" w:rsidR="00D44BDB" w:rsidRDefault="00D44BD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2"/>
    <w:multiLevelType w:val="singleLevel"/>
    <w:tmpl w:val="597664C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" w15:restartNumberingAfterBreak="0">
    <w:nsid w:val="01E6151C"/>
    <w:multiLevelType w:val="hybridMultilevel"/>
    <w:tmpl w:val="EBF24ACA"/>
    <w:lvl w:ilvl="0" w:tplc="88BC2C24">
      <w:start w:val="1"/>
      <w:numFmt w:val="bullet"/>
      <w:lvlText w:val=""/>
      <w:lvlJc w:val="left"/>
      <w:pPr>
        <w:tabs>
          <w:tab w:val="num" w:pos="1778"/>
        </w:tabs>
        <w:ind w:left="2138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2498"/>
        </w:tabs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3218"/>
        </w:tabs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938"/>
        </w:tabs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4658"/>
        </w:tabs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5378"/>
        </w:tabs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6098"/>
        </w:tabs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818"/>
        </w:tabs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7538"/>
        </w:tabs>
        <w:ind w:left="7538" w:hanging="360"/>
      </w:pPr>
      <w:rPr>
        <w:rFonts w:ascii="Wingdings" w:hAnsi="Wingdings" w:hint="default"/>
      </w:rPr>
    </w:lvl>
  </w:abstractNum>
  <w:abstractNum w:abstractNumId="2" w15:restartNumberingAfterBreak="0">
    <w:nsid w:val="026214C8"/>
    <w:multiLevelType w:val="multilevel"/>
    <w:tmpl w:val="0C06A398"/>
    <w:lvl w:ilvl="0">
      <w:start w:val="1"/>
      <w:numFmt w:val="lowerLetter"/>
      <w:lvlText w:val="(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 w15:restartNumberingAfterBreak="0">
    <w:nsid w:val="0B8C20F9"/>
    <w:multiLevelType w:val="multilevel"/>
    <w:tmpl w:val="1C5662AC"/>
    <w:lvl w:ilvl="0">
      <w:start w:val="1"/>
      <w:numFmt w:val="lowerLetter"/>
      <w:lvlText w:val="(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0C9969B7"/>
    <w:multiLevelType w:val="hybridMultilevel"/>
    <w:tmpl w:val="A79457E0"/>
    <w:lvl w:ilvl="0" w:tplc="F71CA568">
      <w:start w:val="1"/>
      <w:numFmt w:val="decimal"/>
      <w:pStyle w:val="StylePlainText12pt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985339E"/>
    <w:multiLevelType w:val="multilevel"/>
    <w:tmpl w:val="C80C0C18"/>
    <w:lvl w:ilvl="0">
      <w:start w:val="1"/>
      <w:numFmt w:val="decimal"/>
      <w:lvlText w:val="%1"/>
      <w:lvlJc w:val="left"/>
      <w:pPr>
        <w:tabs>
          <w:tab w:val="num" w:pos="780"/>
        </w:tabs>
        <w:ind w:left="780" w:hanging="78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780"/>
        </w:tabs>
        <w:ind w:left="780" w:hanging="78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80"/>
        </w:tabs>
        <w:ind w:left="780" w:hanging="78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80"/>
        </w:tabs>
        <w:ind w:left="780" w:hanging="7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6" w15:restartNumberingAfterBreak="0">
    <w:nsid w:val="2132286C"/>
    <w:multiLevelType w:val="multilevel"/>
    <w:tmpl w:val="0234D36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FE055D"/>
    <w:multiLevelType w:val="multilevel"/>
    <w:tmpl w:val="F9245FAC"/>
    <w:lvl w:ilvl="0">
      <w:start w:val="1"/>
      <w:numFmt w:val="lowerLetter"/>
      <w:lvlText w:val="(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8" w15:restartNumberingAfterBreak="0">
    <w:nsid w:val="256A0AC2"/>
    <w:multiLevelType w:val="multilevel"/>
    <w:tmpl w:val="AE2C720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</w:lvl>
  </w:abstractNum>
  <w:abstractNum w:abstractNumId="9" w15:restartNumberingAfterBreak="0">
    <w:nsid w:val="25FF5DE7"/>
    <w:multiLevelType w:val="multilevel"/>
    <w:tmpl w:val="659434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6"/>
      <w:numFmt w:val="decimal"/>
      <w:lvlText w:val="%1.%2."/>
      <w:lvlJc w:val="left"/>
      <w:pPr>
        <w:tabs>
          <w:tab w:val="num" w:pos="960"/>
        </w:tabs>
        <w:ind w:left="96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00"/>
        </w:tabs>
        <w:ind w:left="12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040"/>
        </w:tabs>
        <w:ind w:left="20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280"/>
        </w:tabs>
        <w:ind w:left="22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80"/>
        </w:tabs>
        <w:ind w:left="288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120"/>
        </w:tabs>
        <w:ind w:left="312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720"/>
        </w:tabs>
        <w:ind w:left="3720" w:hanging="1800"/>
      </w:pPr>
      <w:rPr>
        <w:rFonts w:hint="default"/>
      </w:rPr>
    </w:lvl>
  </w:abstractNum>
  <w:abstractNum w:abstractNumId="10" w15:restartNumberingAfterBreak="0">
    <w:nsid w:val="2BE40221"/>
    <w:multiLevelType w:val="multilevel"/>
    <w:tmpl w:val="660070E6"/>
    <w:lvl w:ilvl="0">
      <w:start w:val="1"/>
      <w:numFmt w:val="lowerLetter"/>
      <w:lvlText w:val="(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1" w15:restartNumberingAfterBreak="0">
    <w:nsid w:val="2C836093"/>
    <w:multiLevelType w:val="hybridMultilevel"/>
    <w:tmpl w:val="8340A160"/>
    <w:lvl w:ilvl="0" w:tplc="2E606998">
      <w:start w:val="1"/>
      <w:numFmt w:val="decimal"/>
      <w:pStyle w:val="Figure"/>
      <w:lvlText w:val="Figure :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EAD38C1"/>
    <w:multiLevelType w:val="hybridMultilevel"/>
    <w:tmpl w:val="0234D366"/>
    <w:lvl w:ilvl="0" w:tplc="08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2B13595"/>
    <w:multiLevelType w:val="multilevel"/>
    <w:tmpl w:val="DC065D2A"/>
    <w:lvl w:ilvl="0">
      <w:start w:val="1"/>
      <w:numFmt w:val="lowerLetter"/>
      <w:lvlText w:val="(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4" w15:restartNumberingAfterBreak="0">
    <w:nsid w:val="437C1C60"/>
    <w:multiLevelType w:val="multilevel"/>
    <w:tmpl w:val="3A924C6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15" w15:restartNumberingAfterBreak="0">
    <w:nsid w:val="44B101B2"/>
    <w:multiLevelType w:val="hybridMultilevel"/>
    <w:tmpl w:val="75F2339A"/>
    <w:lvl w:ilvl="0" w:tplc="08090005">
      <w:start w:val="1"/>
      <w:numFmt w:val="bullet"/>
      <w:lvlText w:val=""/>
      <w:lvlJc w:val="left"/>
      <w:pPr>
        <w:tabs>
          <w:tab w:val="num" w:pos="1429"/>
        </w:tabs>
        <w:ind w:left="1429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16" w15:restartNumberingAfterBreak="0">
    <w:nsid w:val="51045272"/>
    <w:multiLevelType w:val="hybridMultilevel"/>
    <w:tmpl w:val="6A26985C"/>
    <w:lvl w:ilvl="0" w:tplc="88BC2C24">
      <w:start w:val="1"/>
      <w:numFmt w:val="bullet"/>
      <w:lvlText w:val=""/>
      <w:lvlJc w:val="left"/>
      <w:pPr>
        <w:tabs>
          <w:tab w:val="num" w:pos="1778"/>
        </w:tabs>
        <w:ind w:left="2138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2498"/>
        </w:tabs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3218"/>
        </w:tabs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938"/>
        </w:tabs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4658"/>
        </w:tabs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5378"/>
        </w:tabs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6098"/>
        </w:tabs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818"/>
        </w:tabs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7538"/>
        </w:tabs>
        <w:ind w:left="7538" w:hanging="360"/>
      </w:pPr>
      <w:rPr>
        <w:rFonts w:ascii="Wingdings" w:hAnsi="Wingdings" w:hint="default"/>
      </w:rPr>
    </w:lvl>
  </w:abstractNum>
  <w:abstractNum w:abstractNumId="17" w15:restartNumberingAfterBreak="0">
    <w:nsid w:val="52D73D52"/>
    <w:multiLevelType w:val="hybridMultilevel"/>
    <w:tmpl w:val="6C2A2388"/>
    <w:lvl w:ilvl="0" w:tplc="08090005">
      <w:start w:val="1"/>
      <w:numFmt w:val="bullet"/>
      <w:lvlText w:val=""/>
      <w:lvlJc w:val="left"/>
      <w:pPr>
        <w:tabs>
          <w:tab w:val="num" w:pos="1145"/>
        </w:tabs>
        <w:ind w:left="1145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865"/>
        </w:tabs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585"/>
        </w:tabs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305"/>
        </w:tabs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4025"/>
        </w:tabs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745"/>
        </w:tabs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465"/>
        </w:tabs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185"/>
        </w:tabs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905"/>
        </w:tabs>
        <w:ind w:left="6905" w:hanging="360"/>
      </w:pPr>
      <w:rPr>
        <w:rFonts w:ascii="Wingdings" w:hAnsi="Wingdings" w:hint="default"/>
      </w:rPr>
    </w:lvl>
  </w:abstractNum>
  <w:abstractNum w:abstractNumId="18" w15:restartNumberingAfterBreak="0">
    <w:nsid w:val="531D35CE"/>
    <w:multiLevelType w:val="hybridMultilevel"/>
    <w:tmpl w:val="4FBAEB7C"/>
    <w:lvl w:ilvl="0" w:tplc="D2942114">
      <w:start w:val="1"/>
      <w:numFmt w:val="lowerLetter"/>
      <w:pStyle w:val="Heading4"/>
      <w:lvlText w:val="(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9" w15:restartNumberingAfterBreak="0">
    <w:nsid w:val="5A9D1551"/>
    <w:multiLevelType w:val="multilevel"/>
    <w:tmpl w:val="244A76D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</w:lvl>
  </w:abstractNum>
  <w:abstractNum w:abstractNumId="20" w15:restartNumberingAfterBreak="0">
    <w:nsid w:val="5B5217F3"/>
    <w:multiLevelType w:val="hybridMultilevel"/>
    <w:tmpl w:val="0AA009B4"/>
    <w:lvl w:ilvl="0" w:tplc="08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5BE52CA6"/>
    <w:multiLevelType w:val="multilevel"/>
    <w:tmpl w:val="64FA450C"/>
    <w:lvl w:ilvl="0">
      <w:start w:val="1"/>
      <w:numFmt w:val="lowerLetter"/>
      <w:lvlText w:val="(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2" w15:restartNumberingAfterBreak="0">
    <w:nsid w:val="5D414A24"/>
    <w:multiLevelType w:val="multilevel"/>
    <w:tmpl w:val="AE2C720C"/>
    <w:lvl w:ilvl="0">
      <w:start w:val="1"/>
      <w:numFmt w:val="decimal"/>
      <w:pStyle w:val="Heading1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tabs>
          <w:tab w:val="num" w:pos="1506"/>
        </w:tabs>
        <w:ind w:left="930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</w:lvl>
  </w:abstractNum>
  <w:abstractNum w:abstractNumId="23" w15:restartNumberingAfterBreak="0">
    <w:nsid w:val="6D5A6C5B"/>
    <w:multiLevelType w:val="multilevel"/>
    <w:tmpl w:val="E0D61B98"/>
    <w:lvl w:ilvl="0">
      <w:start w:val="1"/>
      <w:numFmt w:val="lowerLetter"/>
      <w:lvlText w:val="(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4" w15:restartNumberingAfterBreak="0">
    <w:nsid w:val="76A97502"/>
    <w:multiLevelType w:val="hybridMultilevel"/>
    <w:tmpl w:val="47608898"/>
    <w:lvl w:ilvl="0" w:tplc="08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CD5BF0"/>
    <w:multiLevelType w:val="hybridMultilevel"/>
    <w:tmpl w:val="7A1E6738"/>
    <w:lvl w:ilvl="0" w:tplc="415E2DD2">
      <w:start w:val="1"/>
      <w:numFmt w:val="bullet"/>
      <w:lvlText w:val=""/>
      <w:lvlJc w:val="left"/>
      <w:pPr>
        <w:tabs>
          <w:tab w:val="num" w:pos="1429"/>
        </w:tabs>
        <w:ind w:left="1429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BB7602C"/>
    <w:multiLevelType w:val="multilevel"/>
    <w:tmpl w:val="659434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6"/>
      <w:numFmt w:val="decimal"/>
      <w:lvlText w:val="%1.%2."/>
      <w:lvlJc w:val="left"/>
      <w:pPr>
        <w:tabs>
          <w:tab w:val="num" w:pos="960"/>
        </w:tabs>
        <w:ind w:left="96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00"/>
        </w:tabs>
        <w:ind w:left="12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040"/>
        </w:tabs>
        <w:ind w:left="20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280"/>
        </w:tabs>
        <w:ind w:left="22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80"/>
        </w:tabs>
        <w:ind w:left="288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120"/>
        </w:tabs>
        <w:ind w:left="312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720"/>
        </w:tabs>
        <w:ind w:left="3720" w:hanging="1800"/>
      </w:pPr>
      <w:rPr>
        <w:rFonts w:hint="default"/>
      </w:rPr>
    </w:lvl>
  </w:abstractNum>
  <w:num w:numId="1">
    <w:abstractNumId w:val="11"/>
  </w:num>
  <w:num w:numId="2">
    <w:abstractNumId w:val="14"/>
  </w:num>
  <w:num w:numId="3">
    <w:abstractNumId w:val="22"/>
  </w:num>
  <w:num w:numId="4">
    <w:abstractNumId w:val="4"/>
  </w:num>
  <w:num w:numId="5">
    <w:abstractNumId w:val="19"/>
  </w:num>
  <w:num w:numId="6">
    <w:abstractNumId w:val="5"/>
  </w:num>
  <w:num w:numId="7">
    <w:abstractNumId w:val="9"/>
  </w:num>
  <w:num w:numId="8">
    <w:abstractNumId w:val="26"/>
  </w:num>
  <w:num w:numId="9">
    <w:abstractNumId w:val="18"/>
  </w:num>
  <w:num w:numId="10">
    <w:abstractNumId w:val="3"/>
  </w:num>
  <w:num w:numId="11">
    <w:abstractNumId w:val="18"/>
    <w:lvlOverride w:ilvl="0">
      <w:startOverride w:val="1"/>
    </w:lvlOverride>
  </w:num>
  <w:num w:numId="12">
    <w:abstractNumId w:val="15"/>
  </w:num>
  <w:num w:numId="13">
    <w:abstractNumId w:val="24"/>
  </w:num>
  <w:num w:numId="14">
    <w:abstractNumId w:val="18"/>
    <w:lvlOverride w:ilvl="0">
      <w:startOverride w:val="1"/>
    </w:lvlOverride>
  </w:num>
  <w:num w:numId="15">
    <w:abstractNumId w:val="18"/>
    <w:lvlOverride w:ilvl="0">
      <w:startOverride w:val="1"/>
    </w:lvlOverride>
  </w:num>
  <w:num w:numId="16">
    <w:abstractNumId w:val="7"/>
  </w:num>
  <w:num w:numId="17">
    <w:abstractNumId w:val="18"/>
    <w:lvlOverride w:ilvl="0">
      <w:startOverride w:val="1"/>
    </w:lvlOverride>
  </w:num>
  <w:num w:numId="18">
    <w:abstractNumId w:val="23"/>
  </w:num>
  <w:num w:numId="19">
    <w:abstractNumId w:val="18"/>
  </w:num>
  <w:num w:numId="20">
    <w:abstractNumId w:val="21"/>
  </w:num>
  <w:num w:numId="21">
    <w:abstractNumId w:val="2"/>
  </w:num>
  <w:num w:numId="22">
    <w:abstractNumId w:val="18"/>
    <w:lvlOverride w:ilvl="0">
      <w:startOverride w:val="1"/>
    </w:lvlOverride>
  </w:num>
  <w:num w:numId="23">
    <w:abstractNumId w:val="18"/>
    <w:lvlOverride w:ilvl="0">
      <w:startOverride w:val="1"/>
    </w:lvlOverride>
  </w:num>
  <w:num w:numId="24">
    <w:abstractNumId w:val="20"/>
  </w:num>
  <w:num w:numId="25">
    <w:abstractNumId w:val="17"/>
  </w:num>
  <w:num w:numId="26">
    <w:abstractNumId w:val="12"/>
  </w:num>
  <w:num w:numId="27">
    <w:abstractNumId w:val="6"/>
  </w:num>
  <w:num w:numId="28">
    <w:abstractNumId w:val="25"/>
  </w:num>
  <w:num w:numId="29">
    <w:abstractNumId w:val="18"/>
  </w:num>
  <w:num w:numId="30">
    <w:abstractNumId w:val="10"/>
  </w:num>
  <w:num w:numId="31">
    <w:abstractNumId w:val="18"/>
    <w:lvlOverride w:ilvl="0">
      <w:startOverride w:val="1"/>
    </w:lvlOverride>
  </w:num>
  <w:num w:numId="32">
    <w:abstractNumId w:val="13"/>
  </w:num>
  <w:num w:numId="33">
    <w:abstractNumId w:val="8"/>
  </w:num>
  <w:num w:numId="34">
    <w:abstractNumId w:val="1"/>
  </w:num>
  <w:num w:numId="35">
    <w:abstractNumId w:val="16"/>
  </w:num>
  <w:num w:numId="36">
    <w:abstractNumId w:val="18"/>
    <w:lvlOverride w:ilvl="0">
      <w:startOverride w:val="1"/>
    </w:lvlOverride>
  </w:num>
  <w:num w:numId="37">
    <w:abstractNumId w:val="22"/>
  </w:num>
  <w:num w:numId="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851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yNDI1NDe0NDAytzBW0lEKTi0uzszPAykwrgUACalg3CwAAAA="/>
  </w:docVars>
  <w:rsids>
    <w:rsidRoot w:val="0033427A"/>
    <w:rsid w:val="00001B0C"/>
    <w:rsid w:val="0000267B"/>
    <w:rsid w:val="00004234"/>
    <w:rsid w:val="000123C2"/>
    <w:rsid w:val="00012702"/>
    <w:rsid w:val="000135B5"/>
    <w:rsid w:val="00017B3D"/>
    <w:rsid w:val="00017B48"/>
    <w:rsid w:val="00021B2B"/>
    <w:rsid w:val="00021FD1"/>
    <w:rsid w:val="0002256A"/>
    <w:rsid w:val="00024039"/>
    <w:rsid w:val="00024C3B"/>
    <w:rsid w:val="00024D29"/>
    <w:rsid w:val="0002520C"/>
    <w:rsid w:val="00025BDD"/>
    <w:rsid w:val="0002651C"/>
    <w:rsid w:val="000275CB"/>
    <w:rsid w:val="000312AD"/>
    <w:rsid w:val="00032060"/>
    <w:rsid w:val="000321F8"/>
    <w:rsid w:val="00032A71"/>
    <w:rsid w:val="00032DB1"/>
    <w:rsid w:val="00034358"/>
    <w:rsid w:val="000356A5"/>
    <w:rsid w:val="00035ADA"/>
    <w:rsid w:val="00035C06"/>
    <w:rsid w:val="000365CA"/>
    <w:rsid w:val="00036D78"/>
    <w:rsid w:val="00040586"/>
    <w:rsid w:val="000415C1"/>
    <w:rsid w:val="0004173B"/>
    <w:rsid w:val="000428BF"/>
    <w:rsid w:val="000436D7"/>
    <w:rsid w:val="0004405C"/>
    <w:rsid w:val="000455C5"/>
    <w:rsid w:val="00045FFD"/>
    <w:rsid w:val="00046C6C"/>
    <w:rsid w:val="000513C4"/>
    <w:rsid w:val="00052FC8"/>
    <w:rsid w:val="000531BA"/>
    <w:rsid w:val="00054542"/>
    <w:rsid w:val="00055221"/>
    <w:rsid w:val="000561D3"/>
    <w:rsid w:val="00057BE2"/>
    <w:rsid w:val="00062805"/>
    <w:rsid w:val="00062A0B"/>
    <w:rsid w:val="00062A55"/>
    <w:rsid w:val="000631A3"/>
    <w:rsid w:val="000634D0"/>
    <w:rsid w:val="00065964"/>
    <w:rsid w:val="00065B6F"/>
    <w:rsid w:val="00065FEB"/>
    <w:rsid w:val="0006643E"/>
    <w:rsid w:val="00066FDF"/>
    <w:rsid w:val="000727DB"/>
    <w:rsid w:val="000727DE"/>
    <w:rsid w:val="000729E8"/>
    <w:rsid w:val="00072CFE"/>
    <w:rsid w:val="000746BC"/>
    <w:rsid w:val="00076C00"/>
    <w:rsid w:val="00082151"/>
    <w:rsid w:val="000823F1"/>
    <w:rsid w:val="00083646"/>
    <w:rsid w:val="00083DEE"/>
    <w:rsid w:val="00083F3B"/>
    <w:rsid w:val="000841E4"/>
    <w:rsid w:val="00084AA8"/>
    <w:rsid w:val="0008551B"/>
    <w:rsid w:val="0008617F"/>
    <w:rsid w:val="0008783F"/>
    <w:rsid w:val="00087959"/>
    <w:rsid w:val="00087C70"/>
    <w:rsid w:val="00090130"/>
    <w:rsid w:val="00091F6D"/>
    <w:rsid w:val="000932E7"/>
    <w:rsid w:val="0009459A"/>
    <w:rsid w:val="0009599C"/>
    <w:rsid w:val="00095F8E"/>
    <w:rsid w:val="000975FA"/>
    <w:rsid w:val="00097616"/>
    <w:rsid w:val="000A049C"/>
    <w:rsid w:val="000A14B1"/>
    <w:rsid w:val="000A2236"/>
    <w:rsid w:val="000A427B"/>
    <w:rsid w:val="000A4C02"/>
    <w:rsid w:val="000A51F5"/>
    <w:rsid w:val="000B1BA9"/>
    <w:rsid w:val="000B1BEC"/>
    <w:rsid w:val="000B27F3"/>
    <w:rsid w:val="000B3622"/>
    <w:rsid w:val="000B39C2"/>
    <w:rsid w:val="000B53E4"/>
    <w:rsid w:val="000B7765"/>
    <w:rsid w:val="000C1A44"/>
    <w:rsid w:val="000C280E"/>
    <w:rsid w:val="000C500E"/>
    <w:rsid w:val="000C53B3"/>
    <w:rsid w:val="000C55B0"/>
    <w:rsid w:val="000C55FA"/>
    <w:rsid w:val="000D02C2"/>
    <w:rsid w:val="000D080A"/>
    <w:rsid w:val="000D1C8D"/>
    <w:rsid w:val="000D3669"/>
    <w:rsid w:val="000D4488"/>
    <w:rsid w:val="000D5158"/>
    <w:rsid w:val="000D5A34"/>
    <w:rsid w:val="000D5D0D"/>
    <w:rsid w:val="000D6D74"/>
    <w:rsid w:val="000D758B"/>
    <w:rsid w:val="000D7694"/>
    <w:rsid w:val="000E1054"/>
    <w:rsid w:val="000E1163"/>
    <w:rsid w:val="000E3767"/>
    <w:rsid w:val="000E3C7F"/>
    <w:rsid w:val="000E6FC7"/>
    <w:rsid w:val="000E74B2"/>
    <w:rsid w:val="000E7803"/>
    <w:rsid w:val="000E78CA"/>
    <w:rsid w:val="000F334A"/>
    <w:rsid w:val="000F3829"/>
    <w:rsid w:val="000F4B00"/>
    <w:rsid w:val="000F5685"/>
    <w:rsid w:val="000F6080"/>
    <w:rsid w:val="000F689E"/>
    <w:rsid w:val="000F6DD0"/>
    <w:rsid w:val="000F704B"/>
    <w:rsid w:val="00100630"/>
    <w:rsid w:val="001013A3"/>
    <w:rsid w:val="0010158C"/>
    <w:rsid w:val="00103C22"/>
    <w:rsid w:val="00105D39"/>
    <w:rsid w:val="001065FA"/>
    <w:rsid w:val="00106A7C"/>
    <w:rsid w:val="001076BC"/>
    <w:rsid w:val="00107B37"/>
    <w:rsid w:val="00110DEE"/>
    <w:rsid w:val="0011451E"/>
    <w:rsid w:val="001148C2"/>
    <w:rsid w:val="00114D72"/>
    <w:rsid w:val="00115348"/>
    <w:rsid w:val="001162CE"/>
    <w:rsid w:val="00116F4D"/>
    <w:rsid w:val="00117916"/>
    <w:rsid w:val="00121ADE"/>
    <w:rsid w:val="00122BBC"/>
    <w:rsid w:val="00124DEC"/>
    <w:rsid w:val="00126FB3"/>
    <w:rsid w:val="00127124"/>
    <w:rsid w:val="0013073F"/>
    <w:rsid w:val="001312EB"/>
    <w:rsid w:val="00132C5F"/>
    <w:rsid w:val="001335ED"/>
    <w:rsid w:val="00133CD4"/>
    <w:rsid w:val="00134371"/>
    <w:rsid w:val="001347EA"/>
    <w:rsid w:val="00134A52"/>
    <w:rsid w:val="00135008"/>
    <w:rsid w:val="00135378"/>
    <w:rsid w:val="00137BA5"/>
    <w:rsid w:val="001405D6"/>
    <w:rsid w:val="00140AE5"/>
    <w:rsid w:val="00141AD2"/>
    <w:rsid w:val="00145B2D"/>
    <w:rsid w:val="0014686C"/>
    <w:rsid w:val="00152793"/>
    <w:rsid w:val="00152DD0"/>
    <w:rsid w:val="00153BD0"/>
    <w:rsid w:val="00154D4D"/>
    <w:rsid w:val="00155273"/>
    <w:rsid w:val="00155673"/>
    <w:rsid w:val="00155EA5"/>
    <w:rsid w:val="001574E7"/>
    <w:rsid w:val="001578A2"/>
    <w:rsid w:val="00161E17"/>
    <w:rsid w:val="0016278F"/>
    <w:rsid w:val="0016325C"/>
    <w:rsid w:val="0016498E"/>
    <w:rsid w:val="001649CA"/>
    <w:rsid w:val="00165375"/>
    <w:rsid w:val="00165AC8"/>
    <w:rsid w:val="00165E73"/>
    <w:rsid w:val="00166970"/>
    <w:rsid w:val="001669FD"/>
    <w:rsid w:val="0017062E"/>
    <w:rsid w:val="00170C10"/>
    <w:rsid w:val="00171E3B"/>
    <w:rsid w:val="00172379"/>
    <w:rsid w:val="00172A07"/>
    <w:rsid w:val="00173046"/>
    <w:rsid w:val="0017383E"/>
    <w:rsid w:val="001742CB"/>
    <w:rsid w:val="00175027"/>
    <w:rsid w:val="001752B5"/>
    <w:rsid w:val="00175D61"/>
    <w:rsid w:val="0017681C"/>
    <w:rsid w:val="001800C2"/>
    <w:rsid w:val="00180B07"/>
    <w:rsid w:val="00180E76"/>
    <w:rsid w:val="001810F1"/>
    <w:rsid w:val="001831F7"/>
    <w:rsid w:val="0018439B"/>
    <w:rsid w:val="00184905"/>
    <w:rsid w:val="00184C44"/>
    <w:rsid w:val="00186384"/>
    <w:rsid w:val="00187848"/>
    <w:rsid w:val="00190F12"/>
    <w:rsid w:val="001914E0"/>
    <w:rsid w:val="0019178B"/>
    <w:rsid w:val="00192543"/>
    <w:rsid w:val="0019521E"/>
    <w:rsid w:val="0019586D"/>
    <w:rsid w:val="001A39A4"/>
    <w:rsid w:val="001A56CA"/>
    <w:rsid w:val="001A6B6F"/>
    <w:rsid w:val="001B0B3F"/>
    <w:rsid w:val="001B169A"/>
    <w:rsid w:val="001B17B2"/>
    <w:rsid w:val="001B2D63"/>
    <w:rsid w:val="001B53BD"/>
    <w:rsid w:val="001B570C"/>
    <w:rsid w:val="001C0020"/>
    <w:rsid w:val="001C0A07"/>
    <w:rsid w:val="001C1323"/>
    <w:rsid w:val="001C1416"/>
    <w:rsid w:val="001C213A"/>
    <w:rsid w:val="001C378A"/>
    <w:rsid w:val="001C3ABA"/>
    <w:rsid w:val="001C4E60"/>
    <w:rsid w:val="001C5791"/>
    <w:rsid w:val="001C5E1B"/>
    <w:rsid w:val="001C6CB6"/>
    <w:rsid w:val="001D12CA"/>
    <w:rsid w:val="001D1A28"/>
    <w:rsid w:val="001D1A45"/>
    <w:rsid w:val="001D4A4F"/>
    <w:rsid w:val="001D7AB2"/>
    <w:rsid w:val="001E069D"/>
    <w:rsid w:val="001E0DCA"/>
    <w:rsid w:val="001E1096"/>
    <w:rsid w:val="001E13EF"/>
    <w:rsid w:val="001E3BC0"/>
    <w:rsid w:val="001E4744"/>
    <w:rsid w:val="001E47D7"/>
    <w:rsid w:val="001E5327"/>
    <w:rsid w:val="001E775A"/>
    <w:rsid w:val="001F0053"/>
    <w:rsid w:val="001F0BFF"/>
    <w:rsid w:val="001F25C7"/>
    <w:rsid w:val="001F3EA9"/>
    <w:rsid w:val="001F568F"/>
    <w:rsid w:val="001F5A80"/>
    <w:rsid w:val="0020013C"/>
    <w:rsid w:val="00200743"/>
    <w:rsid w:val="00203057"/>
    <w:rsid w:val="00203A50"/>
    <w:rsid w:val="00205C6B"/>
    <w:rsid w:val="002061CA"/>
    <w:rsid w:val="0020670A"/>
    <w:rsid w:val="00207C60"/>
    <w:rsid w:val="00207E91"/>
    <w:rsid w:val="00207EC8"/>
    <w:rsid w:val="00211110"/>
    <w:rsid w:val="00211C69"/>
    <w:rsid w:val="002143B0"/>
    <w:rsid w:val="00214D66"/>
    <w:rsid w:val="002173EB"/>
    <w:rsid w:val="00220171"/>
    <w:rsid w:val="00220299"/>
    <w:rsid w:val="00220474"/>
    <w:rsid w:val="002227B1"/>
    <w:rsid w:val="00224574"/>
    <w:rsid w:val="00224B34"/>
    <w:rsid w:val="00226027"/>
    <w:rsid w:val="0022640D"/>
    <w:rsid w:val="0023080A"/>
    <w:rsid w:val="00231BFA"/>
    <w:rsid w:val="00231DCF"/>
    <w:rsid w:val="00231F9B"/>
    <w:rsid w:val="002334CA"/>
    <w:rsid w:val="0023455D"/>
    <w:rsid w:val="00234C3A"/>
    <w:rsid w:val="0023521B"/>
    <w:rsid w:val="00235F57"/>
    <w:rsid w:val="00237C06"/>
    <w:rsid w:val="00242226"/>
    <w:rsid w:val="002430D0"/>
    <w:rsid w:val="002433A4"/>
    <w:rsid w:val="002445B3"/>
    <w:rsid w:val="00244E44"/>
    <w:rsid w:val="00245408"/>
    <w:rsid w:val="002463C7"/>
    <w:rsid w:val="0024655D"/>
    <w:rsid w:val="00246E05"/>
    <w:rsid w:val="00247E78"/>
    <w:rsid w:val="00250A8D"/>
    <w:rsid w:val="002521A3"/>
    <w:rsid w:val="002574B4"/>
    <w:rsid w:val="00257F86"/>
    <w:rsid w:val="00260708"/>
    <w:rsid w:val="00260C93"/>
    <w:rsid w:val="0026161D"/>
    <w:rsid w:val="00262343"/>
    <w:rsid w:val="002632E5"/>
    <w:rsid w:val="0026558D"/>
    <w:rsid w:val="00270BE2"/>
    <w:rsid w:val="002744F3"/>
    <w:rsid w:val="00276EAA"/>
    <w:rsid w:val="00280BA0"/>
    <w:rsid w:val="002826F0"/>
    <w:rsid w:val="002832CF"/>
    <w:rsid w:val="00284FF6"/>
    <w:rsid w:val="0028504A"/>
    <w:rsid w:val="00285706"/>
    <w:rsid w:val="00287621"/>
    <w:rsid w:val="00287D3C"/>
    <w:rsid w:val="00290D7D"/>
    <w:rsid w:val="00291431"/>
    <w:rsid w:val="00293F62"/>
    <w:rsid w:val="002956F7"/>
    <w:rsid w:val="002A1474"/>
    <w:rsid w:val="002A1A35"/>
    <w:rsid w:val="002A4802"/>
    <w:rsid w:val="002A4EFC"/>
    <w:rsid w:val="002A54D7"/>
    <w:rsid w:val="002A76BF"/>
    <w:rsid w:val="002A7E88"/>
    <w:rsid w:val="002A7F95"/>
    <w:rsid w:val="002B0110"/>
    <w:rsid w:val="002B093D"/>
    <w:rsid w:val="002B0FE3"/>
    <w:rsid w:val="002B16D3"/>
    <w:rsid w:val="002B2156"/>
    <w:rsid w:val="002B323C"/>
    <w:rsid w:val="002B49FA"/>
    <w:rsid w:val="002B50AB"/>
    <w:rsid w:val="002B55CD"/>
    <w:rsid w:val="002B5623"/>
    <w:rsid w:val="002B7A6F"/>
    <w:rsid w:val="002B7FCA"/>
    <w:rsid w:val="002C0B23"/>
    <w:rsid w:val="002C1630"/>
    <w:rsid w:val="002C227D"/>
    <w:rsid w:val="002C2E60"/>
    <w:rsid w:val="002C6695"/>
    <w:rsid w:val="002C696B"/>
    <w:rsid w:val="002D0923"/>
    <w:rsid w:val="002D185D"/>
    <w:rsid w:val="002D18A9"/>
    <w:rsid w:val="002D2FAD"/>
    <w:rsid w:val="002D3119"/>
    <w:rsid w:val="002D3775"/>
    <w:rsid w:val="002D53D5"/>
    <w:rsid w:val="002D5B71"/>
    <w:rsid w:val="002D7863"/>
    <w:rsid w:val="002D7E2B"/>
    <w:rsid w:val="002E0096"/>
    <w:rsid w:val="002E0621"/>
    <w:rsid w:val="002E098E"/>
    <w:rsid w:val="002E16C9"/>
    <w:rsid w:val="002E27E0"/>
    <w:rsid w:val="002E3087"/>
    <w:rsid w:val="002E37B3"/>
    <w:rsid w:val="002E4DE0"/>
    <w:rsid w:val="002E5000"/>
    <w:rsid w:val="002E538E"/>
    <w:rsid w:val="002E7883"/>
    <w:rsid w:val="002F1932"/>
    <w:rsid w:val="002F3053"/>
    <w:rsid w:val="002F5C11"/>
    <w:rsid w:val="002F5C68"/>
    <w:rsid w:val="002F5F3D"/>
    <w:rsid w:val="002F6E8A"/>
    <w:rsid w:val="002F7831"/>
    <w:rsid w:val="002F7B19"/>
    <w:rsid w:val="00304ADD"/>
    <w:rsid w:val="00304B80"/>
    <w:rsid w:val="00306465"/>
    <w:rsid w:val="00307017"/>
    <w:rsid w:val="00307044"/>
    <w:rsid w:val="00307AB2"/>
    <w:rsid w:val="003118C6"/>
    <w:rsid w:val="00311E4E"/>
    <w:rsid w:val="00312EAB"/>
    <w:rsid w:val="00314A48"/>
    <w:rsid w:val="00315513"/>
    <w:rsid w:val="00316A72"/>
    <w:rsid w:val="00317AE1"/>
    <w:rsid w:val="003212E2"/>
    <w:rsid w:val="003215BB"/>
    <w:rsid w:val="003229BD"/>
    <w:rsid w:val="00322EFB"/>
    <w:rsid w:val="00323F0E"/>
    <w:rsid w:val="00324187"/>
    <w:rsid w:val="0032588C"/>
    <w:rsid w:val="00330777"/>
    <w:rsid w:val="00330F81"/>
    <w:rsid w:val="003318F5"/>
    <w:rsid w:val="00332D6F"/>
    <w:rsid w:val="003331E2"/>
    <w:rsid w:val="00333618"/>
    <w:rsid w:val="00333A17"/>
    <w:rsid w:val="00333E5A"/>
    <w:rsid w:val="0033427A"/>
    <w:rsid w:val="0034060E"/>
    <w:rsid w:val="00340C32"/>
    <w:rsid w:val="00341B92"/>
    <w:rsid w:val="003420AA"/>
    <w:rsid w:val="00342EEE"/>
    <w:rsid w:val="00344F5D"/>
    <w:rsid w:val="00347B61"/>
    <w:rsid w:val="003505F6"/>
    <w:rsid w:val="00350D48"/>
    <w:rsid w:val="003511A5"/>
    <w:rsid w:val="0035349B"/>
    <w:rsid w:val="003556FC"/>
    <w:rsid w:val="00356118"/>
    <w:rsid w:val="003578E8"/>
    <w:rsid w:val="00357D98"/>
    <w:rsid w:val="0036020E"/>
    <w:rsid w:val="00360790"/>
    <w:rsid w:val="0036255E"/>
    <w:rsid w:val="0036295B"/>
    <w:rsid w:val="00363425"/>
    <w:rsid w:val="00363F1B"/>
    <w:rsid w:val="003642C2"/>
    <w:rsid w:val="003664D0"/>
    <w:rsid w:val="00367168"/>
    <w:rsid w:val="00370CFF"/>
    <w:rsid w:val="003713EE"/>
    <w:rsid w:val="00371A1B"/>
    <w:rsid w:val="00372BC0"/>
    <w:rsid w:val="00372F1D"/>
    <w:rsid w:val="00373228"/>
    <w:rsid w:val="003736AB"/>
    <w:rsid w:val="003740B3"/>
    <w:rsid w:val="00375C32"/>
    <w:rsid w:val="00376783"/>
    <w:rsid w:val="0038218B"/>
    <w:rsid w:val="0038621F"/>
    <w:rsid w:val="00386367"/>
    <w:rsid w:val="003865E1"/>
    <w:rsid w:val="0038740E"/>
    <w:rsid w:val="003926F9"/>
    <w:rsid w:val="00393102"/>
    <w:rsid w:val="0039377E"/>
    <w:rsid w:val="003942F9"/>
    <w:rsid w:val="0039741D"/>
    <w:rsid w:val="00397501"/>
    <w:rsid w:val="00397AE1"/>
    <w:rsid w:val="003A0037"/>
    <w:rsid w:val="003A05A6"/>
    <w:rsid w:val="003A098A"/>
    <w:rsid w:val="003A1010"/>
    <w:rsid w:val="003A2C70"/>
    <w:rsid w:val="003A42CE"/>
    <w:rsid w:val="003A7E9D"/>
    <w:rsid w:val="003B1C29"/>
    <w:rsid w:val="003B262C"/>
    <w:rsid w:val="003B2733"/>
    <w:rsid w:val="003B28BB"/>
    <w:rsid w:val="003B2C90"/>
    <w:rsid w:val="003B358E"/>
    <w:rsid w:val="003B484A"/>
    <w:rsid w:val="003B4A9B"/>
    <w:rsid w:val="003B7C72"/>
    <w:rsid w:val="003C0E2B"/>
    <w:rsid w:val="003C0F1F"/>
    <w:rsid w:val="003C1429"/>
    <w:rsid w:val="003C2697"/>
    <w:rsid w:val="003C6646"/>
    <w:rsid w:val="003C6DEE"/>
    <w:rsid w:val="003C7515"/>
    <w:rsid w:val="003C753F"/>
    <w:rsid w:val="003C7A4F"/>
    <w:rsid w:val="003C7A54"/>
    <w:rsid w:val="003D1F21"/>
    <w:rsid w:val="003D363B"/>
    <w:rsid w:val="003D5078"/>
    <w:rsid w:val="003D50C4"/>
    <w:rsid w:val="003D569E"/>
    <w:rsid w:val="003D5B04"/>
    <w:rsid w:val="003D6ACC"/>
    <w:rsid w:val="003D72C9"/>
    <w:rsid w:val="003D7602"/>
    <w:rsid w:val="003E0FB1"/>
    <w:rsid w:val="003E1042"/>
    <w:rsid w:val="003E11AA"/>
    <w:rsid w:val="003E15C6"/>
    <w:rsid w:val="003E26FB"/>
    <w:rsid w:val="003E289E"/>
    <w:rsid w:val="003E3324"/>
    <w:rsid w:val="003E4D0C"/>
    <w:rsid w:val="003E538A"/>
    <w:rsid w:val="003F064E"/>
    <w:rsid w:val="003F0B2B"/>
    <w:rsid w:val="003F16A5"/>
    <w:rsid w:val="003F5757"/>
    <w:rsid w:val="0040128D"/>
    <w:rsid w:val="00401C5C"/>
    <w:rsid w:val="00402C81"/>
    <w:rsid w:val="004041E7"/>
    <w:rsid w:val="00405ADB"/>
    <w:rsid w:val="00406077"/>
    <w:rsid w:val="004063ED"/>
    <w:rsid w:val="0041151F"/>
    <w:rsid w:val="00411DB8"/>
    <w:rsid w:val="00413D82"/>
    <w:rsid w:val="00414E80"/>
    <w:rsid w:val="004153B4"/>
    <w:rsid w:val="0041646E"/>
    <w:rsid w:val="004164BF"/>
    <w:rsid w:val="00417655"/>
    <w:rsid w:val="00421A8F"/>
    <w:rsid w:val="00422B05"/>
    <w:rsid w:val="0042451D"/>
    <w:rsid w:val="00425218"/>
    <w:rsid w:val="00425B57"/>
    <w:rsid w:val="004272F0"/>
    <w:rsid w:val="0042778E"/>
    <w:rsid w:val="0042788A"/>
    <w:rsid w:val="00427C19"/>
    <w:rsid w:val="00430435"/>
    <w:rsid w:val="0043126A"/>
    <w:rsid w:val="004320EC"/>
    <w:rsid w:val="0043295F"/>
    <w:rsid w:val="00433023"/>
    <w:rsid w:val="00433476"/>
    <w:rsid w:val="00433551"/>
    <w:rsid w:val="00433712"/>
    <w:rsid w:val="00434234"/>
    <w:rsid w:val="00434250"/>
    <w:rsid w:val="004348D8"/>
    <w:rsid w:val="004349A4"/>
    <w:rsid w:val="00436ED9"/>
    <w:rsid w:val="004370B8"/>
    <w:rsid w:val="00437AC6"/>
    <w:rsid w:val="00440C5B"/>
    <w:rsid w:val="00441270"/>
    <w:rsid w:val="00442A1F"/>
    <w:rsid w:val="004430C9"/>
    <w:rsid w:val="0044609B"/>
    <w:rsid w:val="004514C3"/>
    <w:rsid w:val="00454C71"/>
    <w:rsid w:val="00456017"/>
    <w:rsid w:val="00456EF9"/>
    <w:rsid w:val="00460A21"/>
    <w:rsid w:val="00461805"/>
    <w:rsid w:val="00463459"/>
    <w:rsid w:val="00463C2B"/>
    <w:rsid w:val="0046435B"/>
    <w:rsid w:val="00465021"/>
    <w:rsid w:val="0046521F"/>
    <w:rsid w:val="00465471"/>
    <w:rsid w:val="004665EB"/>
    <w:rsid w:val="00467068"/>
    <w:rsid w:val="0047069E"/>
    <w:rsid w:val="004731DB"/>
    <w:rsid w:val="004732D7"/>
    <w:rsid w:val="0047418E"/>
    <w:rsid w:val="0047605C"/>
    <w:rsid w:val="004761F4"/>
    <w:rsid w:val="00476337"/>
    <w:rsid w:val="0047657C"/>
    <w:rsid w:val="004769D3"/>
    <w:rsid w:val="00476EC8"/>
    <w:rsid w:val="00477C0A"/>
    <w:rsid w:val="00485104"/>
    <w:rsid w:val="00485778"/>
    <w:rsid w:val="0049276F"/>
    <w:rsid w:val="0049321D"/>
    <w:rsid w:val="004935DD"/>
    <w:rsid w:val="004A058D"/>
    <w:rsid w:val="004A146F"/>
    <w:rsid w:val="004A1AC5"/>
    <w:rsid w:val="004A1B42"/>
    <w:rsid w:val="004A28DA"/>
    <w:rsid w:val="004A2D01"/>
    <w:rsid w:val="004A420F"/>
    <w:rsid w:val="004A78C5"/>
    <w:rsid w:val="004B19C3"/>
    <w:rsid w:val="004B1AB3"/>
    <w:rsid w:val="004B1B8D"/>
    <w:rsid w:val="004B2055"/>
    <w:rsid w:val="004B4D18"/>
    <w:rsid w:val="004B4E62"/>
    <w:rsid w:val="004C076A"/>
    <w:rsid w:val="004C0B8F"/>
    <w:rsid w:val="004C14F7"/>
    <w:rsid w:val="004C1784"/>
    <w:rsid w:val="004C1CE0"/>
    <w:rsid w:val="004C229B"/>
    <w:rsid w:val="004C2E74"/>
    <w:rsid w:val="004C31BE"/>
    <w:rsid w:val="004C3642"/>
    <w:rsid w:val="004C38FF"/>
    <w:rsid w:val="004C4659"/>
    <w:rsid w:val="004C53B7"/>
    <w:rsid w:val="004C5A54"/>
    <w:rsid w:val="004C6AEF"/>
    <w:rsid w:val="004C6B72"/>
    <w:rsid w:val="004C797A"/>
    <w:rsid w:val="004D014E"/>
    <w:rsid w:val="004D20D5"/>
    <w:rsid w:val="004D49FD"/>
    <w:rsid w:val="004D5D89"/>
    <w:rsid w:val="004D7068"/>
    <w:rsid w:val="004D79C0"/>
    <w:rsid w:val="004D7A6F"/>
    <w:rsid w:val="004D7E87"/>
    <w:rsid w:val="004E2880"/>
    <w:rsid w:val="004E363B"/>
    <w:rsid w:val="004E6C7F"/>
    <w:rsid w:val="004E77A5"/>
    <w:rsid w:val="004F2704"/>
    <w:rsid w:val="004F3532"/>
    <w:rsid w:val="004F4C3C"/>
    <w:rsid w:val="004F75DB"/>
    <w:rsid w:val="00500883"/>
    <w:rsid w:val="005011C5"/>
    <w:rsid w:val="0050425C"/>
    <w:rsid w:val="005042C8"/>
    <w:rsid w:val="00505EBF"/>
    <w:rsid w:val="00505FDA"/>
    <w:rsid w:val="0051097D"/>
    <w:rsid w:val="005113FC"/>
    <w:rsid w:val="005116F3"/>
    <w:rsid w:val="005127BA"/>
    <w:rsid w:val="0051405F"/>
    <w:rsid w:val="005146C7"/>
    <w:rsid w:val="0051491A"/>
    <w:rsid w:val="00514AEE"/>
    <w:rsid w:val="005150D8"/>
    <w:rsid w:val="00516E49"/>
    <w:rsid w:val="00517F11"/>
    <w:rsid w:val="00520B88"/>
    <w:rsid w:val="0052113B"/>
    <w:rsid w:val="00522064"/>
    <w:rsid w:val="005222AE"/>
    <w:rsid w:val="005241CA"/>
    <w:rsid w:val="005245FD"/>
    <w:rsid w:val="0052487B"/>
    <w:rsid w:val="005248C5"/>
    <w:rsid w:val="00524CC6"/>
    <w:rsid w:val="0052500A"/>
    <w:rsid w:val="00525156"/>
    <w:rsid w:val="00526D07"/>
    <w:rsid w:val="0052709B"/>
    <w:rsid w:val="00527CB3"/>
    <w:rsid w:val="00530424"/>
    <w:rsid w:val="005305CF"/>
    <w:rsid w:val="00530980"/>
    <w:rsid w:val="00530A9D"/>
    <w:rsid w:val="005314FF"/>
    <w:rsid w:val="005316C2"/>
    <w:rsid w:val="00532C11"/>
    <w:rsid w:val="005331A4"/>
    <w:rsid w:val="0053365A"/>
    <w:rsid w:val="005359A2"/>
    <w:rsid w:val="00537B7B"/>
    <w:rsid w:val="005421A4"/>
    <w:rsid w:val="00542D6E"/>
    <w:rsid w:val="00544922"/>
    <w:rsid w:val="005459A9"/>
    <w:rsid w:val="0054644D"/>
    <w:rsid w:val="005527E9"/>
    <w:rsid w:val="0055392C"/>
    <w:rsid w:val="00553D3E"/>
    <w:rsid w:val="00555FD8"/>
    <w:rsid w:val="00556D8B"/>
    <w:rsid w:val="00560D49"/>
    <w:rsid w:val="00560E2F"/>
    <w:rsid w:val="00562240"/>
    <w:rsid w:val="00562469"/>
    <w:rsid w:val="00562F0E"/>
    <w:rsid w:val="00563916"/>
    <w:rsid w:val="005648D7"/>
    <w:rsid w:val="005651DD"/>
    <w:rsid w:val="00565C68"/>
    <w:rsid w:val="00565CE9"/>
    <w:rsid w:val="00565FDE"/>
    <w:rsid w:val="00566012"/>
    <w:rsid w:val="00570177"/>
    <w:rsid w:val="00570EC4"/>
    <w:rsid w:val="00571DE3"/>
    <w:rsid w:val="00572720"/>
    <w:rsid w:val="00572826"/>
    <w:rsid w:val="00572B71"/>
    <w:rsid w:val="00573293"/>
    <w:rsid w:val="005732B1"/>
    <w:rsid w:val="00575AA7"/>
    <w:rsid w:val="00575DAD"/>
    <w:rsid w:val="005768BC"/>
    <w:rsid w:val="00576DC7"/>
    <w:rsid w:val="00577168"/>
    <w:rsid w:val="00580B97"/>
    <w:rsid w:val="00580CA5"/>
    <w:rsid w:val="00580FA7"/>
    <w:rsid w:val="00581DC8"/>
    <w:rsid w:val="0058234C"/>
    <w:rsid w:val="00582BA2"/>
    <w:rsid w:val="005849E8"/>
    <w:rsid w:val="00585761"/>
    <w:rsid w:val="0058704B"/>
    <w:rsid w:val="00591366"/>
    <w:rsid w:val="005918CD"/>
    <w:rsid w:val="005930ED"/>
    <w:rsid w:val="00593A5B"/>
    <w:rsid w:val="00593D54"/>
    <w:rsid w:val="00594469"/>
    <w:rsid w:val="00595BA9"/>
    <w:rsid w:val="00596DAA"/>
    <w:rsid w:val="00597EC8"/>
    <w:rsid w:val="005A233F"/>
    <w:rsid w:val="005A383A"/>
    <w:rsid w:val="005A4D5B"/>
    <w:rsid w:val="005A53DA"/>
    <w:rsid w:val="005A5BBA"/>
    <w:rsid w:val="005A680F"/>
    <w:rsid w:val="005A6C6F"/>
    <w:rsid w:val="005A6D83"/>
    <w:rsid w:val="005A7E9F"/>
    <w:rsid w:val="005B0053"/>
    <w:rsid w:val="005B0C2D"/>
    <w:rsid w:val="005B1345"/>
    <w:rsid w:val="005B1547"/>
    <w:rsid w:val="005B16F7"/>
    <w:rsid w:val="005B17A2"/>
    <w:rsid w:val="005B51D6"/>
    <w:rsid w:val="005B5A26"/>
    <w:rsid w:val="005B7EB9"/>
    <w:rsid w:val="005C0D7F"/>
    <w:rsid w:val="005C1935"/>
    <w:rsid w:val="005C257C"/>
    <w:rsid w:val="005C4D2B"/>
    <w:rsid w:val="005C5DFD"/>
    <w:rsid w:val="005D033A"/>
    <w:rsid w:val="005D044C"/>
    <w:rsid w:val="005D13D1"/>
    <w:rsid w:val="005D2C06"/>
    <w:rsid w:val="005D2D44"/>
    <w:rsid w:val="005D2E97"/>
    <w:rsid w:val="005D349C"/>
    <w:rsid w:val="005D3E3E"/>
    <w:rsid w:val="005D7464"/>
    <w:rsid w:val="005E0F9F"/>
    <w:rsid w:val="005E154C"/>
    <w:rsid w:val="005E2A72"/>
    <w:rsid w:val="005E3DC9"/>
    <w:rsid w:val="005E460F"/>
    <w:rsid w:val="005E64FD"/>
    <w:rsid w:val="005F0EDB"/>
    <w:rsid w:val="005F2398"/>
    <w:rsid w:val="005F4C32"/>
    <w:rsid w:val="005F5655"/>
    <w:rsid w:val="005F5E74"/>
    <w:rsid w:val="005F678A"/>
    <w:rsid w:val="00602630"/>
    <w:rsid w:val="0060328F"/>
    <w:rsid w:val="00603442"/>
    <w:rsid w:val="0060409F"/>
    <w:rsid w:val="00605FE9"/>
    <w:rsid w:val="00610BE1"/>
    <w:rsid w:val="00611179"/>
    <w:rsid w:val="00611D1C"/>
    <w:rsid w:val="00612757"/>
    <w:rsid w:val="006135BD"/>
    <w:rsid w:val="0061579C"/>
    <w:rsid w:val="00615D85"/>
    <w:rsid w:val="00616957"/>
    <w:rsid w:val="00616C24"/>
    <w:rsid w:val="00616D47"/>
    <w:rsid w:val="00616F9B"/>
    <w:rsid w:val="00621633"/>
    <w:rsid w:val="006236C6"/>
    <w:rsid w:val="0062390F"/>
    <w:rsid w:val="0062508B"/>
    <w:rsid w:val="00626D99"/>
    <w:rsid w:val="00632D1B"/>
    <w:rsid w:val="00633D7A"/>
    <w:rsid w:val="006346B9"/>
    <w:rsid w:val="0063579D"/>
    <w:rsid w:val="00636222"/>
    <w:rsid w:val="00636801"/>
    <w:rsid w:val="00640178"/>
    <w:rsid w:val="006404E8"/>
    <w:rsid w:val="00641631"/>
    <w:rsid w:val="00642536"/>
    <w:rsid w:val="006426C3"/>
    <w:rsid w:val="00642B2E"/>
    <w:rsid w:val="00642EB2"/>
    <w:rsid w:val="00642ED9"/>
    <w:rsid w:val="0064309C"/>
    <w:rsid w:val="00644005"/>
    <w:rsid w:val="00644624"/>
    <w:rsid w:val="00645DE1"/>
    <w:rsid w:val="0065022B"/>
    <w:rsid w:val="00651528"/>
    <w:rsid w:val="006517FC"/>
    <w:rsid w:val="00653596"/>
    <w:rsid w:val="0065399B"/>
    <w:rsid w:val="0065594C"/>
    <w:rsid w:val="006575F9"/>
    <w:rsid w:val="00657716"/>
    <w:rsid w:val="00657AA7"/>
    <w:rsid w:val="00657C24"/>
    <w:rsid w:val="00657E58"/>
    <w:rsid w:val="006607F2"/>
    <w:rsid w:val="00660F14"/>
    <w:rsid w:val="00661F1F"/>
    <w:rsid w:val="00662B43"/>
    <w:rsid w:val="00662EBB"/>
    <w:rsid w:val="00663189"/>
    <w:rsid w:val="006632B7"/>
    <w:rsid w:val="006640EF"/>
    <w:rsid w:val="00665620"/>
    <w:rsid w:val="0066613A"/>
    <w:rsid w:val="0066654F"/>
    <w:rsid w:val="0066685C"/>
    <w:rsid w:val="00667126"/>
    <w:rsid w:val="006673F1"/>
    <w:rsid w:val="00667E97"/>
    <w:rsid w:val="00670099"/>
    <w:rsid w:val="00670216"/>
    <w:rsid w:val="00670503"/>
    <w:rsid w:val="00672063"/>
    <w:rsid w:val="00672B38"/>
    <w:rsid w:val="00672D32"/>
    <w:rsid w:val="006749CF"/>
    <w:rsid w:val="00675634"/>
    <w:rsid w:val="00675AC0"/>
    <w:rsid w:val="00676B69"/>
    <w:rsid w:val="00677457"/>
    <w:rsid w:val="0068010D"/>
    <w:rsid w:val="006823B3"/>
    <w:rsid w:val="006823B6"/>
    <w:rsid w:val="0068305E"/>
    <w:rsid w:val="00683688"/>
    <w:rsid w:val="00684060"/>
    <w:rsid w:val="00684189"/>
    <w:rsid w:val="0068535E"/>
    <w:rsid w:val="00685444"/>
    <w:rsid w:val="00685476"/>
    <w:rsid w:val="00687051"/>
    <w:rsid w:val="00687A5E"/>
    <w:rsid w:val="00687F52"/>
    <w:rsid w:val="00691CF9"/>
    <w:rsid w:val="00691F3E"/>
    <w:rsid w:val="006921F1"/>
    <w:rsid w:val="00692E39"/>
    <w:rsid w:val="00692F36"/>
    <w:rsid w:val="00694582"/>
    <w:rsid w:val="006955AE"/>
    <w:rsid w:val="00695BDD"/>
    <w:rsid w:val="006964CC"/>
    <w:rsid w:val="00696B85"/>
    <w:rsid w:val="00696EEA"/>
    <w:rsid w:val="006A016E"/>
    <w:rsid w:val="006A1761"/>
    <w:rsid w:val="006A2C19"/>
    <w:rsid w:val="006A3075"/>
    <w:rsid w:val="006A32D1"/>
    <w:rsid w:val="006A5094"/>
    <w:rsid w:val="006A5126"/>
    <w:rsid w:val="006A76EF"/>
    <w:rsid w:val="006B0BEF"/>
    <w:rsid w:val="006B3539"/>
    <w:rsid w:val="006B5193"/>
    <w:rsid w:val="006B6A5F"/>
    <w:rsid w:val="006B7D0A"/>
    <w:rsid w:val="006C2725"/>
    <w:rsid w:val="006C37FA"/>
    <w:rsid w:val="006C5317"/>
    <w:rsid w:val="006D1C9E"/>
    <w:rsid w:val="006D2854"/>
    <w:rsid w:val="006D2C6E"/>
    <w:rsid w:val="006D507D"/>
    <w:rsid w:val="006D5D76"/>
    <w:rsid w:val="006D5E74"/>
    <w:rsid w:val="006D70EA"/>
    <w:rsid w:val="006E0339"/>
    <w:rsid w:val="006E25EC"/>
    <w:rsid w:val="006E5ADC"/>
    <w:rsid w:val="006E5BC4"/>
    <w:rsid w:val="006F11D9"/>
    <w:rsid w:val="006F25DC"/>
    <w:rsid w:val="006F26B2"/>
    <w:rsid w:val="006F4880"/>
    <w:rsid w:val="006F5244"/>
    <w:rsid w:val="006F6EFF"/>
    <w:rsid w:val="0070027A"/>
    <w:rsid w:val="00700309"/>
    <w:rsid w:val="0070117E"/>
    <w:rsid w:val="00702B89"/>
    <w:rsid w:val="00702E89"/>
    <w:rsid w:val="0070433A"/>
    <w:rsid w:val="007074F0"/>
    <w:rsid w:val="007075DE"/>
    <w:rsid w:val="00707C65"/>
    <w:rsid w:val="007113EC"/>
    <w:rsid w:val="0071196F"/>
    <w:rsid w:val="0071220B"/>
    <w:rsid w:val="00712477"/>
    <w:rsid w:val="00713D24"/>
    <w:rsid w:val="00714B09"/>
    <w:rsid w:val="00714F69"/>
    <w:rsid w:val="007174B8"/>
    <w:rsid w:val="00717A1F"/>
    <w:rsid w:val="0072171E"/>
    <w:rsid w:val="00721D40"/>
    <w:rsid w:val="00722895"/>
    <w:rsid w:val="00723F3A"/>
    <w:rsid w:val="00725624"/>
    <w:rsid w:val="00726A39"/>
    <w:rsid w:val="0073007D"/>
    <w:rsid w:val="00730BA6"/>
    <w:rsid w:val="00731E64"/>
    <w:rsid w:val="00732584"/>
    <w:rsid w:val="00732AF4"/>
    <w:rsid w:val="00734C5B"/>
    <w:rsid w:val="00735BAA"/>
    <w:rsid w:val="007361D2"/>
    <w:rsid w:val="0073730E"/>
    <w:rsid w:val="007402DB"/>
    <w:rsid w:val="00740804"/>
    <w:rsid w:val="00740E86"/>
    <w:rsid w:val="007419E9"/>
    <w:rsid w:val="007446F3"/>
    <w:rsid w:val="00744B3E"/>
    <w:rsid w:val="00745002"/>
    <w:rsid w:val="00745E7C"/>
    <w:rsid w:val="00746382"/>
    <w:rsid w:val="00746C91"/>
    <w:rsid w:val="0075268C"/>
    <w:rsid w:val="00752BD4"/>
    <w:rsid w:val="0075319B"/>
    <w:rsid w:val="007554DE"/>
    <w:rsid w:val="007564E7"/>
    <w:rsid w:val="0075678A"/>
    <w:rsid w:val="007603D0"/>
    <w:rsid w:val="007621CE"/>
    <w:rsid w:val="0076223F"/>
    <w:rsid w:val="007623CA"/>
    <w:rsid w:val="00765665"/>
    <w:rsid w:val="00766338"/>
    <w:rsid w:val="00772A0E"/>
    <w:rsid w:val="007737A7"/>
    <w:rsid w:val="00773FA4"/>
    <w:rsid w:val="0077454C"/>
    <w:rsid w:val="00774A49"/>
    <w:rsid w:val="00775DF6"/>
    <w:rsid w:val="0077631C"/>
    <w:rsid w:val="007766C4"/>
    <w:rsid w:val="00776FA1"/>
    <w:rsid w:val="007770C5"/>
    <w:rsid w:val="0078184D"/>
    <w:rsid w:val="00781DAA"/>
    <w:rsid w:val="00782693"/>
    <w:rsid w:val="00782C26"/>
    <w:rsid w:val="00784E74"/>
    <w:rsid w:val="00784F43"/>
    <w:rsid w:val="007855E9"/>
    <w:rsid w:val="00785AC4"/>
    <w:rsid w:val="0078684A"/>
    <w:rsid w:val="00786A84"/>
    <w:rsid w:val="00786C4C"/>
    <w:rsid w:val="007871AA"/>
    <w:rsid w:val="0078734B"/>
    <w:rsid w:val="007914D0"/>
    <w:rsid w:val="007919A6"/>
    <w:rsid w:val="00791E46"/>
    <w:rsid w:val="00794C7F"/>
    <w:rsid w:val="00795FEF"/>
    <w:rsid w:val="007A052C"/>
    <w:rsid w:val="007A13B8"/>
    <w:rsid w:val="007A14AB"/>
    <w:rsid w:val="007A1AA5"/>
    <w:rsid w:val="007A1B7C"/>
    <w:rsid w:val="007A1BC6"/>
    <w:rsid w:val="007A2C14"/>
    <w:rsid w:val="007A559C"/>
    <w:rsid w:val="007A5C2E"/>
    <w:rsid w:val="007A5D67"/>
    <w:rsid w:val="007A5D71"/>
    <w:rsid w:val="007A77DF"/>
    <w:rsid w:val="007B0DCB"/>
    <w:rsid w:val="007B18E6"/>
    <w:rsid w:val="007B4C49"/>
    <w:rsid w:val="007B4DB8"/>
    <w:rsid w:val="007B55A9"/>
    <w:rsid w:val="007B6521"/>
    <w:rsid w:val="007B79A0"/>
    <w:rsid w:val="007C17D4"/>
    <w:rsid w:val="007C4801"/>
    <w:rsid w:val="007C4884"/>
    <w:rsid w:val="007C4D72"/>
    <w:rsid w:val="007C68E5"/>
    <w:rsid w:val="007C7E92"/>
    <w:rsid w:val="007C7F00"/>
    <w:rsid w:val="007D002A"/>
    <w:rsid w:val="007D0E08"/>
    <w:rsid w:val="007D1247"/>
    <w:rsid w:val="007D14CD"/>
    <w:rsid w:val="007D2C09"/>
    <w:rsid w:val="007D56AD"/>
    <w:rsid w:val="007D606E"/>
    <w:rsid w:val="007D6561"/>
    <w:rsid w:val="007D7186"/>
    <w:rsid w:val="007D7AC4"/>
    <w:rsid w:val="007E393A"/>
    <w:rsid w:val="007E40EA"/>
    <w:rsid w:val="007E4FAB"/>
    <w:rsid w:val="007F093B"/>
    <w:rsid w:val="007F13D8"/>
    <w:rsid w:val="007F168A"/>
    <w:rsid w:val="007F16AC"/>
    <w:rsid w:val="007F2CD7"/>
    <w:rsid w:val="007F34B8"/>
    <w:rsid w:val="007F46BE"/>
    <w:rsid w:val="007F5435"/>
    <w:rsid w:val="007F6CAE"/>
    <w:rsid w:val="007F71B0"/>
    <w:rsid w:val="007F7F3A"/>
    <w:rsid w:val="00800139"/>
    <w:rsid w:val="008005F6"/>
    <w:rsid w:val="008023D1"/>
    <w:rsid w:val="008034EF"/>
    <w:rsid w:val="00803C0A"/>
    <w:rsid w:val="00804E97"/>
    <w:rsid w:val="00805617"/>
    <w:rsid w:val="00807E46"/>
    <w:rsid w:val="00814D2A"/>
    <w:rsid w:val="008155C5"/>
    <w:rsid w:val="0081737F"/>
    <w:rsid w:val="00821524"/>
    <w:rsid w:val="00823149"/>
    <w:rsid w:val="00823D5C"/>
    <w:rsid w:val="00824420"/>
    <w:rsid w:val="0082659A"/>
    <w:rsid w:val="00826CDA"/>
    <w:rsid w:val="008277D1"/>
    <w:rsid w:val="00830808"/>
    <w:rsid w:val="0083119F"/>
    <w:rsid w:val="00832E6C"/>
    <w:rsid w:val="0083395B"/>
    <w:rsid w:val="0083452D"/>
    <w:rsid w:val="008348CB"/>
    <w:rsid w:val="00835A6B"/>
    <w:rsid w:val="00836F93"/>
    <w:rsid w:val="008379EB"/>
    <w:rsid w:val="0084123E"/>
    <w:rsid w:val="00842E60"/>
    <w:rsid w:val="0084463B"/>
    <w:rsid w:val="008453D8"/>
    <w:rsid w:val="008470A4"/>
    <w:rsid w:val="008472AD"/>
    <w:rsid w:val="008501BC"/>
    <w:rsid w:val="00850AF9"/>
    <w:rsid w:val="00853E0D"/>
    <w:rsid w:val="00854DC6"/>
    <w:rsid w:val="0085508F"/>
    <w:rsid w:val="00856645"/>
    <w:rsid w:val="008579A2"/>
    <w:rsid w:val="00860019"/>
    <w:rsid w:val="00860C4D"/>
    <w:rsid w:val="008615BB"/>
    <w:rsid w:val="008618C0"/>
    <w:rsid w:val="00861C03"/>
    <w:rsid w:val="008630B3"/>
    <w:rsid w:val="00863BD1"/>
    <w:rsid w:val="00864129"/>
    <w:rsid w:val="008655C8"/>
    <w:rsid w:val="0086793D"/>
    <w:rsid w:val="00871236"/>
    <w:rsid w:val="00872FDB"/>
    <w:rsid w:val="0087316D"/>
    <w:rsid w:val="00873D97"/>
    <w:rsid w:val="00874D5D"/>
    <w:rsid w:val="0087730F"/>
    <w:rsid w:val="0087734F"/>
    <w:rsid w:val="008811B6"/>
    <w:rsid w:val="008813E7"/>
    <w:rsid w:val="0088158D"/>
    <w:rsid w:val="00882524"/>
    <w:rsid w:val="008859C0"/>
    <w:rsid w:val="008869ED"/>
    <w:rsid w:val="0089080F"/>
    <w:rsid w:val="00891057"/>
    <w:rsid w:val="00892CB3"/>
    <w:rsid w:val="00897857"/>
    <w:rsid w:val="008A0D8A"/>
    <w:rsid w:val="008A2E11"/>
    <w:rsid w:val="008A529C"/>
    <w:rsid w:val="008A53A9"/>
    <w:rsid w:val="008A7442"/>
    <w:rsid w:val="008B0819"/>
    <w:rsid w:val="008B3182"/>
    <w:rsid w:val="008B37A3"/>
    <w:rsid w:val="008B38FB"/>
    <w:rsid w:val="008B5999"/>
    <w:rsid w:val="008B6F52"/>
    <w:rsid w:val="008B7218"/>
    <w:rsid w:val="008C2436"/>
    <w:rsid w:val="008C2DCD"/>
    <w:rsid w:val="008C3970"/>
    <w:rsid w:val="008C55A4"/>
    <w:rsid w:val="008C5E29"/>
    <w:rsid w:val="008C68E0"/>
    <w:rsid w:val="008C6F12"/>
    <w:rsid w:val="008C71F3"/>
    <w:rsid w:val="008C7429"/>
    <w:rsid w:val="008C79F3"/>
    <w:rsid w:val="008D05D0"/>
    <w:rsid w:val="008D0B24"/>
    <w:rsid w:val="008D19F2"/>
    <w:rsid w:val="008D1F18"/>
    <w:rsid w:val="008D2F9F"/>
    <w:rsid w:val="008D5BD7"/>
    <w:rsid w:val="008D5CF1"/>
    <w:rsid w:val="008D5DDE"/>
    <w:rsid w:val="008D627F"/>
    <w:rsid w:val="008D631B"/>
    <w:rsid w:val="008D6FAF"/>
    <w:rsid w:val="008D7F4A"/>
    <w:rsid w:val="008E21F9"/>
    <w:rsid w:val="008E24BD"/>
    <w:rsid w:val="008E36FA"/>
    <w:rsid w:val="008E375B"/>
    <w:rsid w:val="008E3AE1"/>
    <w:rsid w:val="008E4279"/>
    <w:rsid w:val="008E79D8"/>
    <w:rsid w:val="008F030B"/>
    <w:rsid w:val="008F2DB5"/>
    <w:rsid w:val="008F2E32"/>
    <w:rsid w:val="008F415E"/>
    <w:rsid w:val="008F4BCB"/>
    <w:rsid w:val="008F5989"/>
    <w:rsid w:val="009001A6"/>
    <w:rsid w:val="00905A54"/>
    <w:rsid w:val="00905E55"/>
    <w:rsid w:val="0090687A"/>
    <w:rsid w:val="00907E50"/>
    <w:rsid w:val="00910AAA"/>
    <w:rsid w:val="0091101A"/>
    <w:rsid w:val="00914669"/>
    <w:rsid w:val="00915BB7"/>
    <w:rsid w:val="00921099"/>
    <w:rsid w:val="00923DC0"/>
    <w:rsid w:val="00930F42"/>
    <w:rsid w:val="00931BA5"/>
    <w:rsid w:val="00931BF5"/>
    <w:rsid w:val="009320C7"/>
    <w:rsid w:val="00933176"/>
    <w:rsid w:val="00933D71"/>
    <w:rsid w:val="00933DED"/>
    <w:rsid w:val="00934514"/>
    <w:rsid w:val="00935890"/>
    <w:rsid w:val="009362A0"/>
    <w:rsid w:val="0093683C"/>
    <w:rsid w:val="00937E2C"/>
    <w:rsid w:val="00941C98"/>
    <w:rsid w:val="009436AA"/>
    <w:rsid w:val="00943BCE"/>
    <w:rsid w:val="00944A3A"/>
    <w:rsid w:val="00944BD0"/>
    <w:rsid w:val="00944BEC"/>
    <w:rsid w:val="009458F4"/>
    <w:rsid w:val="00946E18"/>
    <w:rsid w:val="009502B6"/>
    <w:rsid w:val="009527E6"/>
    <w:rsid w:val="009545DE"/>
    <w:rsid w:val="00955C5D"/>
    <w:rsid w:val="00955D53"/>
    <w:rsid w:val="00955D76"/>
    <w:rsid w:val="00956317"/>
    <w:rsid w:val="00960242"/>
    <w:rsid w:val="0096066C"/>
    <w:rsid w:val="00960694"/>
    <w:rsid w:val="00962E7D"/>
    <w:rsid w:val="0096323E"/>
    <w:rsid w:val="00963732"/>
    <w:rsid w:val="009640FF"/>
    <w:rsid w:val="00966549"/>
    <w:rsid w:val="00966D50"/>
    <w:rsid w:val="00967221"/>
    <w:rsid w:val="0097099D"/>
    <w:rsid w:val="009722C4"/>
    <w:rsid w:val="009724E8"/>
    <w:rsid w:val="00972DDB"/>
    <w:rsid w:val="0097360B"/>
    <w:rsid w:val="00975901"/>
    <w:rsid w:val="009802A0"/>
    <w:rsid w:val="0098134B"/>
    <w:rsid w:val="00981506"/>
    <w:rsid w:val="009817F2"/>
    <w:rsid w:val="00981CA5"/>
    <w:rsid w:val="00983B30"/>
    <w:rsid w:val="00984F4A"/>
    <w:rsid w:val="009853AC"/>
    <w:rsid w:val="0098597B"/>
    <w:rsid w:val="009911CC"/>
    <w:rsid w:val="00991396"/>
    <w:rsid w:val="00991E9B"/>
    <w:rsid w:val="009920F4"/>
    <w:rsid w:val="00993AF0"/>
    <w:rsid w:val="00994694"/>
    <w:rsid w:val="00996503"/>
    <w:rsid w:val="009A260D"/>
    <w:rsid w:val="009A3B74"/>
    <w:rsid w:val="009A493B"/>
    <w:rsid w:val="009A6FB2"/>
    <w:rsid w:val="009A713F"/>
    <w:rsid w:val="009A72DE"/>
    <w:rsid w:val="009B221B"/>
    <w:rsid w:val="009B2E89"/>
    <w:rsid w:val="009B3178"/>
    <w:rsid w:val="009B33FB"/>
    <w:rsid w:val="009B5970"/>
    <w:rsid w:val="009B7588"/>
    <w:rsid w:val="009C085E"/>
    <w:rsid w:val="009C20D7"/>
    <w:rsid w:val="009C379F"/>
    <w:rsid w:val="009C37B6"/>
    <w:rsid w:val="009C3B35"/>
    <w:rsid w:val="009C49F7"/>
    <w:rsid w:val="009C4EF1"/>
    <w:rsid w:val="009C65F4"/>
    <w:rsid w:val="009D1C65"/>
    <w:rsid w:val="009D1D93"/>
    <w:rsid w:val="009D207B"/>
    <w:rsid w:val="009D3BC6"/>
    <w:rsid w:val="009D3F9D"/>
    <w:rsid w:val="009D43A3"/>
    <w:rsid w:val="009D496C"/>
    <w:rsid w:val="009D6D6C"/>
    <w:rsid w:val="009D7F15"/>
    <w:rsid w:val="009E0599"/>
    <w:rsid w:val="009E1DC0"/>
    <w:rsid w:val="009E368C"/>
    <w:rsid w:val="009E4734"/>
    <w:rsid w:val="009E4F29"/>
    <w:rsid w:val="009E5142"/>
    <w:rsid w:val="009F1286"/>
    <w:rsid w:val="009F171A"/>
    <w:rsid w:val="009F3F57"/>
    <w:rsid w:val="00A003A9"/>
    <w:rsid w:val="00A0112A"/>
    <w:rsid w:val="00A019BD"/>
    <w:rsid w:val="00A02F2F"/>
    <w:rsid w:val="00A04875"/>
    <w:rsid w:val="00A04FA6"/>
    <w:rsid w:val="00A05EB1"/>
    <w:rsid w:val="00A0776A"/>
    <w:rsid w:val="00A11A7A"/>
    <w:rsid w:val="00A11CFA"/>
    <w:rsid w:val="00A12BB1"/>
    <w:rsid w:val="00A142FA"/>
    <w:rsid w:val="00A15828"/>
    <w:rsid w:val="00A15863"/>
    <w:rsid w:val="00A16217"/>
    <w:rsid w:val="00A179DA"/>
    <w:rsid w:val="00A204F1"/>
    <w:rsid w:val="00A2088A"/>
    <w:rsid w:val="00A21956"/>
    <w:rsid w:val="00A23390"/>
    <w:rsid w:val="00A23610"/>
    <w:rsid w:val="00A25806"/>
    <w:rsid w:val="00A258A9"/>
    <w:rsid w:val="00A259C2"/>
    <w:rsid w:val="00A26836"/>
    <w:rsid w:val="00A26E17"/>
    <w:rsid w:val="00A27013"/>
    <w:rsid w:val="00A273D8"/>
    <w:rsid w:val="00A27455"/>
    <w:rsid w:val="00A27613"/>
    <w:rsid w:val="00A30191"/>
    <w:rsid w:val="00A30D2C"/>
    <w:rsid w:val="00A31A75"/>
    <w:rsid w:val="00A323F7"/>
    <w:rsid w:val="00A34591"/>
    <w:rsid w:val="00A35599"/>
    <w:rsid w:val="00A35CD7"/>
    <w:rsid w:val="00A360CD"/>
    <w:rsid w:val="00A36C09"/>
    <w:rsid w:val="00A376C7"/>
    <w:rsid w:val="00A40093"/>
    <w:rsid w:val="00A4579A"/>
    <w:rsid w:val="00A4706C"/>
    <w:rsid w:val="00A47BEF"/>
    <w:rsid w:val="00A506EB"/>
    <w:rsid w:val="00A50ABE"/>
    <w:rsid w:val="00A51800"/>
    <w:rsid w:val="00A51969"/>
    <w:rsid w:val="00A53FD8"/>
    <w:rsid w:val="00A54C4E"/>
    <w:rsid w:val="00A54E25"/>
    <w:rsid w:val="00A552C3"/>
    <w:rsid w:val="00A571D2"/>
    <w:rsid w:val="00A57236"/>
    <w:rsid w:val="00A57B42"/>
    <w:rsid w:val="00A60897"/>
    <w:rsid w:val="00A6238F"/>
    <w:rsid w:val="00A62AEF"/>
    <w:rsid w:val="00A63C8B"/>
    <w:rsid w:val="00A6465B"/>
    <w:rsid w:val="00A65856"/>
    <w:rsid w:val="00A70741"/>
    <w:rsid w:val="00A71F49"/>
    <w:rsid w:val="00A7358C"/>
    <w:rsid w:val="00A7537B"/>
    <w:rsid w:val="00A75E9E"/>
    <w:rsid w:val="00A760E0"/>
    <w:rsid w:val="00A7630D"/>
    <w:rsid w:val="00A7699A"/>
    <w:rsid w:val="00A7750C"/>
    <w:rsid w:val="00A80B9E"/>
    <w:rsid w:val="00A80F24"/>
    <w:rsid w:val="00A83B47"/>
    <w:rsid w:val="00A856E2"/>
    <w:rsid w:val="00A86B37"/>
    <w:rsid w:val="00A8701A"/>
    <w:rsid w:val="00A90D5A"/>
    <w:rsid w:val="00A933EF"/>
    <w:rsid w:val="00A94108"/>
    <w:rsid w:val="00A94A09"/>
    <w:rsid w:val="00A94B71"/>
    <w:rsid w:val="00A959C3"/>
    <w:rsid w:val="00A96078"/>
    <w:rsid w:val="00AA3BAB"/>
    <w:rsid w:val="00AA6E7B"/>
    <w:rsid w:val="00AB0224"/>
    <w:rsid w:val="00AB06DA"/>
    <w:rsid w:val="00AB08CF"/>
    <w:rsid w:val="00AB10AC"/>
    <w:rsid w:val="00AB1324"/>
    <w:rsid w:val="00AB24C2"/>
    <w:rsid w:val="00AB60F9"/>
    <w:rsid w:val="00AB70FD"/>
    <w:rsid w:val="00AC1510"/>
    <w:rsid w:val="00AC1821"/>
    <w:rsid w:val="00AC450E"/>
    <w:rsid w:val="00AC7529"/>
    <w:rsid w:val="00AD028B"/>
    <w:rsid w:val="00AD1BE0"/>
    <w:rsid w:val="00AD252F"/>
    <w:rsid w:val="00AD2CEC"/>
    <w:rsid w:val="00AD4D18"/>
    <w:rsid w:val="00AD7E1A"/>
    <w:rsid w:val="00AE00E3"/>
    <w:rsid w:val="00AE272C"/>
    <w:rsid w:val="00AE2D5C"/>
    <w:rsid w:val="00AE3133"/>
    <w:rsid w:val="00AE42AA"/>
    <w:rsid w:val="00AE500D"/>
    <w:rsid w:val="00AF0A68"/>
    <w:rsid w:val="00AF280C"/>
    <w:rsid w:val="00AF322E"/>
    <w:rsid w:val="00AF3B34"/>
    <w:rsid w:val="00AF4A79"/>
    <w:rsid w:val="00AF6174"/>
    <w:rsid w:val="00AF713A"/>
    <w:rsid w:val="00AF7E59"/>
    <w:rsid w:val="00B00614"/>
    <w:rsid w:val="00B00AE3"/>
    <w:rsid w:val="00B0235A"/>
    <w:rsid w:val="00B03EEF"/>
    <w:rsid w:val="00B04172"/>
    <w:rsid w:val="00B064CE"/>
    <w:rsid w:val="00B07544"/>
    <w:rsid w:val="00B07D02"/>
    <w:rsid w:val="00B10C31"/>
    <w:rsid w:val="00B10CD0"/>
    <w:rsid w:val="00B11411"/>
    <w:rsid w:val="00B11D62"/>
    <w:rsid w:val="00B1203D"/>
    <w:rsid w:val="00B1255E"/>
    <w:rsid w:val="00B127D2"/>
    <w:rsid w:val="00B13703"/>
    <w:rsid w:val="00B14173"/>
    <w:rsid w:val="00B1458F"/>
    <w:rsid w:val="00B145E6"/>
    <w:rsid w:val="00B1471C"/>
    <w:rsid w:val="00B16FEB"/>
    <w:rsid w:val="00B20795"/>
    <w:rsid w:val="00B2185B"/>
    <w:rsid w:val="00B22DE3"/>
    <w:rsid w:val="00B25525"/>
    <w:rsid w:val="00B25A58"/>
    <w:rsid w:val="00B32093"/>
    <w:rsid w:val="00B33DBF"/>
    <w:rsid w:val="00B34129"/>
    <w:rsid w:val="00B3546D"/>
    <w:rsid w:val="00B3599B"/>
    <w:rsid w:val="00B36603"/>
    <w:rsid w:val="00B36FFB"/>
    <w:rsid w:val="00B408C8"/>
    <w:rsid w:val="00B419D7"/>
    <w:rsid w:val="00B41C24"/>
    <w:rsid w:val="00B41D60"/>
    <w:rsid w:val="00B42AFC"/>
    <w:rsid w:val="00B42E5C"/>
    <w:rsid w:val="00B4306F"/>
    <w:rsid w:val="00B433C3"/>
    <w:rsid w:val="00B447B2"/>
    <w:rsid w:val="00B472B1"/>
    <w:rsid w:val="00B50141"/>
    <w:rsid w:val="00B50C40"/>
    <w:rsid w:val="00B5114A"/>
    <w:rsid w:val="00B513F0"/>
    <w:rsid w:val="00B60A3D"/>
    <w:rsid w:val="00B617FC"/>
    <w:rsid w:val="00B61814"/>
    <w:rsid w:val="00B618D8"/>
    <w:rsid w:val="00B619DC"/>
    <w:rsid w:val="00B619F9"/>
    <w:rsid w:val="00B622D9"/>
    <w:rsid w:val="00B62B7B"/>
    <w:rsid w:val="00B63C9F"/>
    <w:rsid w:val="00B63ED7"/>
    <w:rsid w:val="00B64301"/>
    <w:rsid w:val="00B66754"/>
    <w:rsid w:val="00B7043A"/>
    <w:rsid w:val="00B70D8E"/>
    <w:rsid w:val="00B71422"/>
    <w:rsid w:val="00B71A5B"/>
    <w:rsid w:val="00B71AC3"/>
    <w:rsid w:val="00B7358D"/>
    <w:rsid w:val="00B735BA"/>
    <w:rsid w:val="00B74A45"/>
    <w:rsid w:val="00B74C62"/>
    <w:rsid w:val="00B74D2E"/>
    <w:rsid w:val="00B7618C"/>
    <w:rsid w:val="00B765EC"/>
    <w:rsid w:val="00B80091"/>
    <w:rsid w:val="00B805D8"/>
    <w:rsid w:val="00B835C4"/>
    <w:rsid w:val="00B861B2"/>
    <w:rsid w:val="00B86584"/>
    <w:rsid w:val="00B86D83"/>
    <w:rsid w:val="00B87B84"/>
    <w:rsid w:val="00B93409"/>
    <w:rsid w:val="00B94436"/>
    <w:rsid w:val="00B95AF1"/>
    <w:rsid w:val="00BA0811"/>
    <w:rsid w:val="00BA18D5"/>
    <w:rsid w:val="00BA4652"/>
    <w:rsid w:val="00BA55D8"/>
    <w:rsid w:val="00BA5F09"/>
    <w:rsid w:val="00BA66EF"/>
    <w:rsid w:val="00BA6C8A"/>
    <w:rsid w:val="00BA7DEA"/>
    <w:rsid w:val="00BB01E7"/>
    <w:rsid w:val="00BB0754"/>
    <w:rsid w:val="00BB1992"/>
    <w:rsid w:val="00BB223C"/>
    <w:rsid w:val="00BB2BFB"/>
    <w:rsid w:val="00BB3400"/>
    <w:rsid w:val="00BB3EDF"/>
    <w:rsid w:val="00BB4697"/>
    <w:rsid w:val="00BB46F7"/>
    <w:rsid w:val="00BB6088"/>
    <w:rsid w:val="00BB67A0"/>
    <w:rsid w:val="00BB7210"/>
    <w:rsid w:val="00BC1B16"/>
    <w:rsid w:val="00BC1D58"/>
    <w:rsid w:val="00BC1E6E"/>
    <w:rsid w:val="00BC2E81"/>
    <w:rsid w:val="00BC7E6C"/>
    <w:rsid w:val="00BC7ECF"/>
    <w:rsid w:val="00BD098B"/>
    <w:rsid w:val="00BD0DF0"/>
    <w:rsid w:val="00BD2D99"/>
    <w:rsid w:val="00BD4FCE"/>
    <w:rsid w:val="00BD50DC"/>
    <w:rsid w:val="00BD5C88"/>
    <w:rsid w:val="00BD73A9"/>
    <w:rsid w:val="00BE2748"/>
    <w:rsid w:val="00BE3CB6"/>
    <w:rsid w:val="00BE3D6D"/>
    <w:rsid w:val="00BE40B3"/>
    <w:rsid w:val="00BE43BE"/>
    <w:rsid w:val="00BE4B25"/>
    <w:rsid w:val="00BE7A96"/>
    <w:rsid w:val="00BF2CDD"/>
    <w:rsid w:val="00BF6D05"/>
    <w:rsid w:val="00BF7B44"/>
    <w:rsid w:val="00C006F5"/>
    <w:rsid w:val="00C00C5A"/>
    <w:rsid w:val="00C00EB8"/>
    <w:rsid w:val="00C010D8"/>
    <w:rsid w:val="00C046ED"/>
    <w:rsid w:val="00C05563"/>
    <w:rsid w:val="00C0734D"/>
    <w:rsid w:val="00C1126A"/>
    <w:rsid w:val="00C118C2"/>
    <w:rsid w:val="00C122BE"/>
    <w:rsid w:val="00C13730"/>
    <w:rsid w:val="00C14423"/>
    <w:rsid w:val="00C14F00"/>
    <w:rsid w:val="00C1679D"/>
    <w:rsid w:val="00C16A16"/>
    <w:rsid w:val="00C17562"/>
    <w:rsid w:val="00C176B4"/>
    <w:rsid w:val="00C17D30"/>
    <w:rsid w:val="00C2259B"/>
    <w:rsid w:val="00C239BE"/>
    <w:rsid w:val="00C24FBA"/>
    <w:rsid w:val="00C27255"/>
    <w:rsid w:val="00C278A4"/>
    <w:rsid w:val="00C27FF9"/>
    <w:rsid w:val="00C30B2F"/>
    <w:rsid w:val="00C32DDA"/>
    <w:rsid w:val="00C33B7A"/>
    <w:rsid w:val="00C34248"/>
    <w:rsid w:val="00C34708"/>
    <w:rsid w:val="00C35B11"/>
    <w:rsid w:val="00C36051"/>
    <w:rsid w:val="00C36438"/>
    <w:rsid w:val="00C37B21"/>
    <w:rsid w:val="00C400E0"/>
    <w:rsid w:val="00C427FE"/>
    <w:rsid w:val="00C43537"/>
    <w:rsid w:val="00C439E3"/>
    <w:rsid w:val="00C444B6"/>
    <w:rsid w:val="00C44ACE"/>
    <w:rsid w:val="00C4502B"/>
    <w:rsid w:val="00C469CA"/>
    <w:rsid w:val="00C46DAE"/>
    <w:rsid w:val="00C4717C"/>
    <w:rsid w:val="00C4740E"/>
    <w:rsid w:val="00C479A2"/>
    <w:rsid w:val="00C47C23"/>
    <w:rsid w:val="00C51311"/>
    <w:rsid w:val="00C522E9"/>
    <w:rsid w:val="00C52D33"/>
    <w:rsid w:val="00C54007"/>
    <w:rsid w:val="00C54854"/>
    <w:rsid w:val="00C554AC"/>
    <w:rsid w:val="00C568C8"/>
    <w:rsid w:val="00C56FFD"/>
    <w:rsid w:val="00C5744B"/>
    <w:rsid w:val="00C57946"/>
    <w:rsid w:val="00C60CDF"/>
    <w:rsid w:val="00C62572"/>
    <w:rsid w:val="00C626DC"/>
    <w:rsid w:val="00C6619E"/>
    <w:rsid w:val="00C70525"/>
    <w:rsid w:val="00C70667"/>
    <w:rsid w:val="00C717F6"/>
    <w:rsid w:val="00C746C7"/>
    <w:rsid w:val="00C75A9E"/>
    <w:rsid w:val="00C75B8B"/>
    <w:rsid w:val="00C82922"/>
    <w:rsid w:val="00C83EDF"/>
    <w:rsid w:val="00C846BE"/>
    <w:rsid w:val="00C84A4E"/>
    <w:rsid w:val="00C8525A"/>
    <w:rsid w:val="00C8611E"/>
    <w:rsid w:val="00C86EDD"/>
    <w:rsid w:val="00C8744E"/>
    <w:rsid w:val="00C90A52"/>
    <w:rsid w:val="00C90CD5"/>
    <w:rsid w:val="00C92529"/>
    <w:rsid w:val="00C951C0"/>
    <w:rsid w:val="00C96B08"/>
    <w:rsid w:val="00C96D56"/>
    <w:rsid w:val="00CA0DC8"/>
    <w:rsid w:val="00CA1042"/>
    <w:rsid w:val="00CA1C72"/>
    <w:rsid w:val="00CA25B5"/>
    <w:rsid w:val="00CA4621"/>
    <w:rsid w:val="00CA4B1A"/>
    <w:rsid w:val="00CA60D6"/>
    <w:rsid w:val="00CA6B68"/>
    <w:rsid w:val="00CB079E"/>
    <w:rsid w:val="00CB0EA1"/>
    <w:rsid w:val="00CB104B"/>
    <w:rsid w:val="00CB192C"/>
    <w:rsid w:val="00CB1BB1"/>
    <w:rsid w:val="00CB259E"/>
    <w:rsid w:val="00CB2D73"/>
    <w:rsid w:val="00CB3848"/>
    <w:rsid w:val="00CB52A9"/>
    <w:rsid w:val="00CB610F"/>
    <w:rsid w:val="00CB785B"/>
    <w:rsid w:val="00CB7CB0"/>
    <w:rsid w:val="00CC04BF"/>
    <w:rsid w:val="00CC1FEB"/>
    <w:rsid w:val="00CC2551"/>
    <w:rsid w:val="00CC2B42"/>
    <w:rsid w:val="00CC487C"/>
    <w:rsid w:val="00CC5623"/>
    <w:rsid w:val="00CD080A"/>
    <w:rsid w:val="00CD18AA"/>
    <w:rsid w:val="00CD1F29"/>
    <w:rsid w:val="00CD2BC6"/>
    <w:rsid w:val="00CD3D9F"/>
    <w:rsid w:val="00CD5D37"/>
    <w:rsid w:val="00CD61D8"/>
    <w:rsid w:val="00CD6634"/>
    <w:rsid w:val="00CE4741"/>
    <w:rsid w:val="00CE4B0C"/>
    <w:rsid w:val="00CE5B76"/>
    <w:rsid w:val="00CE6874"/>
    <w:rsid w:val="00CE7124"/>
    <w:rsid w:val="00CF0818"/>
    <w:rsid w:val="00CF1EA7"/>
    <w:rsid w:val="00CF3DC6"/>
    <w:rsid w:val="00CF3F44"/>
    <w:rsid w:val="00CF4037"/>
    <w:rsid w:val="00CF52E0"/>
    <w:rsid w:val="00CF5754"/>
    <w:rsid w:val="00CF5A67"/>
    <w:rsid w:val="00CF71B1"/>
    <w:rsid w:val="00CF77DD"/>
    <w:rsid w:val="00D001A9"/>
    <w:rsid w:val="00D013AD"/>
    <w:rsid w:val="00D04C82"/>
    <w:rsid w:val="00D057BD"/>
    <w:rsid w:val="00D05D64"/>
    <w:rsid w:val="00D06AC3"/>
    <w:rsid w:val="00D073BB"/>
    <w:rsid w:val="00D12620"/>
    <w:rsid w:val="00D145B3"/>
    <w:rsid w:val="00D14869"/>
    <w:rsid w:val="00D148D2"/>
    <w:rsid w:val="00D17363"/>
    <w:rsid w:val="00D17385"/>
    <w:rsid w:val="00D179AF"/>
    <w:rsid w:val="00D17DC1"/>
    <w:rsid w:val="00D21352"/>
    <w:rsid w:val="00D21AB5"/>
    <w:rsid w:val="00D2211D"/>
    <w:rsid w:val="00D2331F"/>
    <w:rsid w:val="00D23E74"/>
    <w:rsid w:val="00D2423D"/>
    <w:rsid w:val="00D26576"/>
    <w:rsid w:val="00D26A8F"/>
    <w:rsid w:val="00D26E59"/>
    <w:rsid w:val="00D3027C"/>
    <w:rsid w:val="00D306A2"/>
    <w:rsid w:val="00D32063"/>
    <w:rsid w:val="00D325D6"/>
    <w:rsid w:val="00D33D07"/>
    <w:rsid w:val="00D360C7"/>
    <w:rsid w:val="00D36101"/>
    <w:rsid w:val="00D3691D"/>
    <w:rsid w:val="00D40E4E"/>
    <w:rsid w:val="00D4145E"/>
    <w:rsid w:val="00D41DC2"/>
    <w:rsid w:val="00D42327"/>
    <w:rsid w:val="00D434AA"/>
    <w:rsid w:val="00D44055"/>
    <w:rsid w:val="00D44BDB"/>
    <w:rsid w:val="00D45D95"/>
    <w:rsid w:val="00D47092"/>
    <w:rsid w:val="00D510FA"/>
    <w:rsid w:val="00D52EC2"/>
    <w:rsid w:val="00D53D93"/>
    <w:rsid w:val="00D541D1"/>
    <w:rsid w:val="00D5557A"/>
    <w:rsid w:val="00D5591D"/>
    <w:rsid w:val="00D5765A"/>
    <w:rsid w:val="00D57973"/>
    <w:rsid w:val="00D601DC"/>
    <w:rsid w:val="00D60F88"/>
    <w:rsid w:val="00D616A4"/>
    <w:rsid w:val="00D61A38"/>
    <w:rsid w:val="00D61C59"/>
    <w:rsid w:val="00D61D9F"/>
    <w:rsid w:val="00D62113"/>
    <w:rsid w:val="00D62885"/>
    <w:rsid w:val="00D637E9"/>
    <w:rsid w:val="00D63A86"/>
    <w:rsid w:val="00D64A78"/>
    <w:rsid w:val="00D65C24"/>
    <w:rsid w:val="00D66D52"/>
    <w:rsid w:val="00D670AB"/>
    <w:rsid w:val="00D70E5E"/>
    <w:rsid w:val="00D72BB0"/>
    <w:rsid w:val="00D73076"/>
    <w:rsid w:val="00D77606"/>
    <w:rsid w:val="00D77652"/>
    <w:rsid w:val="00D80263"/>
    <w:rsid w:val="00D81F7C"/>
    <w:rsid w:val="00D82D87"/>
    <w:rsid w:val="00D830D7"/>
    <w:rsid w:val="00D8317B"/>
    <w:rsid w:val="00D84880"/>
    <w:rsid w:val="00D86E57"/>
    <w:rsid w:val="00D87B51"/>
    <w:rsid w:val="00D904A1"/>
    <w:rsid w:val="00D921C2"/>
    <w:rsid w:val="00D922F0"/>
    <w:rsid w:val="00D93C07"/>
    <w:rsid w:val="00D93F22"/>
    <w:rsid w:val="00D94AAD"/>
    <w:rsid w:val="00D97934"/>
    <w:rsid w:val="00D9799F"/>
    <w:rsid w:val="00D97C03"/>
    <w:rsid w:val="00D97FC6"/>
    <w:rsid w:val="00DA0318"/>
    <w:rsid w:val="00DA16C1"/>
    <w:rsid w:val="00DA1723"/>
    <w:rsid w:val="00DA2FDF"/>
    <w:rsid w:val="00DA5107"/>
    <w:rsid w:val="00DA5694"/>
    <w:rsid w:val="00DA60AE"/>
    <w:rsid w:val="00DA685B"/>
    <w:rsid w:val="00DB0017"/>
    <w:rsid w:val="00DB034E"/>
    <w:rsid w:val="00DB05DB"/>
    <w:rsid w:val="00DB06E2"/>
    <w:rsid w:val="00DB0854"/>
    <w:rsid w:val="00DB162C"/>
    <w:rsid w:val="00DB1E4D"/>
    <w:rsid w:val="00DB25CE"/>
    <w:rsid w:val="00DB27E0"/>
    <w:rsid w:val="00DB2930"/>
    <w:rsid w:val="00DB3008"/>
    <w:rsid w:val="00DB3B40"/>
    <w:rsid w:val="00DB3BC8"/>
    <w:rsid w:val="00DB3C12"/>
    <w:rsid w:val="00DB4E7E"/>
    <w:rsid w:val="00DB50CE"/>
    <w:rsid w:val="00DB5AE8"/>
    <w:rsid w:val="00DB6F04"/>
    <w:rsid w:val="00DC0662"/>
    <w:rsid w:val="00DC135E"/>
    <w:rsid w:val="00DC22DA"/>
    <w:rsid w:val="00DC3A24"/>
    <w:rsid w:val="00DC4113"/>
    <w:rsid w:val="00DC5229"/>
    <w:rsid w:val="00DC67C9"/>
    <w:rsid w:val="00DC7F3E"/>
    <w:rsid w:val="00DD0BD4"/>
    <w:rsid w:val="00DD1638"/>
    <w:rsid w:val="00DD1A47"/>
    <w:rsid w:val="00DD39BF"/>
    <w:rsid w:val="00DD53A5"/>
    <w:rsid w:val="00DD65F0"/>
    <w:rsid w:val="00DD69BB"/>
    <w:rsid w:val="00DE0943"/>
    <w:rsid w:val="00DE358B"/>
    <w:rsid w:val="00DE589A"/>
    <w:rsid w:val="00DE62D1"/>
    <w:rsid w:val="00DE68B0"/>
    <w:rsid w:val="00DE6DDF"/>
    <w:rsid w:val="00DF03D2"/>
    <w:rsid w:val="00DF0D14"/>
    <w:rsid w:val="00DF0EFF"/>
    <w:rsid w:val="00DF3880"/>
    <w:rsid w:val="00DF56A8"/>
    <w:rsid w:val="00DF5C62"/>
    <w:rsid w:val="00DF77EF"/>
    <w:rsid w:val="00E00A75"/>
    <w:rsid w:val="00E01C57"/>
    <w:rsid w:val="00E02CDF"/>
    <w:rsid w:val="00E04D9A"/>
    <w:rsid w:val="00E05A7F"/>
    <w:rsid w:val="00E05B6C"/>
    <w:rsid w:val="00E07ACC"/>
    <w:rsid w:val="00E07C4F"/>
    <w:rsid w:val="00E10B6F"/>
    <w:rsid w:val="00E132CA"/>
    <w:rsid w:val="00E13CC2"/>
    <w:rsid w:val="00E14266"/>
    <w:rsid w:val="00E1545A"/>
    <w:rsid w:val="00E16372"/>
    <w:rsid w:val="00E168C9"/>
    <w:rsid w:val="00E176F4"/>
    <w:rsid w:val="00E1780F"/>
    <w:rsid w:val="00E209B8"/>
    <w:rsid w:val="00E21311"/>
    <w:rsid w:val="00E219EB"/>
    <w:rsid w:val="00E21B33"/>
    <w:rsid w:val="00E221DB"/>
    <w:rsid w:val="00E23474"/>
    <w:rsid w:val="00E23F87"/>
    <w:rsid w:val="00E26482"/>
    <w:rsid w:val="00E274C6"/>
    <w:rsid w:val="00E277A0"/>
    <w:rsid w:val="00E30306"/>
    <w:rsid w:val="00E313D2"/>
    <w:rsid w:val="00E31BE2"/>
    <w:rsid w:val="00E31F4D"/>
    <w:rsid w:val="00E3626E"/>
    <w:rsid w:val="00E363E9"/>
    <w:rsid w:val="00E365CA"/>
    <w:rsid w:val="00E36709"/>
    <w:rsid w:val="00E40319"/>
    <w:rsid w:val="00E417CC"/>
    <w:rsid w:val="00E41C82"/>
    <w:rsid w:val="00E41DA2"/>
    <w:rsid w:val="00E4379B"/>
    <w:rsid w:val="00E44448"/>
    <w:rsid w:val="00E44D56"/>
    <w:rsid w:val="00E457F5"/>
    <w:rsid w:val="00E47CBA"/>
    <w:rsid w:val="00E47D12"/>
    <w:rsid w:val="00E508CE"/>
    <w:rsid w:val="00E5341C"/>
    <w:rsid w:val="00E53FDF"/>
    <w:rsid w:val="00E62750"/>
    <w:rsid w:val="00E639BC"/>
    <w:rsid w:val="00E65A60"/>
    <w:rsid w:val="00E66524"/>
    <w:rsid w:val="00E66682"/>
    <w:rsid w:val="00E6688B"/>
    <w:rsid w:val="00E707D7"/>
    <w:rsid w:val="00E70FE9"/>
    <w:rsid w:val="00E71E68"/>
    <w:rsid w:val="00E72BA3"/>
    <w:rsid w:val="00E75A9C"/>
    <w:rsid w:val="00E75CEA"/>
    <w:rsid w:val="00E7634E"/>
    <w:rsid w:val="00E7638A"/>
    <w:rsid w:val="00E764F9"/>
    <w:rsid w:val="00E7719A"/>
    <w:rsid w:val="00E7787A"/>
    <w:rsid w:val="00E77FCA"/>
    <w:rsid w:val="00E80C4E"/>
    <w:rsid w:val="00E81105"/>
    <w:rsid w:val="00E81D51"/>
    <w:rsid w:val="00E8222E"/>
    <w:rsid w:val="00E84844"/>
    <w:rsid w:val="00E871B0"/>
    <w:rsid w:val="00E876D9"/>
    <w:rsid w:val="00E9085F"/>
    <w:rsid w:val="00E90C13"/>
    <w:rsid w:val="00E9146D"/>
    <w:rsid w:val="00E93078"/>
    <w:rsid w:val="00E94B78"/>
    <w:rsid w:val="00E95A1F"/>
    <w:rsid w:val="00E95BC6"/>
    <w:rsid w:val="00EA0C1E"/>
    <w:rsid w:val="00EA1B0D"/>
    <w:rsid w:val="00EA251C"/>
    <w:rsid w:val="00EA2FB7"/>
    <w:rsid w:val="00EA5AAE"/>
    <w:rsid w:val="00EA6F60"/>
    <w:rsid w:val="00EB047E"/>
    <w:rsid w:val="00EB1C3B"/>
    <w:rsid w:val="00EB2974"/>
    <w:rsid w:val="00EB363D"/>
    <w:rsid w:val="00EB5C81"/>
    <w:rsid w:val="00EB78D5"/>
    <w:rsid w:val="00EC05E5"/>
    <w:rsid w:val="00EC0942"/>
    <w:rsid w:val="00EC24CD"/>
    <w:rsid w:val="00EC54D5"/>
    <w:rsid w:val="00EC5FA4"/>
    <w:rsid w:val="00EC5FC4"/>
    <w:rsid w:val="00EC7ED4"/>
    <w:rsid w:val="00ED07CC"/>
    <w:rsid w:val="00ED0C8D"/>
    <w:rsid w:val="00ED14D2"/>
    <w:rsid w:val="00ED285C"/>
    <w:rsid w:val="00ED3190"/>
    <w:rsid w:val="00ED66FF"/>
    <w:rsid w:val="00ED7FCB"/>
    <w:rsid w:val="00EE0CFD"/>
    <w:rsid w:val="00EE2910"/>
    <w:rsid w:val="00EE3483"/>
    <w:rsid w:val="00EE3EFC"/>
    <w:rsid w:val="00EE600C"/>
    <w:rsid w:val="00EE61F2"/>
    <w:rsid w:val="00EF0342"/>
    <w:rsid w:val="00EF191A"/>
    <w:rsid w:val="00EF2D1E"/>
    <w:rsid w:val="00EF5450"/>
    <w:rsid w:val="00EF5C89"/>
    <w:rsid w:val="00EF5F6B"/>
    <w:rsid w:val="00EF6506"/>
    <w:rsid w:val="00EF7A6F"/>
    <w:rsid w:val="00F012D9"/>
    <w:rsid w:val="00F027B8"/>
    <w:rsid w:val="00F02B91"/>
    <w:rsid w:val="00F02F9D"/>
    <w:rsid w:val="00F056B3"/>
    <w:rsid w:val="00F07118"/>
    <w:rsid w:val="00F076BF"/>
    <w:rsid w:val="00F10BB0"/>
    <w:rsid w:val="00F11687"/>
    <w:rsid w:val="00F11DA6"/>
    <w:rsid w:val="00F1356B"/>
    <w:rsid w:val="00F135FB"/>
    <w:rsid w:val="00F161A6"/>
    <w:rsid w:val="00F22AB5"/>
    <w:rsid w:val="00F22E5A"/>
    <w:rsid w:val="00F247F3"/>
    <w:rsid w:val="00F24C93"/>
    <w:rsid w:val="00F27CDB"/>
    <w:rsid w:val="00F30196"/>
    <w:rsid w:val="00F30A48"/>
    <w:rsid w:val="00F339B2"/>
    <w:rsid w:val="00F33C87"/>
    <w:rsid w:val="00F33F07"/>
    <w:rsid w:val="00F342DB"/>
    <w:rsid w:val="00F35050"/>
    <w:rsid w:val="00F40573"/>
    <w:rsid w:val="00F40728"/>
    <w:rsid w:val="00F409D4"/>
    <w:rsid w:val="00F41D8E"/>
    <w:rsid w:val="00F452DA"/>
    <w:rsid w:val="00F459CA"/>
    <w:rsid w:val="00F47D44"/>
    <w:rsid w:val="00F50EF6"/>
    <w:rsid w:val="00F55F87"/>
    <w:rsid w:val="00F575C5"/>
    <w:rsid w:val="00F57854"/>
    <w:rsid w:val="00F57CF3"/>
    <w:rsid w:val="00F60E79"/>
    <w:rsid w:val="00F60F80"/>
    <w:rsid w:val="00F62053"/>
    <w:rsid w:val="00F655A1"/>
    <w:rsid w:val="00F706DF"/>
    <w:rsid w:val="00F70CCE"/>
    <w:rsid w:val="00F7135D"/>
    <w:rsid w:val="00F72F19"/>
    <w:rsid w:val="00F735A1"/>
    <w:rsid w:val="00F746F0"/>
    <w:rsid w:val="00F75076"/>
    <w:rsid w:val="00F75504"/>
    <w:rsid w:val="00F75593"/>
    <w:rsid w:val="00F76A6D"/>
    <w:rsid w:val="00F77790"/>
    <w:rsid w:val="00F77CFD"/>
    <w:rsid w:val="00F80207"/>
    <w:rsid w:val="00F82215"/>
    <w:rsid w:val="00F879F7"/>
    <w:rsid w:val="00F906CE"/>
    <w:rsid w:val="00F91813"/>
    <w:rsid w:val="00F935BE"/>
    <w:rsid w:val="00F935C7"/>
    <w:rsid w:val="00F9464A"/>
    <w:rsid w:val="00F94E8B"/>
    <w:rsid w:val="00F94F16"/>
    <w:rsid w:val="00F95438"/>
    <w:rsid w:val="00F954B4"/>
    <w:rsid w:val="00F95C84"/>
    <w:rsid w:val="00F967F1"/>
    <w:rsid w:val="00F96DC4"/>
    <w:rsid w:val="00F97123"/>
    <w:rsid w:val="00F97723"/>
    <w:rsid w:val="00FA133F"/>
    <w:rsid w:val="00FA294D"/>
    <w:rsid w:val="00FA40DB"/>
    <w:rsid w:val="00FA5A64"/>
    <w:rsid w:val="00FA5D47"/>
    <w:rsid w:val="00FA6236"/>
    <w:rsid w:val="00FA67DC"/>
    <w:rsid w:val="00FA6DC2"/>
    <w:rsid w:val="00FA6EFD"/>
    <w:rsid w:val="00FA73AF"/>
    <w:rsid w:val="00FA7429"/>
    <w:rsid w:val="00FA7997"/>
    <w:rsid w:val="00FB0076"/>
    <w:rsid w:val="00FB0E81"/>
    <w:rsid w:val="00FB1758"/>
    <w:rsid w:val="00FB2DE3"/>
    <w:rsid w:val="00FB407B"/>
    <w:rsid w:val="00FB44F7"/>
    <w:rsid w:val="00FB524B"/>
    <w:rsid w:val="00FB61F0"/>
    <w:rsid w:val="00FB64D4"/>
    <w:rsid w:val="00FB6F36"/>
    <w:rsid w:val="00FB7961"/>
    <w:rsid w:val="00FC0063"/>
    <w:rsid w:val="00FC1C9A"/>
    <w:rsid w:val="00FC1DE3"/>
    <w:rsid w:val="00FC23ED"/>
    <w:rsid w:val="00FC2DC1"/>
    <w:rsid w:val="00FC53A6"/>
    <w:rsid w:val="00FC76C3"/>
    <w:rsid w:val="00FD1BD1"/>
    <w:rsid w:val="00FD1E33"/>
    <w:rsid w:val="00FD442D"/>
    <w:rsid w:val="00FD5E85"/>
    <w:rsid w:val="00FD6874"/>
    <w:rsid w:val="00FE3EB1"/>
    <w:rsid w:val="00FE3F3D"/>
    <w:rsid w:val="00FE460F"/>
    <w:rsid w:val="00FE4E22"/>
    <w:rsid w:val="00FE5905"/>
    <w:rsid w:val="00FE5AA1"/>
    <w:rsid w:val="00FE5B7D"/>
    <w:rsid w:val="00FE5D6A"/>
    <w:rsid w:val="00FE5D9B"/>
    <w:rsid w:val="00FF248A"/>
    <w:rsid w:val="00FF428F"/>
    <w:rsid w:val="00FF45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C21F84D"/>
  <w15:chartTrackingRefBased/>
  <w15:docId w15:val="{43A006A9-DBF9-4A44-98C6-35F7C7E222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lang w:eastAsia="en-US"/>
    </w:rPr>
  </w:style>
  <w:style w:type="paragraph" w:styleId="Heading1">
    <w:name w:val="heading 1"/>
    <w:basedOn w:val="PlainText"/>
    <w:next w:val="PlainText"/>
    <w:qFormat/>
    <w:rsid w:val="00774A49"/>
    <w:pPr>
      <w:keepNext/>
      <w:pageBreakBefore/>
      <w:numPr>
        <w:numId w:val="3"/>
      </w:numPr>
      <w:tabs>
        <w:tab w:val="clear" w:pos="360"/>
        <w:tab w:val="num" w:pos="709"/>
      </w:tabs>
      <w:spacing w:before="240" w:after="60"/>
      <w:ind w:left="709" w:hanging="709"/>
      <w:outlineLvl w:val="0"/>
    </w:pPr>
    <w:rPr>
      <w:rFonts w:ascii="Verdana" w:hAnsi="Verdana"/>
      <w:b/>
      <w:kern w:val="28"/>
      <w:sz w:val="28"/>
    </w:rPr>
  </w:style>
  <w:style w:type="paragraph" w:styleId="Heading2">
    <w:name w:val="heading 2"/>
    <w:basedOn w:val="Normal"/>
    <w:next w:val="Normal"/>
    <w:link w:val="Heading2Char"/>
    <w:qFormat/>
    <w:rsid w:val="00774A49"/>
    <w:pPr>
      <w:keepNext/>
      <w:numPr>
        <w:ilvl w:val="1"/>
        <w:numId w:val="3"/>
      </w:numPr>
      <w:tabs>
        <w:tab w:val="clear" w:pos="1080"/>
      </w:tabs>
      <w:spacing w:before="240" w:after="60"/>
      <w:ind w:left="709" w:hanging="709"/>
      <w:outlineLvl w:val="1"/>
    </w:pPr>
    <w:rPr>
      <w:rFonts w:ascii="Arial Black" w:hAnsi="Arial Black"/>
      <w:b/>
    </w:rPr>
  </w:style>
  <w:style w:type="paragraph" w:styleId="Heading3">
    <w:name w:val="heading 3"/>
    <w:basedOn w:val="Heading2"/>
    <w:next w:val="Normal"/>
    <w:link w:val="Heading3Char"/>
    <w:qFormat/>
    <w:rsid w:val="00B7618C"/>
    <w:pPr>
      <w:numPr>
        <w:ilvl w:val="2"/>
      </w:numPr>
      <w:spacing w:before="120" w:after="120"/>
      <w:jc w:val="both"/>
      <w:outlineLvl w:val="2"/>
    </w:pPr>
    <w:rPr>
      <w:rFonts w:ascii="Arial" w:hAnsi="Arial"/>
      <w:b w:val="0"/>
    </w:rPr>
  </w:style>
  <w:style w:type="paragraph" w:styleId="Heading4">
    <w:name w:val="heading 4"/>
    <w:basedOn w:val="Heading3"/>
    <w:next w:val="Normal"/>
    <w:qFormat/>
    <w:rsid w:val="000D02C2"/>
    <w:pPr>
      <w:numPr>
        <w:ilvl w:val="0"/>
        <w:numId w:val="19"/>
      </w:numPr>
      <w:outlineLvl w:val="3"/>
    </w:p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i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igure">
    <w:name w:val="Figure"/>
    <w:basedOn w:val="Normal"/>
    <w:next w:val="Normal"/>
    <w:rsid w:val="006D1C9E"/>
    <w:pPr>
      <w:numPr>
        <w:numId w:val="1"/>
      </w:numPr>
      <w:spacing w:after="240"/>
      <w:jc w:val="center"/>
    </w:pPr>
  </w:style>
  <w:style w:type="paragraph" w:styleId="PlainText">
    <w:name w:val="Plain Text"/>
    <w:basedOn w:val="Normal"/>
    <w:rsid w:val="002E37B3"/>
    <w:rPr>
      <w:rFonts w:ascii="Courier New" w:hAnsi="Courier New" w:cs="Courier New"/>
      <w:sz w:val="20"/>
    </w:rPr>
  </w:style>
  <w:style w:type="paragraph" w:customStyle="1" w:styleId="Title1">
    <w:name w:val="Title1"/>
    <w:basedOn w:val="Title"/>
    <w:autoRedefine/>
    <w:rsid w:val="0075319B"/>
    <w:rPr>
      <w:b w:val="0"/>
      <w:bCs w:val="0"/>
      <w:sz w:val="20"/>
      <w:szCs w:val="20"/>
    </w:rPr>
  </w:style>
  <w:style w:type="paragraph" w:customStyle="1" w:styleId="StylePlainText12pt">
    <w:name w:val="Style Plain Text + 12 pt"/>
    <w:basedOn w:val="PlainText"/>
    <w:autoRedefine/>
    <w:rsid w:val="00D510FA"/>
    <w:pPr>
      <w:numPr>
        <w:numId w:val="4"/>
      </w:numPr>
      <w:spacing w:after="120"/>
    </w:pPr>
    <w:rPr>
      <w:sz w:val="24"/>
    </w:rPr>
  </w:style>
  <w:style w:type="character" w:customStyle="1" w:styleId="Heading2Char">
    <w:name w:val="Heading 2 Char"/>
    <w:basedOn w:val="DefaultParagraphFont"/>
    <w:link w:val="Heading2"/>
    <w:rsid w:val="00774A49"/>
    <w:rPr>
      <w:rFonts w:ascii="Arial Black" w:hAnsi="Arial Black"/>
      <w:b/>
      <w:sz w:val="24"/>
      <w:lang w:val="en-GB" w:eastAsia="en-US" w:bidi="ar-SA"/>
    </w:rPr>
  </w:style>
  <w:style w:type="table" w:styleId="TableGrid">
    <w:name w:val="Table Grid"/>
    <w:basedOn w:val="TableNormal"/>
    <w:rsid w:val="0033427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basedOn w:val="Normal"/>
    <w:next w:val="Normal"/>
    <w:autoRedefine/>
    <w:semiHidden/>
    <w:rsid w:val="00065964"/>
    <w:pPr>
      <w:spacing w:before="360"/>
    </w:pPr>
    <w:rPr>
      <w:rFonts w:ascii="Arial" w:hAnsi="Arial" w:cs="Arial"/>
      <w:b/>
      <w:bCs/>
      <w:caps/>
      <w:szCs w:val="24"/>
    </w:rPr>
  </w:style>
  <w:style w:type="paragraph" w:styleId="Title">
    <w:name w:val="Title"/>
    <w:basedOn w:val="Normal"/>
    <w:qFormat/>
    <w:rsid w:val="008277D1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paragraph" w:styleId="TOC2">
    <w:name w:val="toc 2"/>
    <w:basedOn w:val="Normal"/>
    <w:next w:val="Normal"/>
    <w:autoRedefine/>
    <w:semiHidden/>
    <w:rsid w:val="00065964"/>
    <w:pPr>
      <w:spacing w:before="240"/>
    </w:pPr>
    <w:rPr>
      <w:b/>
      <w:bCs/>
      <w:sz w:val="20"/>
    </w:rPr>
  </w:style>
  <w:style w:type="paragraph" w:styleId="TOC3">
    <w:name w:val="toc 3"/>
    <w:basedOn w:val="Normal"/>
    <w:next w:val="Normal"/>
    <w:autoRedefine/>
    <w:semiHidden/>
    <w:rsid w:val="00065964"/>
    <w:pPr>
      <w:ind w:left="240"/>
    </w:pPr>
    <w:rPr>
      <w:sz w:val="20"/>
    </w:rPr>
  </w:style>
  <w:style w:type="paragraph" w:styleId="TOC4">
    <w:name w:val="toc 4"/>
    <w:basedOn w:val="Normal"/>
    <w:next w:val="Normal"/>
    <w:autoRedefine/>
    <w:semiHidden/>
    <w:rsid w:val="00065964"/>
    <w:pPr>
      <w:ind w:left="480"/>
    </w:pPr>
    <w:rPr>
      <w:sz w:val="20"/>
    </w:rPr>
  </w:style>
  <w:style w:type="paragraph" w:styleId="TOC5">
    <w:name w:val="toc 5"/>
    <w:basedOn w:val="Normal"/>
    <w:next w:val="Normal"/>
    <w:autoRedefine/>
    <w:semiHidden/>
    <w:rsid w:val="00065964"/>
    <w:pPr>
      <w:ind w:left="720"/>
    </w:pPr>
    <w:rPr>
      <w:sz w:val="20"/>
    </w:rPr>
  </w:style>
  <w:style w:type="paragraph" w:styleId="TOC6">
    <w:name w:val="toc 6"/>
    <w:basedOn w:val="Normal"/>
    <w:next w:val="Normal"/>
    <w:autoRedefine/>
    <w:semiHidden/>
    <w:rsid w:val="00065964"/>
    <w:pPr>
      <w:ind w:left="960"/>
    </w:pPr>
    <w:rPr>
      <w:sz w:val="20"/>
    </w:rPr>
  </w:style>
  <w:style w:type="paragraph" w:styleId="TOC7">
    <w:name w:val="toc 7"/>
    <w:basedOn w:val="Normal"/>
    <w:next w:val="Normal"/>
    <w:autoRedefine/>
    <w:semiHidden/>
    <w:rsid w:val="00065964"/>
    <w:pPr>
      <w:ind w:left="1200"/>
    </w:pPr>
    <w:rPr>
      <w:sz w:val="20"/>
    </w:rPr>
  </w:style>
  <w:style w:type="paragraph" w:styleId="TOC8">
    <w:name w:val="toc 8"/>
    <w:basedOn w:val="Normal"/>
    <w:next w:val="Normal"/>
    <w:autoRedefine/>
    <w:semiHidden/>
    <w:rsid w:val="00065964"/>
    <w:pPr>
      <w:ind w:left="1440"/>
    </w:pPr>
    <w:rPr>
      <w:sz w:val="20"/>
    </w:rPr>
  </w:style>
  <w:style w:type="paragraph" w:styleId="TOC9">
    <w:name w:val="toc 9"/>
    <w:basedOn w:val="Normal"/>
    <w:next w:val="Normal"/>
    <w:autoRedefine/>
    <w:semiHidden/>
    <w:rsid w:val="00065964"/>
    <w:pPr>
      <w:ind w:left="1680"/>
    </w:pPr>
    <w:rPr>
      <w:sz w:val="20"/>
    </w:rPr>
  </w:style>
  <w:style w:type="character" w:styleId="Hyperlink">
    <w:name w:val="Hyperlink"/>
    <w:basedOn w:val="DefaultParagraphFont"/>
    <w:rsid w:val="00065964"/>
    <w:rPr>
      <w:color w:val="0000FF"/>
      <w:u w:val="single"/>
    </w:rPr>
  </w:style>
  <w:style w:type="character" w:customStyle="1" w:styleId="Heading3Char">
    <w:name w:val="Heading 3 Char"/>
    <w:basedOn w:val="Heading2Char"/>
    <w:link w:val="Heading3"/>
    <w:rsid w:val="00B7618C"/>
    <w:rPr>
      <w:rFonts w:ascii="Arial" w:hAnsi="Arial"/>
      <w:b/>
      <w:sz w:val="24"/>
      <w:lang w:val="en-GB" w:eastAsia="en-US" w:bidi="ar-SA"/>
    </w:rPr>
  </w:style>
  <w:style w:type="paragraph" w:styleId="Header">
    <w:name w:val="header"/>
    <w:basedOn w:val="Normal"/>
    <w:link w:val="HeaderChar"/>
    <w:rsid w:val="00740804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740804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740804"/>
  </w:style>
  <w:style w:type="character" w:customStyle="1" w:styleId="HeaderChar">
    <w:name w:val="Header Char"/>
    <w:basedOn w:val="DefaultParagraphFont"/>
    <w:link w:val="Header"/>
    <w:rsid w:val="00863BD1"/>
    <w:rPr>
      <w:sz w:val="24"/>
      <w:lang w:val="en-GB" w:eastAsia="en-US" w:bidi="ar-SA"/>
    </w:rPr>
  </w:style>
  <w:style w:type="paragraph" w:customStyle="1" w:styleId="StyleArialJustifiedLeft125cm">
    <w:name w:val="Style Arial Justified Left:  1.25 cm"/>
    <w:basedOn w:val="Normal"/>
    <w:rsid w:val="00B7618C"/>
    <w:pPr>
      <w:ind w:left="709"/>
      <w:jc w:val="both"/>
    </w:pPr>
    <w:rPr>
      <w:rFonts w:ascii="Arial" w:hAnsi="Arial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083DEE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83DEE"/>
    <w:rPr>
      <w:rFonts w:ascii="Tahoma" w:hAnsi="Tahoma" w:cs="Tahoma"/>
      <w:sz w:val="16"/>
      <w:szCs w:val="16"/>
      <w:lang w:eastAsia="en-US"/>
    </w:rPr>
  </w:style>
  <w:style w:type="paragraph" w:styleId="BalloonText">
    <w:name w:val="Balloon Text"/>
    <w:basedOn w:val="Normal"/>
    <w:semiHidden/>
    <w:rsid w:val="007A559C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rsid w:val="00C522E9"/>
    <w:rPr>
      <w:rFonts w:ascii="Arial" w:hAnsi="Arial"/>
      <w:sz w:val="19"/>
      <w:szCs w:val="19"/>
      <w:lang w:val="en-US"/>
    </w:rPr>
  </w:style>
  <w:style w:type="character" w:customStyle="1" w:styleId="BodyTextChar">
    <w:name w:val="Body Text Char"/>
    <w:basedOn w:val="DefaultParagraphFont"/>
    <w:link w:val="BodyText"/>
    <w:rsid w:val="00C522E9"/>
    <w:rPr>
      <w:rFonts w:ascii="Arial" w:hAnsi="Arial"/>
      <w:sz w:val="19"/>
      <w:szCs w:val="19"/>
      <w:lang w:val="en-US" w:eastAsia="en-US"/>
    </w:rPr>
  </w:style>
  <w:style w:type="paragraph" w:styleId="BodyText3">
    <w:name w:val="Body Text 3"/>
    <w:basedOn w:val="Normal"/>
    <w:link w:val="BodyText3Char"/>
    <w:rsid w:val="00C522E9"/>
    <w:pPr>
      <w:jc w:val="center"/>
    </w:pPr>
    <w:rPr>
      <w:rFonts w:ascii="Arial" w:hAnsi="Arial"/>
      <w:sz w:val="14"/>
      <w:szCs w:val="16"/>
      <w:lang w:val="en-US"/>
    </w:rPr>
  </w:style>
  <w:style w:type="character" w:customStyle="1" w:styleId="BodyText3Char">
    <w:name w:val="Body Text 3 Char"/>
    <w:basedOn w:val="DefaultParagraphFont"/>
    <w:link w:val="BodyText3"/>
    <w:rsid w:val="00C522E9"/>
    <w:rPr>
      <w:rFonts w:ascii="Arial" w:hAnsi="Arial"/>
      <w:sz w:val="14"/>
      <w:szCs w:val="16"/>
      <w:lang w:val="en-US" w:eastAsia="en-US"/>
    </w:rPr>
  </w:style>
  <w:style w:type="paragraph" w:customStyle="1" w:styleId="Checkbox">
    <w:name w:val="Checkbox"/>
    <w:basedOn w:val="Normal"/>
    <w:next w:val="Normal"/>
    <w:rsid w:val="00C522E9"/>
    <w:pPr>
      <w:jc w:val="center"/>
    </w:pPr>
    <w:rPr>
      <w:rFonts w:ascii="Arial" w:hAnsi="Arial"/>
      <w:sz w:val="19"/>
      <w:szCs w:val="19"/>
      <w:lang w:val="en-US"/>
    </w:rPr>
  </w:style>
  <w:style w:type="paragraph" w:customStyle="1" w:styleId="FieldText">
    <w:name w:val="Field Text"/>
    <w:basedOn w:val="BodyText"/>
    <w:link w:val="FieldTextChar"/>
    <w:rsid w:val="00C522E9"/>
    <w:rPr>
      <w:b/>
    </w:rPr>
  </w:style>
  <w:style w:type="character" w:customStyle="1" w:styleId="FieldTextChar">
    <w:name w:val="Field Text Char"/>
    <w:basedOn w:val="BodyTextChar"/>
    <w:link w:val="FieldText"/>
    <w:rsid w:val="00C522E9"/>
    <w:rPr>
      <w:rFonts w:ascii="Arial" w:hAnsi="Arial"/>
      <w:b/>
      <w:sz w:val="19"/>
      <w:szCs w:val="19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4919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longton-dmc.co.uk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mailto:membership@longton-dmc.co.uk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privacy@longton-dmc.co.uk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12BE4A8-AC1B-4D9A-83F3-26C004CF69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70</Words>
  <Characters>211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AE Systems Normal.dot</vt:lpstr>
    </vt:vector>
  </TitlesOfParts>
  <Company>BAE SYSTEMS</Company>
  <LinksUpToDate>false</LinksUpToDate>
  <CharactersWithSpaces>2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E Systems Normal.dot</dc:title>
  <dc:subject>Normal.dot</dc:subject>
  <dc:creator>Gavin Leadbetter</dc:creator>
  <cp:keywords/>
  <cp:lastModifiedBy>Gavin Leadbetter</cp:lastModifiedBy>
  <cp:revision>2</cp:revision>
  <cp:lastPrinted>2017-01-15T11:36:00Z</cp:lastPrinted>
  <dcterms:created xsi:type="dcterms:W3CDTF">2020-01-15T10:04:00Z</dcterms:created>
  <dcterms:modified xsi:type="dcterms:W3CDTF">2020-01-15T10:04:00Z</dcterms:modified>
</cp:coreProperties>
</file>